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B4130" w14:textId="59D5CFE1" w:rsidR="00D308C7" w:rsidRPr="00BA5B4E" w:rsidRDefault="00A66564" w:rsidP="005D146F">
      <w:pPr>
        <w:spacing w:line="240" w:lineRule="auto"/>
        <w:jc w:val="center"/>
        <w:rPr>
          <w:b/>
          <w:color w:val="000000" w:themeColor="text1"/>
        </w:rPr>
      </w:pPr>
      <w:r w:rsidRPr="00BA5B4E">
        <w:rPr>
          <w:b/>
          <w:noProof/>
          <w:color w:val="000000" w:themeColor="text1"/>
          <w:lang w:eastAsia="zh-TW"/>
        </w:rPr>
        <w:drawing>
          <wp:anchor distT="0" distB="0" distL="114300" distR="114300" simplePos="0" relativeHeight="251658241" behindDoc="1" locked="0" layoutInCell="0" allowOverlap="1" wp14:anchorId="4A873F03" wp14:editId="7A94E3D2">
            <wp:simplePos x="0" y="0"/>
            <wp:positionH relativeFrom="margin">
              <wp:posOffset>-542925</wp:posOffset>
            </wp:positionH>
            <wp:positionV relativeFrom="margin">
              <wp:posOffset>-460375</wp:posOffset>
            </wp:positionV>
            <wp:extent cx="3190875" cy="1000125"/>
            <wp:effectExtent l="0" t="0" r="9525" b="9525"/>
            <wp:wrapNone/>
            <wp:docPr id="42" name="WordPictureWatermark25946618" descr="PolyU_Letterhead_2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946618" descr="PolyU_Letterhead_2 (1)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r="57814" b="90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F109758" w14:textId="2D9B14E3" w:rsidR="00A66564" w:rsidRPr="00BA5B4E" w:rsidRDefault="00A66564" w:rsidP="005D146F">
      <w:pPr>
        <w:spacing w:line="240" w:lineRule="auto"/>
        <w:jc w:val="center"/>
        <w:rPr>
          <w:b/>
          <w:color w:val="000000" w:themeColor="text1"/>
        </w:rPr>
      </w:pPr>
    </w:p>
    <w:p w14:paraId="2A8ADAB2" w14:textId="29BA0761" w:rsidR="00A66564" w:rsidRPr="00BA5B4E" w:rsidRDefault="00B82D7A" w:rsidP="005D146F">
      <w:pPr>
        <w:spacing w:line="240" w:lineRule="auto"/>
        <w:jc w:val="center"/>
        <w:rPr>
          <w:b/>
          <w:color w:val="000000" w:themeColor="text1"/>
        </w:rPr>
      </w:pPr>
      <w:r w:rsidRPr="00BA5B4E">
        <w:rPr>
          <w:noProof/>
          <w:color w:val="000000" w:themeColor="text1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91ABF1" wp14:editId="1EB09A4A">
                <wp:simplePos x="0" y="0"/>
                <wp:positionH relativeFrom="column">
                  <wp:posOffset>5187789</wp:posOffset>
                </wp:positionH>
                <wp:positionV relativeFrom="paragraph">
                  <wp:posOffset>100454</wp:posOffset>
                </wp:positionV>
                <wp:extent cx="1473200" cy="4953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320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9854F" w14:textId="5AF512FB" w:rsidR="00980775" w:rsidRPr="00A70E62" w:rsidRDefault="00980775" w:rsidP="0019293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A70E62">
                              <w:rPr>
                                <w:b/>
                              </w:rPr>
                              <w:t>Form RC/</w:t>
                            </w:r>
                            <w:r w:rsidR="00B14531" w:rsidRPr="00A70E62">
                              <w:rPr>
                                <w:b/>
                              </w:rPr>
                              <w:t>URC</w:t>
                            </w:r>
                            <w:r w:rsidR="00A70E62">
                              <w:rPr>
                                <w:b/>
                              </w:rPr>
                              <w:t>2</w:t>
                            </w:r>
                          </w:p>
                          <w:p w14:paraId="28167337" w14:textId="0BBB8C25" w:rsidR="00D308C7" w:rsidRPr="00A70E62" w:rsidRDefault="007C4A56" w:rsidP="0019293F">
                            <w:pPr>
                              <w:jc w:val="right"/>
                            </w:pPr>
                            <w:r w:rsidRPr="00A70E62">
                              <w:t xml:space="preserve"> </w:t>
                            </w:r>
                            <w:r w:rsidR="00F96E8A" w:rsidRPr="00A70E62">
                              <w:t>(</w:t>
                            </w:r>
                            <w:r w:rsidR="001A48AD">
                              <w:t>Jun 2026</w:t>
                            </w:r>
                            <w:r w:rsidR="0019293F" w:rsidRPr="00A70E62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91AB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8.5pt;margin-top:7.9pt;width:116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1UBCgIAAPQDAAAOAAAAZHJzL2Uyb0RvYy54bWysU9tu2zAMfR+wfxD0vti5LY0RpejadRjQ&#10;XYB2HyDLcixMEjVJiZ19fSk5TYPtbZgfDEokD3kOqc31YDQ5SB8UWEank5ISaQU0yu4Y/fF0/+6K&#10;khC5bbgGKxk9ykCvt2/fbHpXyRl0oBvpCYLYUPWO0S5GVxVFEJ00PEzASYvOFrzhEY9+VzSe94hu&#10;dDEry/dFD75xHoQMAW/vRifdZvy2lSJ+a9sgI9GMYm8x/33+1+lfbDe82nnuOiVObfB/6MJwZbHo&#10;GeqOR072Xv0FZZTwEKCNEwGmgLZVQmYOyGZa/sHmseNOZi4oTnBnmcL/gxVfD989UQ2j83JFieUG&#10;h/Qkh0g+wEBmSZ/ehQrDHh0GxgGvcc6Za3APIH4GYuG243Ynb7yHvpO8wf6mKbO4SB1xQgKp+y/Q&#10;YBm+j5CBhtabJB7KQRAd53Q8zya1IlLJxWqOA6dEoG+xXs7RTiV49ZLtfIifJBiSDEY9zj6j88ND&#10;iGPoS0gqZuFeaY33vNKW9Iyul7NlTrjwGBVxPbUyjF6V6RsXJpH8aJucHLnSo429aHtinYiOlONQ&#10;DxiYpKihOSJ/D+Ma4rNBowP/m5IeV5DR8GvPvaREf7ao4Xq6WKSdzYfFcjXDg7/01JcebgVCMRop&#10;Gc3bmPd85HqDWrcqy/DayalXXK0s5OkZpN29POeo18e6fQYAAP//AwBQSwMEFAAGAAgAAAAhAOjd&#10;FAveAAAACgEAAA8AAABkcnMvZG93bnJldi54bWxMj81OwzAQhO9IfQdrkbhRu9CfJMSpEIgrqIUi&#10;cXPjbRI1Xkex24S3Z3uix50Zzc6Xr0fXijP2ofGkYTZVIJBKbxuqNHx9vt0nIEI0ZE3rCTX8YoB1&#10;MbnJTWb9QBs8b2MluIRCZjTUMXaZlKGs0Zkw9R0SewffOxP57CtpezNwuWvlg1JL6UxD/KE2Hb7U&#10;WB63J6dh9374+Z6rj+rVLbrBj0qSS6XWd7fj8xOIiGP8D8NlPk+Hgjft/YlsEK2GZLZilsjGghEu&#10;ATVPWdlrSB8TkEUurxGKPwAAAP//AwBQSwECLQAUAAYACAAAACEAtoM4kv4AAADhAQAAEwAAAAAA&#10;AAAAAAAAAAAAAAAAW0NvbnRlbnRfVHlwZXNdLnhtbFBLAQItABQABgAIAAAAIQA4/SH/1gAAAJQB&#10;AAALAAAAAAAAAAAAAAAAAC8BAABfcmVscy8ucmVsc1BLAQItABQABgAIAAAAIQBJO1UBCgIAAPQD&#10;AAAOAAAAAAAAAAAAAAAAAC4CAABkcnMvZTJvRG9jLnhtbFBLAQItABQABgAIAAAAIQDo3RQL3gAA&#10;AAoBAAAPAAAAAAAAAAAAAAAAAGQEAABkcnMvZG93bnJldi54bWxQSwUGAAAAAAQABADzAAAAbwUA&#10;AAAA&#10;" filled="f" stroked="f">
                <v:textbox>
                  <w:txbxContent>
                    <w:p w14:paraId="2E29854F" w14:textId="5AF512FB" w:rsidR="00980775" w:rsidRPr="00A70E62" w:rsidRDefault="00980775" w:rsidP="0019293F">
                      <w:pPr>
                        <w:jc w:val="right"/>
                        <w:rPr>
                          <w:b/>
                        </w:rPr>
                      </w:pPr>
                      <w:r w:rsidRPr="00A70E62">
                        <w:rPr>
                          <w:b/>
                        </w:rPr>
                        <w:t>Form RC/</w:t>
                      </w:r>
                      <w:r w:rsidR="00B14531" w:rsidRPr="00A70E62">
                        <w:rPr>
                          <w:b/>
                        </w:rPr>
                        <w:t>URC</w:t>
                      </w:r>
                      <w:r w:rsidR="00A70E62">
                        <w:rPr>
                          <w:b/>
                        </w:rPr>
                        <w:t>2</w:t>
                      </w:r>
                    </w:p>
                    <w:p w14:paraId="28167337" w14:textId="0BBB8C25" w:rsidR="00D308C7" w:rsidRPr="00A70E62" w:rsidRDefault="007C4A56" w:rsidP="0019293F">
                      <w:pPr>
                        <w:jc w:val="right"/>
                      </w:pPr>
                      <w:r w:rsidRPr="00A70E62">
                        <w:t xml:space="preserve"> </w:t>
                      </w:r>
                      <w:r w:rsidR="00F96E8A" w:rsidRPr="00A70E62">
                        <w:t>(</w:t>
                      </w:r>
                      <w:r w:rsidR="001A48AD">
                        <w:t>Jun 2026</w:t>
                      </w:r>
                      <w:r w:rsidR="0019293F" w:rsidRPr="00A70E62"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11C1221" w14:textId="77777777" w:rsidR="00B82D7A" w:rsidRDefault="00B82D7A" w:rsidP="00AD7737">
      <w:pPr>
        <w:spacing w:line="240" w:lineRule="auto"/>
        <w:jc w:val="center"/>
        <w:rPr>
          <w:b/>
          <w:color w:val="000000" w:themeColor="text1"/>
        </w:rPr>
      </w:pPr>
    </w:p>
    <w:p w14:paraId="67F6D399" w14:textId="77777777" w:rsidR="00B82D7A" w:rsidRDefault="00B82D7A" w:rsidP="00B82D7A">
      <w:pPr>
        <w:spacing w:line="240" w:lineRule="auto"/>
        <w:rPr>
          <w:b/>
          <w:color w:val="000000" w:themeColor="text1"/>
        </w:rPr>
      </w:pPr>
    </w:p>
    <w:p w14:paraId="001A5C02" w14:textId="0859C657" w:rsidR="00AD7737" w:rsidRDefault="00840EB5" w:rsidP="00AD7737">
      <w:pPr>
        <w:spacing w:line="240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Renewal </w:t>
      </w:r>
      <w:r w:rsidR="0019293F" w:rsidRPr="00BA5B4E">
        <w:rPr>
          <w:b/>
          <w:color w:val="000000" w:themeColor="text1"/>
        </w:rPr>
        <w:t xml:space="preserve">Proposal </w:t>
      </w:r>
      <w:r w:rsidR="0054562E" w:rsidRPr="00BA5B4E">
        <w:rPr>
          <w:b/>
          <w:color w:val="000000" w:themeColor="text1"/>
        </w:rPr>
        <w:t xml:space="preserve">for </w:t>
      </w:r>
      <w:r w:rsidR="00AD7737">
        <w:rPr>
          <w:b/>
          <w:color w:val="000000" w:themeColor="text1"/>
        </w:rPr>
        <w:t>University</w:t>
      </w:r>
      <w:r w:rsidR="00874381" w:rsidRPr="00BA5B4E">
        <w:rPr>
          <w:b/>
          <w:color w:val="000000" w:themeColor="text1"/>
        </w:rPr>
        <w:t xml:space="preserve"> </w:t>
      </w:r>
      <w:r w:rsidR="007B5270" w:rsidRPr="00BA5B4E">
        <w:rPr>
          <w:b/>
          <w:color w:val="000000" w:themeColor="text1"/>
        </w:rPr>
        <w:t>Research Centre</w:t>
      </w:r>
    </w:p>
    <w:p w14:paraId="771AB6C4" w14:textId="77777777" w:rsidR="008617D0" w:rsidRDefault="008617D0" w:rsidP="00AD7737">
      <w:pPr>
        <w:spacing w:line="240" w:lineRule="auto"/>
        <w:jc w:val="center"/>
      </w:pPr>
    </w:p>
    <w:p w14:paraId="575501DC" w14:textId="77777777" w:rsidR="00F00B40" w:rsidRPr="00B36968" w:rsidRDefault="00F00B40" w:rsidP="005D146F">
      <w:pPr>
        <w:spacing w:line="240" w:lineRule="auto"/>
        <w:jc w:val="both"/>
        <w:rPr>
          <w:color w:val="000000" w:themeColor="text1"/>
          <w:sz w:val="6"/>
          <w:szCs w:val="6"/>
        </w:rPr>
      </w:pPr>
      <w:bookmarkStart w:id="0" w:name="_Hlk174632801"/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502"/>
      </w:tblGrid>
      <w:tr w:rsidR="00BA5B4E" w:rsidRPr="00BA5B4E" w14:paraId="18E53B9D" w14:textId="77777777" w:rsidTr="00066DFF">
        <w:trPr>
          <w:trHeight w:val="147"/>
        </w:trPr>
        <w:tc>
          <w:tcPr>
            <w:tcW w:w="10502" w:type="dxa"/>
            <w:shd w:val="clear" w:color="auto" w:fill="D9D9D9" w:themeFill="background1" w:themeFillShade="D9"/>
          </w:tcPr>
          <w:bookmarkEnd w:id="0"/>
          <w:p w14:paraId="25BE8446" w14:textId="77777777" w:rsidR="00066DFF" w:rsidRPr="00BA5B4E" w:rsidRDefault="00066DFF" w:rsidP="005D146F">
            <w:pPr>
              <w:pStyle w:val="ListParagraph"/>
              <w:numPr>
                <w:ilvl w:val="0"/>
                <w:numId w:val="28"/>
              </w:numPr>
              <w:spacing w:before="0" w:beforeAutospacing="0" w:after="0" w:afterAutospacing="0"/>
              <w:ind w:left="317"/>
              <w:jc w:val="both"/>
              <w:rPr>
                <w:b/>
                <w:color w:val="000000" w:themeColor="text1"/>
              </w:rPr>
            </w:pPr>
            <w:r w:rsidRPr="00BA5B4E">
              <w:rPr>
                <w:b/>
                <w:color w:val="000000" w:themeColor="text1"/>
              </w:rPr>
              <w:t>General Information</w:t>
            </w:r>
          </w:p>
        </w:tc>
      </w:tr>
    </w:tbl>
    <w:p w14:paraId="2D2CA2C5" w14:textId="77777777" w:rsidR="00066DFF" w:rsidRPr="00BA5B4E" w:rsidRDefault="00066DFF" w:rsidP="005D146F">
      <w:pPr>
        <w:spacing w:line="240" w:lineRule="auto"/>
        <w:jc w:val="both"/>
        <w:rPr>
          <w:color w:val="000000" w:themeColor="text1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436"/>
        <w:gridCol w:w="1984"/>
        <w:gridCol w:w="709"/>
        <w:gridCol w:w="12"/>
        <w:gridCol w:w="984"/>
        <w:gridCol w:w="709"/>
        <w:gridCol w:w="140"/>
        <w:gridCol w:w="1133"/>
        <w:gridCol w:w="526"/>
        <w:gridCol w:w="372"/>
        <w:gridCol w:w="92"/>
        <w:gridCol w:w="953"/>
        <w:gridCol w:w="1387"/>
        <w:gridCol w:w="500"/>
      </w:tblGrid>
      <w:tr w:rsidR="00D21D39" w:rsidRPr="00BA5B4E" w14:paraId="5F52B070" w14:textId="77777777" w:rsidTr="00E15247">
        <w:tc>
          <w:tcPr>
            <w:tcW w:w="553" w:type="dxa"/>
          </w:tcPr>
          <w:p w14:paraId="246D23E7" w14:textId="0BE1F3C4" w:rsidR="00D21D39" w:rsidRPr="00BA5B4E" w:rsidRDefault="00840EB5" w:rsidP="005D146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D21D39" w:rsidRPr="00BA5B4E">
              <w:rPr>
                <w:color w:val="000000" w:themeColor="text1"/>
              </w:rPr>
              <w:t>.</w:t>
            </w:r>
          </w:p>
        </w:tc>
        <w:tc>
          <w:tcPr>
            <w:tcW w:w="3129" w:type="dxa"/>
            <w:gridSpan w:val="3"/>
          </w:tcPr>
          <w:p w14:paraId="0A072193" w14:textId="3A543941" w:rsidR="00D21D39" w:rsidRPr="00BA5B4E" w:rsidRDefault="00D21D39" w:rsidP="006B601A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Name of the Research Centre: </w:t>
            </w:r>
            <w:r w:rsidR="007F6195">
              <w:rPr>
                <w:color w:val="000000" w:themeColor="text1"/>
              </w:rPr>
              <w:t xml:space="preserve"> </w:t>
            </w:r>
          </w:p>
        </w:tc>
        <w:tc>
          <w:tcPr>
            <w:tcW w:w="6808" w:type="dxa"/>
            <w:gridSpan w:val="11"/>
            <w:tcBorders>
              <w:bottom w:val="single" w:sz="4" w:space="0" w:color="auto"/>
            </w:tcBorders>
          </w:tcPr>
          <w:p w14:paraId="4E9FB0E9" w14:textId="34B32BF8" w:rsidR="00D21D39" w:rsidRPr="00BA5B4E" w:rsidRDefault="007F6195" w:rsidP="005D146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English)</w:t>
            </w:r>
            <w:r w:rsidR="003050B7">
              <w:rPr>
                <w:color w:val="000000" w:themeColor="text1"/>
              </w:rPr>
              <w:t xml:space="preserve"> </w:t>
            </w:r>
          </w:p>
        </w:tc>
      </w:tr>
      <w:tr w:rsidR="007F6195" w:rsidRPr="00BA5B4E" w14:paraId="42AF488E" w14:textId="77777777" w:rsidTr="00E15247">
        <w:tc>
          <w:tcPr>
            <w:tcW w:w="553" w:type="dxa"/>
          </w:tcPr>
          <w:p w14:paraId="2357A476" w14:textId="77777777" w:rsidR="007F6195" w:rsidRPr="00BA5B4E" w:rsidRDefault="007F6195" w:rsidP="005D146F">
            <w:pPr>
              <w:jc w:val="both"/>
              <w:rPr>
                <w:color w:val="000000" w:themeColor="text1"/>
              </w:rPr>
            </w:pPr>
          </w:p>
        </w:tc>
        <w:tc>
          <w:tcPr>
            <w:tcW w:w="3129" w:type="dxa"/>
            <w:gridSpan w:val="3"/>
          </w:tcPr>
          <w:p w14:paraId="744CF60A" w14:textId="77777777" w:rsidR="007F6195" w:rsidRPr="00BA5B4E" w:rsidRDefault="007F6195" w:rsidP="006B601A">
            <w:pPr>
              <w:jc w:val="both"/>
              <w:rPr>
                <w:color w:val="000000" w:themeColor="text1"/>
              </w:rPr>
            </w:pPr>
          </w:p>
        </w:tc>
        <w:tc>
          <w:tcPr>
            <w:tcW w:w="6808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4787E028" w14:textId="220EE0F8" w:rsidR="007F6195" w:rsidRPr="00BA5B4E" w:rsidRDefault="007F6195" w:rsidP="005D146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Chinese)</w:t>
            </w:r>
            <w:r w:rsidR="003050B7">
              <w:rPr>
                <w:color w:val="000000" w:themeColor="text1"/>
              </w:rPr>
              <w:t xml:space="preserve"> </w:t>
            </w:r>
          </w:p>
        </w:tc>
      </w:tr>
      <w:tr w:rsidR="003225F9" w:rsidRPr="00BA5B4E" w14:paraId="20CEE71A" w14:textId="77777777" w:rsidTr="00E15247">
        <w:tc>
          <w:tcPr>
            <w:tcW w:w="553" w:type="dxa"/>
          </w:tcPr>
          <w:p w14:paraId="1A6D4A63" w14:textId="77777777" w:rsidR="003225F9" w:rsidRPr="00BA5B4E" w:rsidRDefault="003225F9" w:rsidP="005D146F">
            <w:pPr>
              <w:jc w:val="both"/>
              <w:rPr>
                <w:color w:val="000000" w:themeColor="text1"/>
              </w:rPr>
            </w:pPr>
          </w:p>
        </w:tc>
        <w:tc>
          <w:tcPr>
            <w:tcW w:w="7097" w:type="dxa"/>
            <w:gridSpan w:val="11"/>
          </w:tcPr>
          <w:p w14:paraId="6DCB740E" w14:textId="40391E47" w:rsidR="003225F9" w:rsidRPr="00BA5B4E" w:rsidRDefault="003225F9" w:rsidP="006B601A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For existing Research Centre, please indicate the year of establishment:</w:t>
            </w:r>
          </w:p>
        </w:tc>
        <w:tc>
          <w:tcPr>
            <w:tcW w:w="2840" w:type="dxa"/>
            <w:gridSpan w:val="3"/>
            <w:tcBorders>
              <w:bottom w:val="single" w:sz="4" w:space="0" w:color="auto"/>
            </w:tcBorders>
          </w:tcPr>
          <w:p w14:paraId="313030DA" w14:textId="77777777" w:rsidR="003225F9" w:rsidRPr="00BA5B4E" w:rsidRDefault="003225F9" w:rsidP="005D146F">
            <w:pPr>
              <w:jc w:val="both"/>
              <w:rPr>
                <w:color w:val="000000" w:themeColor="text1"/>
              </w:rPr>
            </w:pPr>
          </w:p>
        </w:tc>
      </w:tr>
      <w:tr w:rsidR="00D21D39" w:rsidRPr="00BA5B4E" w14:paraId="45F31EE9" w14:textId="7F55BF10" w:rsidTr="00E15247">
        <w:trPr>
          <w:trHeight w:val="228"/>
        </w:trPr>
        <w:tc>
          <w:tcPr>
            <w:tcW w:w="553" w:type="dxa"/>
            <w:vMerge w:val="restart"/>
          </w:tcPr>
          <w:p w14:paraId="1804DBC0" w14:textId="77777777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  <w:tc>
          <w:tcPr>
            <w:tcW w:w="3141" w:type="dxa"/>
            <w:gridSpan w:val="4"/>
            <w:vAlign w:val="center"/>
          </w:tcPr>
          <w:p w14:paraId="016DABDF" w14:textId="25064891" w:rsidR="00D21D39" w:rsidRPr="00F96E8A" w:rsidRDefault="00D21D39" w:rsidP="00D21D39">
            <w:pPr>
              <w:jc w:val="both"/>
            </w:pPr>
            <w:r w:rsidRPr="00F96E8A">
              <w:t>Nature</w:t>
            </w:r>
            <w:r w:rsidR="00354170" w:rsidRPr="00F96E8A">
              <w:t xml:space="preserve"> of the Research Centre</w:t>
            </w:r>
            <w:r w:rsidRPr="00F96E8A">
              <w:t>:</w:t>
            </w:r>
          </w:p>
        </w:tc>
        <w:tc>
          <w:tcPr>
            <w:tcW w:w="2966" w:type="dxa"/>
            <w:gridSpan w:val="4"/>
            <w:vAlign w:val="center"/>
          </w:tcPr>
          <w:p w14:paraId="0D6F0109" w14:textId="79ADEE2E" w:rsidR="00D21D39" w:rsidRPr="00F96E8A" w:rsidRDefault="008617D0" w:rsidP="00D21D39">
            <w:pPr>
              <w:jc w:val="both"/>
            </w:pPr>
            <w:sdt>
              <w:sdtPr>
                <w:rPr>
                  <w:sz w:val="30"/>
                  <w:szCs w:val="30"/>
                </w:rPr>
                <w:id w:val="-123824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1D39" w:rsidRPr="00F96E8A">
                  <w:rPr>
                    <w:rFonts w:ascii="MS Gothic" w:eastAsia="MS Gothic" w:hAnsi="MS Gothic"/>
                    <w:sz w:val="30"/>
                    <w:szCs w:val="30"/>
                  </w:rPr>
                  <w:t>☐</w:t>
                </w:r>
              </w:sdtContent>
            </w:sdt>
            <w:r w:rsidR="00D21D39" w:rsidRPr="00F96E8A">
              <w:t>Science/Engineering</w:t>
            </w:r>
          </w:p>
        </w:tc>
        <w:tc>
          <w:tcPr>
            <w:tcW w:w="3830" w:type="dxa"/>
            <w:gridSpan w:val="6"/>
            <w:vAlign w:val="center"/>
          </w:tcPr>
          <w:p w14:paraId="76877728" w14:textId="745133FB" w:rsidR="00D21D39" w:rsidRPr="00F96E8A" w:rsidRDefault="008617D0" w:rsidP="00D21D39">
            <w:pPr>
              <w:jc w:val="both"/>
            </w:pPr>
            <w:sdt>
              <w:sdtPr>
                <w:rPr>
                  <w:sz w:val="30"/>
                  <w:szCs w:val="30"/>
                </w:rPr>
                <w:id w:val="-1427652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1D39" w:rsidRPr="00F96E8A">
                  <w:rPr>
                    <w:rFonts w:ascii="MS Gothic" w:eastAsia="MS Gothic" w:hAnsi="MS Gothic"/>
                    <w:sz w:val="30"/>
                    <w:szCs w:val="30"/>
                  </w:rPr>
                  <w:t>☐</w:t>
                </w:r>
              </w:sdtContent>
            </w:sdt>
            <w:r w:rsidR="00D21D39" w:rsidRPr="00F96E8A">
              <w:t>Non-Science/Engineering</w:t>
            </w:r>
          </w:p>
        </w:tc>
      </w:tr>
      <w:tr w:rsidR="00D21D39" w:rsidRPr="00BA5B4E" w14:paraId="1EFDD481" w14:textId="77777777" w:rsidTr="00E15247">
        <w:trPr>
          <w:trHeight w:val="277"/>
        </w:trPr>
        <w:tc>
          <w:tcPr>
            <w:tcW w:w="553" w:type="dxa"/>
            <w:vMerge/>
          </w:tcPr>
          <w:p w14:paraId="6A65A00F" w14:textId="77777777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  <w:tc>
          <w:tcPr>
            <w:tcW w:w="7005" w:type="dxa"/>
            <w:gridSpan w:val="10"/>
          </w:tcPr>
          <w:p w14:paraId="46736AE7" w14:textId="77777777" w:rsidR="00D21D39" w:rsidRPr="00F93AF7" w:rsidRDefault="00D21D39" w:rsidP="00D21D39">
            <w:pPr>
              <w:jc w:val="both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932" w:type="dxa"/>
            <w:gridSpan w:val="4"/>
          </w:tcPr>
          <w:p w14:paraId="57BA3E88" w14:textId="042CD1A5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</w:tr>
      <w:tr w:rsidR="00D21D39" w:rsidRPr="00BA5B4E" w14:paraId="0D6F80F3" w14:textId="77777777" w:rsidTr="00E15247">
        <w:tc>
          <w:tcPr>
            <w:tcW w:w="553" w:type="dxa"/>
          </w:tcPr>
          <w:p w14:paraId="5F748B9C" w14:textId="28F5E4E1" w:rsidR="00D21D39" w:rsidRPr="00BA5B4E" w:rsidRDefault="00840EB5" w:rsidP="00D21D39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39" w:rsidRPr="00BA5B4E">
              <w:rPr>
                <w:color w:val="000000" w:themeColor="text1"/>
              </w:rPr>
              <w:t>.</w:t>
            </w:r>
          </w:p>
        </w:tc>
        <w:tc>
          <w:tcPr>
            <w:tcW w:w="2420" w:type="dxa"/>
            <w:gridSpan w:val="2"/>
          </w:tcPr>
          <w:p w14:paraId="10728B52" w14:textId="77777777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Name of the Director:</w:t>
            </w:r>
          </w:p>
        </w:tc>
        <w:tc>
          <w:tcPr>
            <w:tcW w:w="1705" w:type="dxa"/>
            <w:gridSpan w:val="3"/>
            <w:tcBorders>
              <w:bottom w:val="single" w:sz="4" w:space="0" w:color="auto"/>
            </w:tcBorders>
          </w:tcPr>
          <w:p w14:paraId="15578ABB" w14:textId="77777777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  <w:tc>
          <w:tcPr>
            <w:tcW w:w="709" w:type="dxa"/>
          </w:tcPr>
          <w:p w14:paraId="5A71D56A" w14:textId="61F37E3C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Post:</w:t>
            </w:r>
          </w:p>
        </w:tc>
        <w:tc>
          <w:tcPr>
            <w:tcW w:w="1799" w:type="dxa"/>
            <w:gridSpan w:val="3"/>
            <w:tcBorders>
              <w:bottom w:val="single" w:sz="4" w:space="0" w:color="auto"/>
            </w:tcBorders>
          </w:tcPr>
          <w:p w14:paraId="5C152729" w14:textId="77777777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  <w:tc>
          <w:tcPr>
            <w:tcW w:w="1417" w:type="dxa"/>
            <w:gridSpan w:val="3"/>
          </w:tcPr>
          <w:p w14:paraId="328C4010" w14:textId="1429273F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Department:</w:t>
            </w:r>
          </w:p>
        </w:tc>
        <w:tc>
          <w:tcPr>
            <w:tcW w:w="1887" w:type="dxa"/>
            <w:gridSpan w:val="2"/>
            <w:tcBorders>
              <w:bottom w:val="single" w:sz="4" w:space="0" w:color="auto"/>
            </w:tcBorders>
          </w:tcPr>
          <w:p w14:paraId="151CD04B" w14:textId="2A3D65AE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</w:tr>
      <w:tr w:rsidR="00E15247" w:rsidRPr="00BA5B4E" w14:paraId="3EC37380" w14:textId="77777777" w:rsidTr="00E15247">
        <w:trPr>
          <w:gridAfter w:val="1"/>
          <w:wAfter w:w="500" w:type="dxa"/>
        </w:trPr>
        <w:tc>
          <w:tcPr>
            <w:tcW w:w="553" w:type="dxa"/>
          </w:tcPr>
          <w:p w14:paraId="682607DB" w14:textId="77777777" w:rsidR="00E15247" w:rsidRDefault="00E15247" w:rsidP="00BE0C5E">
            <w:pPr>
              <w:jc w:val="both"/>
              <w:rPr>
                <w:color w:val="000000" w:themeColor="text1"/>
              </w:rPr>
            </w:pPr>
          </w:p>
          <w:p w14:paraId="4C7F5FDB" w14:textId="5ABEE362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Pr="00BA5B4E">
              <w:rPr>
                <w:color w:val="000000" w:themeColor="text1"/>
              </w:rPr>
              <w:t>.</w:t>
            </w:r>
          </w:p>
        </w:tc>
        <w:tc>
          <w:tcPr>
            <w:tcW w:w="9437" w:type="dxa"/>
            <w:gridSpan w:val="13"/>
          </w:tcPr>
          <w:p w14:paraId="2DDEE333" w14:textId="77777777" w:rsidR="00E15247" w:rsidRDefault="00E15247" w:rsidP="00BE0C5E">
            <w:pPr>
              <w:jc w:val="both"/>
              <w:rPr>
                <w:color w:val="000000" w:themeColor="text1"/>
              </w:rPr>
            </w:pPr>
          </w:p>
          <w:p w14:paraId="4D8D3F55" w14:textId="647D16C1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Is this a joint research </w:t>
            </w:r>
            <w:proofErr w:type="spellStart"/>
            <w:r w:rsidRPr="00BA5B4E">
              <w:rPr>
                <w:color w:val="000000" w:themeColor="text1"/>
              </w:rPr>
              <w:t>centre</w:t>
            </w:r>
            <w:proofErr w:type="spellEnd"/>
            <w:r w:rsidRPr="00BA5B4E">
              <w:rPr>
                <w:color w:val="000000" w:themeColor="text1"/>
              </w:rPr>
              <w:t xml:space="preserve"> with </w:t>
            </w:r>
            <w:r>
              <w:rPr>
                <w:color w:val="000000" w:themeColor="text1"/>
              </w:rPr>
              <w:t xml:space="preserve">a </w:t>
            </w:r>
            <w:r w:rsidRPr="00BA5B4E">
              <w:rPr>
                <w:color w:val="000000" w:themeColor="text1"/>
              </w:rPr>
              <w:t xml:space="preserve">renowned </w:t>
            </w:r>
            <w:r>
              <w:rPr>
                <w:color w:val="000000" w:themeColor="text1"/>
              </w:rPr>
              <w:t xml:space="preserve">non-local </w:t>
            </w:r>
            <w:r w:rsidRPr="00BA5B4E">
              <w:rPr>
                <w:color w:val="000000" w:themeColor="text1"/>
              </w:rPr>
              <w:t>universit</w:t>
            </w:r>
            <w:r>
              <w:rPr>
                <w:color w:val="000000" w:themeColor="text1"/>
              </w:rPr>
              <w:t>y</w:t>
            </w:r>
            <w:r w:rsidRPr="00BA5B4E">
              <w:rPr>
                <w:color w:val="000000" w:themeColor="text1"/>
              </w:rPr>
              <w:t xml:space="preserve"> or </w:t>
            </w:r>
            <w:proofErr w:type="spellStart"/>
            <w:r w:rsidRPr="00BA5B4E">
              <w:rPr>
                <w:color w:val="000000" w:themeColor="text1"/>
              </w:rPr>
              <w:t>organisation</w:t>
            </w:r>
            <w:proofErr w:type="spellEnd"/>
            <w:r w:rsidRPr="00BA5B4E">
              <w:rPr>
                <w:color w:val="000000" w:themeColor="text1"/>
              </w:rPr>
              <w:t>?</w:t>
            </w:r>
          </w:p>
        </w:tc>
      </w:tr>
      <w:tr w:rsidR="00E15247" w:rsidRPr="00BA5B4E" w14:paraId="30C3A208" w14:textId="77777777" w:rsidTr="00E15247">
        <w:trPr>
          <w:gridAfter w:val="1"/>
          <w:wAfter w:w="500" w:type="dxa"/>
        </w:trPr>
        <w:tc>
          <w:tcPr>
            <w:tcW w:w="553" w:type="dxa"/>
            <w:tcBorders>
              <w:right w:val="single" w:sz="4" w:space="0" w:color="auto"/>
            </w:tcBorders>
          </w:tcPr>
          <w:p w14:paraId="6B32C43F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A16C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9001" w:type="dxa"/>
            <w:gridSpan w:val="12"/>
            <w:tcBorders>
              <w:left w:val="single" w:sz="4" w:space="0" w:color="auto"/>
            </w:tcBorders>
          </w:tcPr>
          <w:p w14:paraId="28005B84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No</w:t>
            </w:r>
          </w:p>
        </w:tc>
      </w:tr>
      <w:tr w:rsidR="00E15247" w:rsidRPr="00BA5B4E" w14:paraId="195395BD" w14:textId="77777777" w:rsidTr="00E15247">
        <w:trPr>
          <w:gridAfter w:val="1"/>
          <w:wAfter w:w="500" w:type="dxa"/>
        </w:trPr>
        <w:tc>
          <w:tcPr>
            <w:tcW w:w="553" w:type="dxa"/>
            <w:tcBorders>
              <w:right w:val="single" w:sz="4" w:space="0" w:color="auto"/>
            </w:tcBorders>
          </w:tcPr>
          <w:p w14:paraId="5C2BE6E5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5BECD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9001" w:type="dxa"/>
            <w:gridSpan w:val="12"/>
            <w:tcBorders>
              <w:left w:val="single" w:sz="4" w:space="0" w:color="auto"/>
            </w:tcBorders>
          </w:tcPr>
          <w:p w14:paraId="5DB58F9E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Yes. Please provide details below.</w:t>
            </w:r>
          </w:p>
        </w:tc>
      </w:tr>
      <w:tr w:rsidR="00E15247" w:rsidRPr="00BA5B4E" w14:paraId="7A78D623" w14:textId="77777777" w:rsidTr="00E15247">
        <w:trPr>
          <w:gridAfter w:val="1"/>
          <w:wAfter w:w="500" w:type="dxa"/>
        </w:trPr>
        <w:tc>
          <w:tcPr>
            <w:tcW w:w="553" w:type="dxa"/>
          </w:tcPr>
          <w:p w14:paraId="36A4385F" w14:textId="77777777" w:rsidR="00E15247" w:rsidRPr="00BA5B4E" w:rsidRDefault="00E15247" w:rsidP="00BE0C5E">
            <w:pPr>
              <w:jc w:val="both"/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4974" w:type="dxa"/>
            <w:gridSpan w:val="7"/>
            <w:tcBorders>
              <w:bottom w:val="single" w:sz="4" w:space="0" w:color="auto"/>
            </w:tcBorders>
          </w:tcPr>
          <w:p w14:paraId="55135DA4" w14:textId="77777777" w:rsidR="00E15247" w:rsidRPr="00BA5B4E" w:rsidRDefault="00E15247" w:rsidP="00BE0C5E">
            <w:pPr>
              <w:jc w:val="both"/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62FC4134" w14:textId="77777777" w:rsidR="00E15247" w:rsidRPr="00BA5B4E" w:rsidRDefault="00E15247" w:rsidP="00BE0C5E">
            <w:pPr>
              <w:jc w:val="both"/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3330" w:type="dxa"/>
            <w:gridSpan w:val="5"/>
            <w:tcBorders>
              <w:bottom w:val="single" w:sz="4" w:space="0" w:color="auto"/>
            </w:tcBorders>
          </w:tcPr>
          <w:p w14:paraId="025E65ED" w14:textId="77777777" w:rsidR="00E15247" w:rsidRPr="00BA5B4E" w:rsidRDefault="00E15247" w:rsidP="00BE0C5E">
            <w:pPr>
              <w:jc w:val="both"/>
              <w:rPr>
                <w:color w:val="000000" w:themeColor="text1"/>
                <w:sz w:val="6"/>
                <w:szCs w:val="6"/>
              </w:rPr>
            </w:pPr>
          </w:p>
        </w:tc>
      </w:tr>
      <w:tr w:rsidR="00E15247" w:rsidRPr="00BA5B4E" w14:paraId="568D6C90" w14:textId="77777777" w:rsidTr="00E15247">
        <w:trPr>
          <w:gridAfter w:val="1"/>
          <w:wAfter w:w="500" w:type="dxa"/>
        </w:trPr>
        <w:tc>
          <w:tcPr>
            <w:tcW w:w="553" w:type="dxa"/>
            <w:tcBorders>
              <w:right w:val="single" w:sz="4" w:space="0" w:color="auto"/>
            </w:tcBorders>
          </w:tcPr>
          <w:p w14:paraId="08BC00E5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49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B0545" w14:textId="77777777" w:rsidR="00E15247" w:rsidRPr="00BA5B4E" w:rsidRDefault="00E15247" w:rsidP="00BE0C5E">
            <w:pPr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Name of the </w:t>
            </w:r>
            <w:r>
              <w:rPr>
                <w:color w:val="000000" w:themeColor="text1"/>
              </w:rPr>
              <w:t xml:space="preserve">non-local </w:t>
            </w:r>
            <w:r w:rsidRPr="00BA5B4E">
              <w:rPr>
                <w:color w:val="000000" w:themeColor="text1"/>
              </w:rPr>
              <w:t xml:space="preserve">university or </w:t>
            </w:r>
            <w:proofErr w:type="spellStart"/>
            <w:r w:rsidRPr="00BA5B4E">
              <w:rPr>
                <w:color w:val="000000" w:themeColor="text1"/>
              </w:rPr>
              <w:t>organisation</w:t>
            </w:r>
            <w:proofErr w:type="spellEnd"/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5E4C3" w14:textId="77777777" w:rsidR="00E15247" w:rsidRPr="00BA5B4E" w:rsidRDefault="00E15247" w:rsidP="00BE0C5E">
            <w:pPr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Location</w:t>
            </w:r>
          </w:p>
        </w:tc>
        <w:tc>
          <w:tcPr>
            <w:tcW w:w="3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5C543" w14:textId="3C083207" w:rsidR="00E15247" w:rsidRPr="00BA5B4E" w:rsidRDefault="00E15247" w:rsidP="00BE0C5E">
            <w:pPr>
              <w:ind w:right="46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For university, please provide ranking</w:t>
            </w:r>
            <w:r w:rsidR="000C63A0">
              <w:rPr>
                <w:color w:val="000000" w:themeColor="text1"/>
                <w:vertAlign w:val="superscript"/>
              </w:rPr>
              <w:t>1</w:t>
            </w:r>
          </w:p>
        </w:tc>
      </w:tr>
      <w:tr w:rsidR="00E15247" w:rsidRPr="00BA5B4E" w14:paraId="4D6C87FA" w14:textId="77777777" w:rsidTr="00E15247">
        <w:trPr>
          <w:gridAfter w:val="1"/>
          <w:wAfter w:w="500" w:type="dxa"/>
        </w:trPr>
        <w:tc>
          <w:tcPr>
            <w:tcW w:w="553" w:type="dxa"/>
            <w:tcBorders>
              <w:right w:val="single" w:sz="4" w:space="0" w:color="auto"/>
            </w:tcBorders>
          </w:tcPr>
          <w:p w14:paraId="0A8AA642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49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8F292" w14:textId="77777777" w:rsidR="00E15247" w:rsidRDefault="00E15247" w:rsidP="00BE0C5E">
            <w:pPr>
              <w:jc w:val="both"/>
              <w:rPr>
                <w:color w:val="000000" w:themeColor="text1"/>
              </w:rPr>
            </w:pPr>
          </w:p>
          <w:p w14:paraId="4C1E6E2E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BBD1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3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2A5A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</w:tr>
      <w:tr w:rsidR="00E15247" w:rsidRPr="00BA5B4E" w14:paraId="7C810176" w14:textId="77777777" w:rsidTr="00E15247">
        <w:trPr>
          <w:gridAfter w:val="1"/>
          <w:wAfter w:w="500" w:type="dxa"/>
        </w:trPr>
        <w:tc>
          <w:tcPr>
            <w:tcW w:w="553" w:type="dxa"/>
          </w:tcPr>
          <w:p w14:paraId="57A94E05" w14:textId="77777777" w:rsidR="00E15247" w:rsidRPr="00BA5B4E" w:rsidRDefault="00E15247" w:rsidP="00BE0C5E">
            <w:pPr>
              <w:jc w:val="both"/>
              <w:rPr>
                <w:color w:val="000000" w:themeColor="text1"/>
              </w:rPr>
            </w:pPr>
          </w:p>
        </w:tc>
        <w:tc>
          <w:tcPr>
            <w:tcW w:w="9437" w:type="dxa"/>
            <w:gridSpan w:val="13"/>
            <w:tcBorders>
              <w:top w:val="single" w:sz="4" w:space="0" w:color="auto"/>
            </w:tcBorders>
          </w:tcPr>
          <w:p w14:paraId="15230B9B" w14:textId="7C1E3759" w:rsidR="00E15247" w:rsidRPr="00DA4BC3" w:rsidRDefault="000C63A0" w:rsidP="00BE0C5E">
            <w:pPr>
              <w:snapToGrid w:val="0"/>
              <w:rPr>
                <w:i/>
                <w:color w:val="000000" w:themeColor="text1"/>
                <w:sz w:val="20"/>
                <w:szCs w:val="20"/>
              </w:rPr>
            </w:pPr>
            <w:r w:rsidRPr="000C63A0">
              <w:rPr>
                <w:i/>
                <w:color w:val="000000" w:themeColor="text1"/>
                <w:sz w:val="20"/>
                <w:szCs w:val="20"/>
                <w:vertAlign w:val="superscript"/>
              </w:rPr>
              <w:t>1</w:t>
            </w:r>
            <w:r w:rsidR="00E15247" w:rsidRPr="00DA4BC3">
              <w:rPr>
                <w:i/>
                <w:color w:val="000000" w:themeColor="text1"/>
                <w:sz w:val="20"/>
                <w:szCs w:val="20"/>
              </w:rPr>
              <w:t xml:space="preserve"> According to </w:t>
            </w:r>
            <w:r w:rsidR="00DA4BC3" w:rsidRPr="00DA4BC3">
              <w:rPr>
                <w:i/>
                <w:color w:val="000000" w:themeColor="text1"/>
                <w:sz w:val="20"/>
                <w:szCs w:val="20"/>
              </w:rPr>
              <w:t xml:space="preserve">the </w:t>
            </w:r>
            <w:r w:rsidR="00DA4BC3" w:rsidRPr="00DA4BC3">
              <w:rPr>
                <w:i/>
                <w:color w:val="000000" w:themeColor="text1"/>
                <w:sz w:val="20"/>
                <w:szCs w:val="20"/>
                <w:u w:val="single"/>
              </w:rPr>
              <w:t>latest</w:t>
            </w:r>
            <w:r w:rsidR="00DA4BC3" w:rsidRPr="00572494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15247" w:rsidRPr="00DA4BC3">
              <w:rPr>
                <w:i/>
                <w:color w:val="000000" w:themeColor="text1"/>
                <w:sz w:val="20"/>
                <w:szCs w:val="20"/>
                <w:lang w:val="en-GB"/>
              </w:rPr>
              <w:t>Quacquarelli</w:t>
            </w:r>
            <w:proofErr w:type="spellEnd"/>
            <w:r w:rsidR="00E15247" w:rsidRPr="00DA4BC3">
              <w:rPr>
                <w:i/>
                <w:color w:val="000000" w:themeColor="text1"/>
                <w:sz w:val="20"/>
                <w:szCs w:val="20"/>
                <w:lang w:val="en-GB"/>
              </w:rPr>
              <w:t xml:space="preserve"> Symonds (QS) World University Rankings, </w:t>
            </w:r>
            <w:r w:rsidR="00E15247" w:rsidRPr="00DA4BC3">
              <w:rPr>
                <w:i/>
                <w:iCs/>
                <w:color w:val="000000" w:themeColor="text1"/>
                <w:sz w:val="20"/>
                <w:szCs w:val="20"/>
              </w:rPr>
              <w:t>The Academic Ranking of World Universities (ARWU)</w:t>
            </w:r>
            <w:r w:rsidR="00572494">
              <w:rPr>
                <w:i/>
                <w:iCs/>
                <w:color w:val="000000" w:themeColor="text1"/>
                <w:sz w:val="20"/>
                <w:szCs w:val="20"/>
              </w:rPr>
              <w:t>,</w:t>
            </w:r>
            <w:r w:rsidR="00E15247" w:rsidRPr="00DA4BC3">
              <w:rPr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E15247" w:rsidRPr="00DA4BC3">
              <w:rPr>
                <w:color w:val="000000" w:themeColor="text1"/>
                <w:sz w:val="20"/>
                <w:szCs w:val="20"/>
              </w:rPr>
              <w:t>or</w:t>
            </w:r>
            <w:r w:rsidR="00572494">
              <w:rPr>
                <w:color w:val="000000" w:themeColor="text1"/>
                <w:sz w:val="20"/>
                <w:szCs w:val="20"/>
              </w:rPr>
              <w:t xml:space="preserve"> </w:t>
            </w:r>
            <w:r w:rsidR="00E15247" w:rsidRPr="00DA4BC3">
              <w:rPr>
                <w:i/>
                <w:iCs/>
                <w:color w:val="000000" w:themeColor="text1"/>
                <w:sz w:val="20"/>
                <w:szCs w:val="20"/>
              </w:rPr>
              <w:t>Times</w:t>
            </w:r>
            <w:r w:rsidR="00E15247" w:rsidRPr="00DA4BC3">
              <w:rPr>
                <w:i/>
                <w:color w:val="000000" w:themeColor="text1"/>
                <w:sz w:val="20"/>
                <w:szCs w:val="20"/>
              </w:rPr>
              <w:t xml:space="preserve"> Higher Education World University Rankings.</w:t>
            </w:r>
          </w:p>
        </w:tc>
      </w:tr>
      <w:tr w:rsidR="00D21D39" w:rsidRPr="00BA5B4E" w14:paraId="7AFE4DD3" w14:textId="77777777" w:rsidTr="00E15247">
        <w:tc>
          <w:tcPr>
            <w:tcW w:w="553" w:type="dxa"/>
          </w:tcPr>
          <w:p w14:paraId="73579E16" w14:textId="77777777" w:rsidR="00D21D39" w:rsidRPr="00BA5B4E" w:rsidRDefault="00D21D39" w:rsidP="00D21D39">
            <w:pPr>
              <w:jc w:val="both"/>
              <w:rPr>
                <w:color w:val="000000" w:themeColor="text1"/>
              </w:rPr>
            </w:pPr>
          </w:p>
        </w:tc>
        <w:tc>
          <w:tcPr>
            <w:tcW w:w="9937" w:type="dxa"/>
            <w:gridSpan w:val="14"/>
          </w:tcPr>
          <w:p w14:paraId="0358A6A9" w14:textId="0CFE2BD9" w:rsidR="00154E20" w:rsidRPr="00D53E26" w:rsidRDefault="00154E20" w:rsidP="00D21D39">
            <w:pPr>
              <w:jc w:val="both"/>
              <w:rPr>
                <w:color w:val="000000" w:themeColor="text1"/>
                <w:sz w:val="16"/>
                <w:szCs w:val="16"/>
              </w:rPr>
            </w:pPr>
          </w:p>
        </w:tc>
      </w:tr>
      <w:tr w:rsidR="00E90EC8" w:rsidRPr="00BA5B4E" w14:paraId="22787E30" w14:textId="77777777" w:rsidTr="00E152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10490" w:type="dxa"/>
            <w:gridSpan w:val="15"/>
            <w:shd w:val="clear" w:color="auto" w:fill="D9D9D9" w:themeFill="background1" w:themeFillShade="D9"/>
          </w:tcPr>
          <w:p w14:paraId="17EAB6EE" w14:textId="617D963B" w:rsidR="00E90EC8" w:rsidRPr="00BA5B4E" w:rsidRDefault="00E90EC8" w:rsidP="006B0F0A">
            <w:pPr>
              <w:pStyle w:val="ListParagraph"/>
              <w:numPr>
                <w:ilvl w:val="0"/>
                <w:numId w:val="28"/>
              </w:numPr>
              <w:spacing w:before="0" w:beforeAutospacing="0" w:after="0" w:afterAutospacing="0"/>
              <w:ind w:left="360"/>
              <w:jc w:val="both"/>
              <w:rPr>
                <w:b/>
                <w:color w:val="000000" w:themeColor="text1"/>
              </w:rPr>
            </w:pPr>
            <w:r w:rsidRPr="00BA5B4E">
              <w:rPr>
                <w:b/>
                <w:color w:val="000000" w:themeColor="text1"/>
              </w:rPr>
              <w:t>Details of the Proposal</w:t>
            </w:r>
          </w:p>
        </w:tc>
      </w:tr>
    </w:tbl>
    <w:p w14:paraId="038DB3FC" w14:textId="2AC39D1B" w:rsidR="00F505AA" w:rsidRPr="00F93AF7" w:rsidRDefault="00F505AA" w:rsidP="00835E8B">
      <w:pPr>
        <w:jc w:val="both"/>
        <w:rPr>
          <w:color w:val="000000" w:themeColor="text1"/>
          <w:sz w:val="16"/>
          <w:szCs w:val="16"/>
        </w:rPr>
      </w:pPr>
    </w:p>
    <w:p w14:paraId="7426F538" w14:textId="605B6B7B" w:rsidR="00835E8B" w:rsidRPr="00F93AF7" w:rsidRDefault="00835E8B" w:rsidP="00F93AF7">
      <w:pPr>
        <w:jc w:val="both"/>
        <w:rPr>
          <w:color w:val="000000" w:themeColor="text1"/>
        </w:rPr>
      </w:pPr>
      <w:r w:rsidRPr="00BA5B4E">
        <w:rPr>
          <w:color w:val="000000" w:themeColor="text1"/>
        </w:rPr>
        <w:t>Please provide items 1-</w:t>
      </w:r>
      <w:r w:rsidR="003F6F0B">
        <w:rPr>
          <w:color w:val="000000" w:themeColor="text1"/>
        </w:rPr>
        <w:t>3</w:t>
      </w:r>
      <w:r w:rsidR="00FD36BB" w:rsidRPr="00BA5B4E">
        <w:rPr>
          <w:color w:val="000000" w:themeColor="text1"/>
        </w:rPr>
        <w:t xml:space="preserve"> </w:t>
      </w:r>
      <w:r w:rsidRPr="00BA5B4E">
        <w:rPr>
          <w:color w:val="000000" w:themeColor="text1"/>
        </w:rPr>
        <w:t xml:space="preserve">as shown below </w:t>
      </w:r>
      <w:r w:rsidR="002D3B60" w:rsidRPr="00BA5B4E">
        <w:rPr>
          <w:color w:val="000000" w:themeColor="text1"/>
          <w:u w:val="single"/>
        </w:rPr>
        <w:t xml:space="preserve">in 2 to </w:t>
      </w:r>
      <w:r w:rsidR="00E15247">
        <w:rPr>
          <w:color w:val="000000" w:themeColor="text1"/>
          <w:u w:val="single"/>
        </w:rPr>
        <w:t>4</w:t>
      </w:r>
      <w:r w:rsidR="002D3B60" w:rsidRPr="00BA5B4E">
        <w:rPr>
          <w:color w:val="000000" w:themeColor="text1"/>
          <w:u w:val="single"/>
        </w:rPr>
        <w:t xml:space="preserve"> </w:t>
      </w:r>
      <w:r w:rsidRPr="00BA5B4E">
        <w:rPr>
          <w:color w:val="000000" w:themeColor="text1"/>
          <w:u w:val="single"/>
        </w:rPr>
        <w:t>pages</w:t>
      </w:r>
      <w:r w:rsidRPr="00BA5B4E">
        <w:rPr>
          <w:color w:val="000000" w:themeColor="text1"/>
        </w:rPr>
        <w:t xml:space="preserve"> at the end of this </w:t>
      </w:r>
      <w:r w:rsidR="007D69B2">
        <w:rPr>
          <w:color w:val="000000" w:themeColor="text1"/>
        </w:rPr>
        <w:t>proposal</w:t>
      </w:r>
      <w:r w:rsidRPr="00BA5B4E">
        <w:rPr>
          <w:color w:val="000000" w:themeColor="text1"/>
        </w:rPr>
        <w:t>.</w:t>
      </w:r>
    </w:p>
    <w:p w14:paraId="74D84B0B" w14:textId="268AB27B" w:rsidR="00835E8B" w:rsidRPr="00BA5B4E" w:rsidRDefault="00AD7737" w:rsidP="00835E8B">
      <w:pPr>
        <w:pStyle w:val="ListParagraph"/>
        <w:numPr>
          <w:ilvl w:val="0"/>
          <w:numId w:val="31"/>
        </w:numPr>
        <w:spacing w:before="0" w:beforeAutospacing="0" w:after="0" w:afterAutospacing="0"/>
        <w:ind w:left="426"/>
        <w:jc w:val="both"/>
        <w:rPr>
          <w:color w:val="000000" w:themeColor="text1"/>
        </w:rPr>
      </w:pPr>
      <w:r w:rsidRPr="00AD7737">
        <w:rPr>
          <w:color w:val="000000" w:themeColor="text1"/>
        </w:rPr>
        <w:t xml:space="preserve">Strategic objectives for the next three-year funding </w:t>
      </w:r>
      <w:r w:rsidR="0073517E" w:rsidRPr="0073517E">
        <w:t>cycle</w:t>
      </w:r>
    </w:p>
    <w:p w14:paraId="4786C51A" w14:textId="3A7F467F" w:rsidR="00835E8B" w:rsidRPr="00CC70B9" w:rsidRDefault="00835E8B" w:rsidP="00835E8B">
      <w:pPr>
        <w:pStyle w:val="ListParagraph"/>
        <w:numPr>
          <w:ilvl w:val="0"/>
          <w:numId w:val="31"/>
        </w:numPr>
        <w:spacing w:before="0" w:beforeAutospacing="0" w:after="0" w:afterAutospacing="0"/>
        <w:ind w:left="426"/>
        <w:jc w:val="both"/>
        <w:rPr>
          <w:color w:val="000000" w:themeColor="text1"/>
          <w:szCs w:val="22"/>
        </w:rPr>
      </w:pPr>
      <w:r w:rsidRPr="00BA5B4E">
        <w:rPr>
          <w:color w:val="000000" w:themeColor="text1"/>
        </w:rPr>
        <w:t xml:space="preserve">Research Plan </w:t>
      </w:r>
      <w:r w:rsidR="00AD7737">
        <w:rPr>
          <w:color w:val="000000" w:themeColor="text1"/>
        </w:rPr>
        <w:t>with d</w:t>
      </w:r>
      <w:r w:rsidR="00AD7737" w:rsidRPr="00AD7737">
        <w:rPr>
          <w:color w:val="000000" w:themeColor="text1"/>
        </w:rPr>
        <w:t>eliverables/key performance indicators for the next three years</w:t>
      </w:r>
    </w:p>
    <w:p w14:paraId="7F65A8F8" w14:textId="3808A647" w:rsidR="00E4642C" w:rsidRPr="007D69B2" w:rsidRDefault="00835E8B" w:rsidP="00FC34BE">
      <w:pPr>
        <w:pStyle w:val="ListParagraph"/>
        <w:numPr>
          <w:ilvl w:val="0"/>
          <w:numId w:val="31"/>
        </w:numPr>
        <w:spacing w:before="0" w:beforeAutospacing="0" w:after="0" w:afterAutospacing="0"/>
        <w:ind w:left="426"/>
        <w:jc w:val="both"/>
        <w:rPr>
          <w:color w:val="000000" w:themeColor="text1"/>
          <w:szCs w:val="22"/>
        </w:rPr>
      </w:pPr>
      <w:r w:rsidRPr="00BA5B4E">
        <w:rPr>
          <w:color w:val="000000" w:themeColor="text1"/>
        </w:rPr>
        <w:t xml:space="preserve">Pathways to Impact Statement </w:t>
      </w:r>
    </w:p>
    <w:p w14:paraId="0EBEF1D2" w14:textId="77777777" w:rsidR="007D69B2" w:rsidRPr="00B82D7A" w:rsidRDefault="007D69B2" w:rsidP="003F6F0B">
      <w:pPr>
        <w:jc w:val="both"/>
        <w:rPr>
          <w:color w:val="000000" w:themeColor="text1"/>
          <w:sz w:val="16"/>
          <w:szCs w:val="16"/>
        </w:rPr>
      </w:pPr>
    </w:p>
    <w:p w14:paraId="18EC4E3B" w14:textId="77777777" w:rsidR="00794B7C" w:rsidRDefault="00CD6ADA" w:rsidP="00794B7C">
      <w:pPr>
        <w:pStyle w:val="ListParagraph"/>
        <w:numPr>
          <w:ilvl w:val="0"/>
          <w:numId w:val="31"/>
        </w:numPr>
        <w:spacing w:before="0" w:beforeAutospacing="0" w:after="0" w:afterAutospacing="0"/>
        <w:ind w:left="426"/>
        <w:jc w:val="both"/>
        <w:rPr>
          <w:color w:val="000000" w:themeColor="text1"/>
          <w:szCs w:val="22"/>
        </w:rPr>
      </w:pPr>
      <w:r w:rsidRPr="00BA5B4E">
        <w:rPr>
          <w:color w:val="000000" w:themeColor="text1"/>
        </w:rPr>
        <w:t xml:space="preserve">Team </w:t>
      </w:r>
      <w:r w:rsidR="009E064A" w:rsidRPr="00BA5B4E">
        <w:rPr>
          <w:color w:val="000000" w:themeColor="text1"/>
        </w:rPr>
        <w:t>M</w:t>
      </w:r>
      <w:r w:rsidRPr="00BA5B4E">
        <w:rPr>
          <w:color w:val="000000" w:themeColor="text1"/>
        </w:rPr>
        <w:t>embers</w:t>
      </w:r>
      <w:r w:rsidR="006C6514" w:rsidRPr="00BA5B4E">
        <w:rPr>
          <w:color w:val="000000" w:themeColor="text1"/>
        </w:rPr>
        <w:t xml:space="preserve"> </w:t>
      </w:r>
      <w:r w:rsidR="00F82E99" w:rsidRPr="00BA5B4E">
        <w:rPr>
          <w:color w:val="000000" w:themeColor="text1"/>
          <w:szCs w:val="22"/>
        </w:rPr>
        <w:t>(</w:t>
      </w:r>
      <w:r w:rsidR="00106397">
        <w:rPr>
          <w:color w:val="000000" w:themeColor="text1"/>
          <w:szCs w:val="22"/>
        </w:rPr>
        <w:t>P</w:t>
      </w:r>
      <w:r w:rsidR="006C6514" w:rsidRPr="00BA5B4E">
        <w:rPr>
          <w:color w:val="000000" w:themeColor="text1"/>
          <w:szCs w:val="22"/>
        </w:rPr>
        <w:t xml:space="preserve">lease attach a </w:t>
      </w:r>
      <w:r w:rsidR="00A3104C" w:rsidRPr="00BA5B4E">
        <w:rPr>
          <w:color w:val="000000" w:themeColor="text1"/>
          <w:szCs w:val="22"/>
        </w:rPr>
        <w:t xml:space="preserve">one-page </w:t>
      </w:r>
      <w:r w:rsidR="006C6514" w:rsidRPr="00BA5B4E">
        <w:rPr>
          <w:color w:val="000000" w:themeColor="text1"/>
          <w:szCs w:val="22"/>
        </w:rPr>
        <w:t>CV in standard RGC format</w:t>
      </w:r>
      <w:r w:rsidR="00106397">
        <w:rPr>
          <w:color w:val="000000" w:themeColor="text1"/>
          <w:szCs w:val="22"/>
        </w:rPr>
        <w:t xml:space="preserve"> </w:t>
      </w:r>
      <w:r w:rsidR="00106397" w:rsidRPr="00106397">
        <w:rPr>
          <w:color w:val="000000" w:themeColor="text1"/>
          <w:szCs w:val="22"/>
          <w:u w:val="single"/>
        </w:rPr>
        <w:t>for new members</w:t>
      </w:r>
      <w:r w:rsidR="005D6DC5" w:rsidRPr="00BA5B4E">
        <w:rPr>
          <w:color w:val="000000" w:themeColor="text1"/>
          <w:szCs w:val="22"/>
        </w:rPr>
        <w:t>)</w:t>
      </w:r>
      <w:r w:rsidR="001E7ABF" w:rsidRPr="00BA5B4E">
        <w:rPr>
          <w:color w:val="000000" w:themeColor="text1"/>
          <w:szCs w:val="22"/>
        </w:rPr>
        <w:t xml:space="preserve"> </w:t>
      </w:r>
    </w:p>
    <w:p w14:paraId="6131CB79" w14:textId="5596E56C" w:rsidR="00FC34BE" w:rsidRPr="00794B7C" w:rsidRDefault="005D6DC5" w:rsidP="00794B7C">
      <w:pPr>
        <w:ind w:firstLine="426"/>
        <w:jc w:val="both"/>
        <w:rPr>
          <w:color w:val="000000" w:themeColor="text1"/>
          <w:szCs w:val="22"/>
        </w:rPr>
      </w:pPr>
      <w:r w:rsidRPr="00794B7C">
        <w:rPr>
          <w:color w:val="000000" w:themeColor="text1"/>
          <w:szCs w:val="22"/>
        </w:rPr>
        <w:t>(</w:t>
      </w:r>
      <w:r w:rsidR="001E7ABF" w:rsidRPr="00794B7C">
        <w:rPr>
          <w:color w:val="000000" w:themeColor="text1"/>
          <w:szCs w:val="22"/>
        </w:rPr>
        <w:t>Please add rows if needed.</w:t>
      </w:r>
      <w:r w:rsidR="0045025A" w:rsidRPr="00794B7C">
        <w:rPr>
          <w:color w:val="000000" w:themeColor="text1"/>
          <w:szCs w:val="22"/>
        </w:rPr>
        <w:t>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844"/>
        <w:gridCol w:w="1373"/>
        <w:gridCol w:w="2250"/>
        <w:gridCol w:w="1136"/>
        <w:gridCol w:w="1594"/>
        <w:gridCol w:w="1879"/>
      </w:tblGrid>
      <w:tr w:rsidR="00D630AB" w:rsidRPr="00BA5B4E" w14:paraId="241C6F4C" w14:textId="2F299B12" w:rsidTr="00D630AB">
        <w:tc>
          <w:tcPr>
            <w:tcW w:w="1844" w:type="dxa"/>
          </w:tcPr>
          <w:p w14:paraId="5B412432" w14:textId="122BD049" w:rsidR="00D630AB" w:rsidRPr="00BA5B4E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 w:rsidRPr="00BA5B4E">
              <w:rPr>
                <w:color w:val="000000" w:themeColor="text1"/>
                <w:szCs w:val="22"/>
              </w:rPr>
              <w:t>Name (with title)</w:t>
            </w:r>
          </w:p>
        </w:tc>
        <w:tc>
          <w:tcPr>
            <w:tcW w:w="1373" w:type="dxa"/>
          </w:tcPr>
          <w:p w14:paraId="6D167B66" w14:textId="05DE95CD" w:rsidR="00D630AB" w:rsidRPr="00BA5B4E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 w:rsidRPr="00BA5B4E">
              <w:rPr>
                <w:color w:val="000000" w:themeColor="text1"/>
                <w:szCs w:val="22"/>
              </w:rPr>
              <w:t>Post</w:t>
            </w:r>
          </w:p>
        </w:tc>
        <w:tc>
          <w:tcPr>
            <w:tcW w:w="2250" w:type="dxa"/>
          </w:tcPr>
          <w:p w14:paraId="1288E980" w14:textId="6957C159" w:rsidR="00D630AB" w:rsidRPr="00BA5B4E" w:rsidRDefault="00D630AB" w:rsidP="008C56C3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 w:rsidRPr="00BA5B4E">
              <w:rPr>
                <w:color w:val="000000" w:themeColor="text1"/>
                <w:szCs w:val="22"/>
              </w:rPr>
              <w:t>Unit/ Dept/ University/ Institution</w:t>
            </w:r>
          </w:p>
        </w:tc>
        <w:tc>
          <w:tcPr>
            <w:tcW w:w="1136" w:type="dxa"/>
          </w:tcPr>
          <w:p w14:paraId="39A3677F" w14:textId="77777777" w:rsidR="00D630AB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New Member?</w:t>
            </w:r>
          </w:p>
          <w:p w14:paraId="127CE9CF" w14:textId="45966BF4" w:rsidR="00D630AB" w:rsidRPr="00BA5B4E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(Y/N)</w:t>
            </w:r>
          </w:p>
        </w:tc>
        <w:tc>
          <w:tcPr>
            <w:tcW w:w="1594" w:type="dxa"/>
          </w:tcPr>
          <w:p w14:paraId="22F1C6A3" w14:textId="77777777" w:rsidR="00D630AB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Role </w:t>
            </w:r>
          </w:p>
          <w:p w14:paraId="53B7EE78" w14:textId="0F79C19F" w:rsidR="00D630AB" w:rsidRPr="00D630AB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 w:val="20"/>
                <w:szCs w:val="20"/>
              </w:rPr>
            </w:pPr>
            <w:r w:rsidRPr="00D630AB">
              <w:rPr>
                <w:color w:val="000000" w:themeColor="text1"/>
                <w:sz w:val="20"/>
                <w:szCs w:val="20"/>
              </w:rPr>
              <w:t>(e.g., Co-Director, Co-I, Collaborator)</w:t>
            </w:r>
          </w:p>
        </w:tc>
        <w:tc>
          <w:tcPr>
            <w:tcW w:w="1879" w:type="dxa"/>
          </w:tcPr>
          <w:p w14:paraId="6A2EC652" w14:textId="6DC90454" w:rsidR="00D630AB" w:rsidRPr="00BA5B4E" w:rsidRDefault="00D630AB" w:rsidP="00CD6ADA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  <w:szCs w:val="22"/>
              </w:rPr>
            </w:pPr>
            <w:r w:rsidRPr="00BA5B4E">
              <w:rPr>
                <w:color w:val="000000" w:themeColor="text1"/>
                <w:szCs w:val="22"/>
              </w:rPr>
              <w:t>Signature</w:t>
            </w:r>
          </w:p>
        </w:tc>
      </w:tr>
      <w:tr w:rsidR="00D630AB" w:rsidRPr="00BA5B4E" w14:paraId="173B0824" w14:textId="1F7B2E41" w:rsidTr="00D630AB">
        <w:tc>
          <w:tcPr>
            <w:tcW w:w="1844" w:type="dxa"/>
          </w:tcPr>
          <w:p w14:paraId="71E67446" w14:textId="2E5D4060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373" w:type="dxa"/>
          </w:tcPr>
          <w:p w14:paraId="31078E14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2250" w:type="dxa"/>
          </w:tcPr>
          <w:p w14:paraId="09E2576E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136" w:type="dxa"/>
          </w:tcPr>
          <w:p w14:paraId="09CF8EC4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594" w:type="dxa"/>
          </w:tcPr>
          <w:p w14:paraId="248F8AA6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879" w:type="dxa"/>
          </w:tcPr>
          <w:p w14:paraId="53AA2DC2" w14:textId="524462CF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</w:tr>
      <w:tr w:rsidR="00D630AB" w:rsidRPr="00BA5B4E" w14:paraId="75C8D2FE" w14:textId="42AA4384" w:rsidTr="00D630AB">
        <w:tc>
          <w:tcPr>
            <w:tcW w:w="1844" w:type="dxa"/>
          </w:tcPr>
          <w:p w14:paraId="4EB40E91" w14:textId="4ED00A4C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373" w:type="dxa"/>
          </w:tcPr>
          <w:p w14:paraId="6C9FA112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2250" w:type="dxa"/>
          </w:tcPr>
          <w:p w14:paraId="42F32BEC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136" w:type="dxa"/>
          </w:tcPr>
          <w:p w14:paraId="19EDACA0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594" w:type="dxa"/>
          </w:tcPr>
          <w:p w14:paraId="31F02C08" w14:textId="77777777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  <w:tc>
          <w:tcPr>
            <w:tcW w:w="1879" w:type="dxa"/>
          </w:tcPr>
          <w:p w14:paraId="18ED0934" w14:textId="31C6C7EA" w:rsidR="00D630AB" w:rsidRPr="00BA5B4E" w:rsidRDefault="00D630AB" w:rsidP="005A2D3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</w:tr>
    </w:tbl>
    <w:p w14:paraId="268BB9BA" w14:textId="77777777" w:rsidR="00F505AA" w:rsidRPr="00BA5B4E" w:rsidRDefault="00F505AA" w:rsidP="005D146F">
      <w:pPr>
        <w:spacing w:line="240" w:lineRule="auto"/>
        <w:jc w:val="both"/>
        <w:rPr>
          <w:color w:val="000000" w:themeColor="text1"/>
        </w:rPr>
      </w:pPr>
    </w:p>
    <w:p w14:paraId="7863E27D" w14:textId="04F0D9BE" w:rsidR="00C4520B" w:rsidRPr="00BA5B4E" w:rsidRDefault="00412CF3" w:rsidP="001850B9">
      <w:pPr>
        <w:pStyle w:val="ListParagraph"/>
        <w:numPr>
          <w:ilvl w:val="0"/>
          <w:numId w:val="31"/>
        </w:numPr>
        <w:spacing w:before="0" w:beforeAutospacing="0" w:after="0" w:afterAutospacing="0"/>
        <w:ind w:left="426"/>
        <w:jc w:val="both"/>
        <w:rPr>
          <w:color w:val="000000" w:themeColor="text1"/>
        </w:rPr>
      </w:pPr>
      <w:r w:rsidRPr="00BA5B4E">
        <w:rPr>
          <w:color w:val="000000" w:themeColor="text1"/>
        </w:rPr>
        <w:t xml:space="preserve">Three-year </w:t>
      </w:r>
      <w:r w:rsidR="00496B90" w:rsidRPr="00BA5B4E">
        <w:rPr>
          <w:color w:val="000000" w:themeColor="text1"/>
        </w:rPr>
        <w:t xml:space="preserve">Budget Plan </w:t>
      </w:r>
      <w:r w:rsidR="005D146F" w:rsidRPr="00BA5B4E">
        <w:rPr>
          <w:color w:val="000000" w:themeColor="text1"/>
        </w:rPr>
        <w:t>(</w:t>
      </w:r>
      <w:r w:rsidR="002E442B" w:rsidRPr="00BA5B4E">
        <w:rPr>
          <w:color w:val="000000" w:themeColor="text1"/>
        </w:rPr>
        <w:t>F</w:t>
      </w:r>
      <w:r w:rsidR="005D146F" w:rsidRPr="00BA5B4E">
        <w:rPr>
          <w:color w:val="000000" w:themeColor="text1"/>
        </w:rPr>
        <w:t>unding support of up to $2</w:t>
      </w:r>
      <w:r w:rsidR="008A3001" w:rsidRPr="00BA5B4E">
        <w:rPr>
          <w:color w:val="000000" w:themeColor="text1"/>
        </w:rPr>
        <w:t>.5</w:t>
      </w:r>
      <w:r w:rsidR="005D146F" w:rsidRPr="00BA5B4E">
        <w:rPr>
          <w:color w:val="000000" w:themeColor="text1"/>
        </w:rPr>
        <w:t xml:space="preserve">m </w:t>
      </w:r>
      <w:r w:rsidR="008A3001" w:rsidRPr="00BA5B4E">
        <w:rPr>
          <w:color w:val="000000" w:themeColor="text1"/>
        </w:rPr>
        <w:t>per year for 3 years</w:t>
      </w:r>
      <w:r w:rsidR="001B5753" w:rsidRPr="00BA5B4E">
        <w:rPr>
          <w:color w:val="000000" w:themeColor="text1"/>
        </w:rPr>
        <w:t>, i.e.</w:t>
      </w:r>
      <w:r w:rsidR="009C7B5D">
        <w:rPr>
          <w:color w:val="000000" w:themeColor="text1"/>
        </w:rPr>
        <w:t>,</w:t>
      </w:r>
      <w:r w:rsidR="001B5753" w:rsidRPr="00BA5B4E">
        <w:rPr>
          <w:color w:val="000000" w:themeColor="text1"/>
        </w:rPr>
        <w:t xml:space="preserve"> up to </w:t>
      </w:r>
      <w:r w:rsidR="001B5753" w:rsidRPr="003F56EF">
        <w:rPr>
          <w:color w:val="000000" w:themeColor="text1"/>
          <w:u w:val="single"/>
        </w:rPr>
        <w:t>$7.5m</w:t>
      </w:r>
      <w:r w:rsidR="001B5753" w:rsidRPr="00BA5B4E">
        <w:rPr>
          <w:color w:val="000000" w:themeColor="text1"/>
        </w:rPr>
        <w:t xml:space="preserve"> in total, </w:t>
      </w:r>
      <w:r w:rsidR="005D146F" w:rsidRPr="00BA5B4E">
        <w:rPr>
          <w:color w:val="000000" w:themeColor="text1"/>
        </w:rPr>
        <w:t>will be provided to a successful proposal.</w:t>
      </w:r>
      <w:r w:rsidR="008543CD" w:rsidRPr="00BA5B4E">
        <w:rPr>
          <w:color w:val="000000" w:themeColor="text1"/>
        </w:rPr>
        <w:t xml:space="preserve"> This amount includes matching fund from Faculty/School/Department, if any.</w:t>
      </w:r>
      <w:r w:rsidR="005D146F" w:rsidRPr="00BA5B4E">
        <w:rPr>
          <w:color w:val="000000" w:themeColor="text1"/>
        </w:rPr>
        <w:t xml:space="preserve">) </w:t>
      </w:r>
    </w:p>
    <w:p w14:paraId="2AF4D577" w14:textId="77FE4F05" w:rsidR="001D13F8" w:rsidRPr="00BA5B4E" w:rsidRDefault="001D13F8" w:rsidP="001D13F8">
      <w:pPr>
        <w:pStyle w:val="ListParagraph"/>
        <w:spacing w:before="0" w:beforeAutospacing="0" w:after="0" w:afterAutospacing="0"/>
        <w:ind w:left="426"/>
        <w:jc w:val="both"/>
        <w:rPr>
          <w:color w:val="000000" w:themeColor="text1"/>
          <w:sz w:val="10"/>
          <w:szCs w:val="10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9"/>
        <w:gridCol w:w="1899"/>
      </w:tblGrid>
      <w:tr w:rsidR="00BA5B4E" w:rsidRPr="00BA5B4E" w14:paraId="2371C306" w14:textId="77777777" w:rsidTr="00703777">
        <w:trPr>
          <w:trHeight w:val="277"/>
        </w:trPr>
        <w:tc>
          <w:tcPr>
            <w:tcW w:w="8079" w:type="dxa"/>
          </w:tcPr>
          <w:p w14:paraId="2D4E775A" w14:textId="3E1B0247" w:rsidR="004D03A1" w:rsidRPr="00BA5B4E" w:rsidRDefault="00FC638B" w:rsidP="00703777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(a) </w:t>
            </w:r>
            <w:r w:rsidR="004D03A1" w:rsidRPr="00BA5B4E">
              <w:rPr>
                <w:color w:val="000000" w:themeColor="text1"/>
              </w:rPr>
              <w:t xml:space="preserve">Funding </w:t>
            </w:r>
            <w:r w:rsidR="00A403F5" w:rsidRPr="00BA5B4E">
              <w:rPr>
                <w:color w:val="000000" w:themeColor="text1"/>
              </w:rPr>
              <w:t>r</w:t>
            </w:r>
            <w:r w:rsidR="004D03A1" w:rsidRPr="00BA5B4E">
              <w:rPr>
                <w:color w:val="000000" w:themeColor="text1"/>
              </w:rPr>
              <w:t>equested</w:t>
            </w:r>
            <w:r w:rsidR="00104B6B" w:rsidRPr="00BA5B4E">
              <w:rPr>
                <w:color w:val="000000" w:themeColor="text1"/>
              </w:rPr>
              <w:t xml:space="preserve"> from the University Central</w:t>
            </w:r>
            <w:r w:rsidR="004D03A1" w:rsidRPr="00BA5B4E">
              <w:rPr>
                <w:color w:val="000000" w:themeColor="text1"/>
              </w:rPr>
              <w:t>:</w:t>
            </w:r>
          </w:p>
        </w:tc>
        <w:tc>
          <w:tcPr>
            <w:tcW w:w="1899" w:type="dxa"/>
            <w:tcBorders>
              <w:bottom w:val="single" w:sz="4" w:space="0" w:color="auto"/>
            </w:tcBorders>
          </w:tcPr>
          <w:p w14:paraId="364580FA" w14:textId="77777777" w:rsidR="004D03A1" w:rsidRPr="00BA5B4E" w:rsidRDefault="004D03A1" w:rsidP="001D13F8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  <w:tr w:rsidR="00BA5B4E" w:rsidRPr="00BA5B4E" w14:paraId="3C689792" w14:textId="77777777" w:rsidTr="00703777">
        <w:trPr>
          <w:trHeight w:val="277"/>
        </w:trPr>
        <w:tc>
          <w:tcPr>
            <w:tcW w:w="8079" w:type="dxa"/>
          </w:tcPr>
          <w:p w14:paraId="14CC9F11" w14:textId="28016423" w:rsidR="00104B6B" w:rsidRPr="00BA5B4E" w:rsidRDefault="00FC638B" w:rsidP="00703777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(b) </w:t>
            </w:r>
            <w:r w:rsidR="00104B6B" w:rsidRPr="00BA5B4E">
              <w:rPr>
                <w:color w:val="000000" w:themeColor="text1"/>
              </w:rPr>
              <w:t>Matching fund requested from the Faculty/School</w:t>
            </w:r>
            <w:r w:rsidR="000C63A0">
              <w:rPr>
                <w:color w:val="000000" w:themeColor="text1"/>
                <w:vertAlign w:val="superscript"/>
              </w:rPr>
              <w:t>2</w:t>
            </w:r>
            <w:r w:rsidR="00104B6B" w:rsidRPr="00BA5B4E">
              <w:rPr>
                <w:color w:val="000000" w:themeColor="text1"/>
              </w:rPr>
              <w:t>:</w:t>
            </w:r>
          </w:p>
        </w:tc>
        <w:tc>
          <w:tcPr>
            <w:tcW w:w="1899" w:type="dxa"/>
            <w:tcBorders>
              <w:top w:val="single" w:sz="4" w:space="0" w:color="auto"/>
              <w:bottom w:val="single" w:sz="4" w:space="0" w:color="auto"/>
            </w:tcBorders>
          </w:tcPr>
          <w:p w14:paraId="08FF122A" w14:textId="77777777" w:rsidR="00104B6B" w:rsidRPr="00BA5B4E" w:rsidRDefault="00104B6B" w:rsidP="001D13F8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  <w:tr w:rsidR="00BA5B4E" w:rsidRPr="00BA5B4E" w14:paraId="30C4CDDE" w14:textId="77777777" w:rsidTr="00703777">
        <w:trPr>
          <w:trHeight w:val="277"/>
        </w:trPr>
        <w:tc>
          <w:tcPr>
            <w:tcW w:w="8079" w:type="dxa"/>
          </w:tcPr>
          <w:p w14:paraId="396FCCDF" w14:textId="11E4B2CD" w:rsidR="00104B6B" w:rsidRPr="00BA5B4E" w:rsidRDefault="00FC638B" w:rsidP="00703777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(c) </w:t>
            </w:r>
            <w:r w:rsidR="00104B6B" w:rsidRPr="00BA5B4E">
              <w:rPr>
                <w:color w:val="000000" w:themeColor="text1"/>
              </w:rPr>
              <w:t>Matching fund requested from the Department</w:t>
            </w:r>
            <w:r w:rsidR="000C63A0">
              <w:rPr>
                <w:color w:val="000000" w:themeColor="text1"/>
                <w:vertAlign w:val="superscript"/>
              </w:rPr>
              <w:t>2</w:t>
            </w:r>
            <w:r w:rsidR="00104B6B" w:rsidRPr="00BA5B4E">
              <w:rPr>
                <w:color w:val="000000" w:themeColor="text1"/>
              </w:rPr>
              <w:t>:</w:t>
            </w:r>
          </w:p>
        </w:tc>
        <w:tc>
          <w:tcPr>
            <w:tcW w:w="1899" w:type="dxa"/>
            <w:tcBorders>
              <w:top w:val="single" w:sz="4" w:space="0" w:color="auto"/>
              <w:bottom w:val="single" w:sz="4" w:space="0" w:color="auto"/>
            </w:tcBorders>
          </w:tcPr>
          <w:p w14:paraId="1113698C" w14:textId="77777777" w:rsidR="00104B6B" w:rsidRPr="00BA5B4E" w:rsidRDefault="00104B6B" w:rsidP="001D13F8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  <w:tr w:rsidR="00BA5B4E" w:rsidRPr="00BA5B4E" w14:paraId="7259B0B0" w14:textId="77777777" w:rsidTr="00703777">
        <w:trPr>
          <w:trHeight w:val="60"/>
        </w:trPr>
        <w:tc>
          <w:tcPr>
            <w:tcW w:w="8079" w:type="dxa"/>
          </w:tcPr>
          <w:p w14:paraId="7EBA1DB4" w14:textId="77777777" w:rsidR="00FC638B" w:rsidRPr="00BA5B4E" w:rsidRDefault="00FC638B" w:rsidP="00703777">
            <w:pPr>
              <w:jc w:val="both"/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899" w:type="dxa"/>
            <w:tcBorders>
              <w:top w:val="single" w:sz="4" w:space="0" w:color="auto"/>
            </w:tcBorders>
          </w:tcPr>
          <w:p w14:paraId="451283DE" w14:textId="77777777" w:rsidR="00FC638B" w:rsidRPr="00BA5B4E" w:rsidRDefault="00FC638B" w:rsidP="001D13F8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 w:val="6"/>
                <w:szCs w:val="6"/>
              </w:rPr>
            </w:pPr>
          </w:p>
        </w:tc>
      </w:tr>
      <w:tr w:rsidR="00BA5B4E" w:rsidRPr="00BA5B4E" w14:paraId="55EF6ABF" w14:textId="77777777" w:rsidTr="00703777">
        <w:trPr>
          <w:trHeight w:val="277"/>
        </w:trPr>
        <w:tc>
          <w:tcPr>
            <w:tcW w:w="8079" w:type="dxa"/>
          </w:tcPr>
          <w:p w14:paraId="161AB33E" w14:textId="1E097A7F" w:rsidR="00F374F0" w:rsidRPr="00BA5B4E" w:rsidRDefault="00FC638B" w:rsidP="001C439F">
            <w:pPr>
              <w:pStyle w:val="ListParagraph"/>
              <w:spacing w:before="0" w:beforeAutospacing="0" w:after="0" w:afterAutospacing="0"/>
              <w:ind w:right="36"/>
              <w:jc w:val="right"/>
              <w:rPr>
                <w:color w:val="000000" w:themeColor="text1"/>
                <w:lang w:val="en-GB"/>
              </w:rPr>
            </w:pPr>
            <w:r w:rsidRPr="00BA5B4E">
              <w:rPr>
                <w:color w:val="000000" w:themeColor="text1"/>
              </w:rPr>
              <w:t>Total Amount</w:t>
            </w:r>
            <w:r w:rsidR="000C63A0">
              <w:rPr>
                <w:color w:val="000000" w:themeColor="text1"/>
                <w:vertAlign w:val="superscript"/>
              </w:rPr>
              <w:t>3</w:t>
            </w:r>
            <w:r w:rsidR="0044257A" w:rsidRPr="00BA5B4E">
              <w:rPr>
                <w:color w:val="000000" w:themeColor="text1"/>
              </w:rPr>
              <w:t xml:space="preserve"> = (a) + (b) + (c)</w:t>
            </w:r>
            <w:r w:rsidRPr="00BA5B4E">
              <w:rPr>
                <w:color w:val="000000" w:themeColor="text1"/>
              </w:rPr>
              <w:t>:</w:t>
            </w:r>
          </w:p>
        </w:tc>
        <w:tc>
          <w:tcPr>
            <w:tcW w:w="1899" w:type="dxa"/>
            <w:tcBorders>
              <w:bottom w:val="single" w:sz="4" w:space="0" w:color="auto"/>
            </w:tcBorders>
          </w:tcPr>
          <w:p w14:paraId="195B12DD" w14:textId="77777777" w:rsidR="00FC638B" w:rsidRPr="00BA5B4E" w:rsidRDefault="00FC638B" w:rsidP="001D13F8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  <w:tr w:rsidR="00BA5B4E" w:rsidRPr="00BA5B4E" w14:paraId="01C72903" w14:textId="77777777" w:rsidTr="000C63A0">
        <w:trPr>
          <w:trHeight w:val="277"/>
        </w:trPr>
        <w:tc>
          <w:tcPr>
            <w:tcW w:w="8079" w:type="dxa"/>
          </w:tcPr>
          <w:p w14:paraId="27B8B3E2" w14:textId="62873DD7" w:rsidR="00FC638B" w:rsidRPr="00BA5B4E" w:rsidRDefault="00FC638B" w:rsidP="00FC638B">
            <w:pPr>
              <w:pStyle w:val="ListParagraph"/>
              <w:spacing w:before="0" w:beforeAutospacing="0" w:after="0" w:afterAutospacing="0"/>
              <w:ind w:left="0"/>
              <w:jc w:val="right"/>
              <w:rPr>
                <w:color w:val="000000" w:themeColor="text1"/>
              </w:rPr>
            </w:pPr>
          </w:p>
        </w:tc>
        <w:tc>
          <w:tcPr>
            <w:tcW w:w="1899" w:type="dxa"/>
            <w:tcBorders>
              <w:top w:val="single" w:sz="4" w:space="0" w:color="auto"/>
            </w:tcBorders>
          </w:tcPr>
          <w:p w14:paraId="73D9B379" w14:textId="77777777" w:rsidR="00FC638B" w:rsidRPr="00BA5B4E" w:rsidRDefault="00FC638B" w:rsidP="001D13F8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  <w:tr w:rsidR="008D328F" w:rsidRPr="008D328F" w14:paraId="7B65BA89" w14:textId="77777777" w:rsidTr="000C63A0">
        <w:trPr>
          <w:trHeight w:val="277"/>
        </w:trPr>
        <w:tc>
          <w:tcPr>
            <w:tcW w:w="8079" w:type="dxa"/>
          </w:tcPr>
          <w:p w14:paraId="187B0FC4" w14:textId="2FD0AEB0" w:rsidR="00BE2BFC" w:rsidRPr="008D328F" w:rsidRDefault="009C3275" w:rsidP="00703777">
            <w:pPr>
              <w:jc w:val="both"/>
            </w:pPr>
            <w:r w:rsidRPr="008D328F">
              <w:lastRenderedPageBreak/>
              <w:t xml:space="preserve">(d) </w:t>
            </w:r>
            <w:r w:rsidR="00FC638B" w:rsidRPr="008D328F">
              <w:t xml:space="preserve">Funding </w:t>
            </w:r>
            <w:r w:rsidR="0097055D" w:rsidRPr="008D328F">
              <w:t>provided</w:t>
            </w:r>
            <w:r w:rsidR="00BE2BFC" w:rsidRPr="008D328F">
              <w:t xml:space="preserve"> </w:t>
            </w:r>
            <w:r w:rsidR="0097055D" w:rsidRPr="008D328F">
              <w:t xml:space="preserve">by </w:t>
            </w:r>
            <w:r w:rsidR="00BE2BFC" w:rsidRPr="008D328F">
              <w:t xml:space="preserve">the </w:t>
            </w:r>
            <w:r w:rsidR="00A12D33" w:rsidRPr="008D328F">
              <w:t>overseas</w:t>
            </w:r>
            <w:r w:rsidR="00354170" w:rsidRPr="008D328F">
              <w:t xml:space="preserve"> </w:t>
            </w:r>
            <w:r w:rsidR="0097055D" w:rsidRPr="008D328F">
              <w:t>university or organi</w:t>
            </w:r>
            <w:r w:rsidR="00F66E4F" w:rsidRPr="008D328F">
              <w:t>s</w:t>
            </w:r>
            <w:r w:rsidR="0097055D" w:rsidRPr="008D328F">
              <w:t>ation</w:t>
            </w:r>
            <w:r w:rsidR="000C63A0" w:rsidRPr="008D328F">
              <w:rPr>
                <w:vertAlign w:val="superscript"/>
              </w:rPr>
              <w:t>4</w:t>
            </w:r>
            <w:r w:rsidR="0097055D" w:rsidRPr="008D328F">
              <w:t xml:space="preserve"> </w:t>
            </w:r>
            <w:r w:rsidR="006B4EBC" w:rsidRPr="008D328F">
              <w:t>(if any)</w:t>
            </w:r>
            <w:r w:rsidR="00F00B40" w:rsidRPr="008D328F">
              <w:t>:</w:t>
            </w:r>
          </w:p>
        </w:tc>
        <w:tc>
          <w:tcPr>
            <w:tcW w:w="1899" w:type="dxa"/>
            <w:tcBorders>
              <w:bottom w:val="single" w:sz="4" w:space="0" w:color="auto"/>
            </w:tcBorders>
          </w:tcPr>
          <w:p w14:paraId="441882FB" w14:textId="77777777" w:rsidR="00BE2BFC" w:rsidRPr="008D328F" w:rsidRDefault="00BE2BFC" w:rsidP="001D13F8">
            <w:pPr>
              <w:pStyle w:val="ListParagraph"/>
              <w:spacing w:before="0" w:beforeAutospacing="0" w:after="0" w:afterAutospacing="0"/>
              <w:ind w:left="0"/>
              <w:jc w:val="both"/>
            </w:pPr>
          </w:p>
        </w:tc>
      </w:tr>
      <w:tr w:rsidR="000C63A0" w:rsidRPr="008D328F" w14:paraId="6F61F320" w14:textId="77777777" w:rsidTr="000C63A0">
        <w:trPr>
          <w:trHeight w:val="277"/>
        </w:trPr>
        <w:tc>
          <w:tcPr>
            <w:tcW w:w="8079" w:type="dxa"/>
          </w:tcPr>
          <w:p w14:paraId="52A4A43A" w14:textId="5073917B" w:rsidR="000C63A0" w:rsidRPr="008D328F" w:rsidRDefault="000C63A0" w:rsidP="00703777">
            <w:pPr>
              <w:jc w:val="both"/>
            </w:pPr>
            <w:r w:rsidRPr="008D328F">
              <w:t>(e) Funding carried forward from the previous term</w:t>
            </w:r>
            <w:r w:rsidRPr="008D328F">
              <w:rPr>
                <w:vertAlign w:val="superscript"/>
              </w:rPr>
              <w:t>5</w:t>
            </w:r>
            <w:r w:rsidRPr="008D328F">
              <w:t xml:space="preserve"> (if any)</w:t>
            </w:r>
          </w:p>
        </w:tc>
        <w:tc>
          <w:tcPr>
            <w:tcW w:w="1899" w:type="dxa"/>
            <w:tcBorders>
              <w:top w:val="single" w:sz="4" w:space="0" w:color="auto"/>
              <w:bottom w:val="single" w:sz="4" w:space="0" w:color="auto"/>
            </w:tcBorders>
          </w:tcPr>
          <w:p w14:paraId="113D152C" w14:textId="77777777" w:rsidR="000C63A0" w:rsidRPr="008D328F" w:rsidRDefault="000C63A0" w:rsidP="001D13F8">
            <w:pPr>
              <w:pStyle w:val="ListParagraph"/>
              <w:spacing w:before="0" w:beforeAutospacing="0" w:after="0" w:afterAutospacing="0"/>
              <w:ind w:left="0"/>
              <w:jc w:val="both"/>
            </w:pPr>
          </w:p>
        </w:tc>
      </w:tr>
    </w:tbl>
    <w:p w14:paraId="19DCD67D" w14:textId="77777777" w:rsidR="002578FA" w:rsidRPr="008D328F" w:rsidRDefault="002578FA" w:rsidP="001D13F8">
      <w:pPr>
        <w:pStyle w:val="ListParagraph"/>
        <w:spacing w:before="0" w:beforeAutospacing="0" w:after="0" w:afterAutospacing="0"/>
        <w:ind w:left="426"/>
        <w:jc w:val="both"/>
        <w:rPr>
          <w:i/>
          <w:sz w:val="10"/>
          <w:szCs w:val="10"/>
        </w:rPr>
      </w:pPr>
    </w:p>
    <w:p w14:paraId="07863108" w14:textId="77777777" w:rsidR="00BC4DD3" w:rsidRPr="008D328F" w:rsidRDefault="00BC4DD3" w:rsidP="001D13F8">
      <w:pPr>
        <w:pStyle w:val="ListParagraph"/>
        <w:spacing w:before="0" w:beforeAutospacing="0" w:after="0" w:afterAutospacing="0"/>
        <w:ind w:left="426"/>
        <w:jc w:val="both"/>
        <w:rPr>
          <w:i/>
          <w:sz w:val="16"/>
          <w:szCs w:val="16"/>
          <w:vertAlign w:val="superscript"/>
        </w:rPr>
      </w:pPr>
    </w:p>
    <w:p w14:paraId="491D6E19" w14:textId="77777777" w:rsidR="009541F8" w:rsidRDefault="000C63A0" w:rsidP="00FE3978">
      <w:pPr>
        <w:spacing w:line="240" w:lineRule="auto"/>
        <w:ind w:left="432"/>
        <w:jc w:val="both"/>
        <w:rPr>
          <w:rFonts w:eastAsiaTheme="minorEastAsia"/>
          <w:i/>
          <w:lang w:eastAsia="zh-TW"/>
        </w:rPr>
      </w:pPr>
      <w:r w:rsidRPr="008D328F">
        <w:rPr>
          <w:rFonts w:eastAsiaTheme="minorEastAsia"/>
          <w:i/>
          <w:vertAlign w:val="superscript"/>
          <w:lang w:eastAsia="zh-TW"/>
        </w:rPr>
        <w:t>2</w:t>
      </w:r>
      <w:r w:rsidR="00104B6B" w:rsidRPr="008D328F">
        <w:rPr>
          <w:rFonts w:eastAsiaTheme="minorEastAsia"/>
          <w:i/>
          <w:lang w:eastAsia="zh-TW"/>
        </w:rPr>
        <w:t>Matching fund</w:t>
      </w:r>
      <w:r w:rsidR="0070583F" w:rsidRPr="008D328F">
        <w:rPr>
          <w:rFonts w:eastAsiaTheme="minorEastAsia"/>
          <w:i/>
          <w:lang w:eastAsia="zh-TW"/>
        </w:rPr>
        <w:t>s</w:t>
      </w:r>
      <w:r w:rsidR="00104B6B" w:rsidRPr="008D328F">
        <w:rPr>
          <w:rFonts w:eastAsiaTheme="minorEastAsia"/>
          <w:i/>
          <w:lang w:eastAsia="zh-TW"/>
        </w:rPr>
        <w:t xml:space="preserve"> from Faculty/Sch</w:t>
      </w:r>
      <w:r w:rsidR="00FA7A2E" w:rsidRPr="008D328F">
        <w:rPr>
          <w:rFonts w:eastAsiaTheme="minorEastAsia"/>
          <w:i/>
          <w:lang w:eastAsia="zh-TW"/>
        </w:rPr>
        <w:t xml:space="preserve">ool/Department </w:t>
      </w:r>
      <w:r w:rsidR="0070583F" w:rsidRPr="008D328F">
        <w:rPr>
          <w:rFonts w:eastAsiaTheme="minorEastAsia"/>
          <w:i/>
          <w:lang w:eastAsia="zh-TW"/>
        </w:rPr>
        <w:t xml:space="preserve">are expected to be </w:t>
      </w:r>
      <w:r w:rsidR="0079199E" w:rsidRPr="008D328F">
        <w:rPr>
          <w:rFonts w:eastAsiaTheme="minorEastAsia"/>
          <w:i/>
          <w:lang w:eastAsia="zh-TW"/>
        </w:rPr>
        <w:t>no less than the amount provided in the previous term.</w:t>
      </w:r>
      <w:r w:rsidR="00FE3978">
        <w:rPr>
          <w:rFonts w:eastAsiaTheme="minorEastAsia"/>
          <w:i/>
          <w:lang w:eastAsia="zh-TW"/>
        </w:rPr>
        <w:t xml:space="preserve"> </w:t>
      </w:r>
      <w:bookmarkStart w:id="1" w:name="_Hlk177634842"/>
      <w:r w:rsidR="004E44C7" w:rsidRPr="00E342CF">
        <w:rPr>
          <w:rFonts w:eastAsiaTheme="minorEastAsia"/>
          <w:i/>
          <w:lang w:eastAsia="zh-TW"/>
        </w:rPr>
        <w:t xml:space="preserve">The </w:t>
      </w:r>
      <w:r w:rsidR="00A34C8C" w:rsidRPr="00E342CF">
        <w:rPr>
          <w:rFonts w:eastAsiaTheme="minorEastAsia"/>
          <w:i/>
          <w:lang w:eastAsia="zh-TW"/>
        </w:rPr>
        <w:t>University</w:t>
      </w:r>
      <w:r w:rsidR="004E44C7" w:rsidRPr="00E342CF">
        <w:rPr>
          <w:rFonts w:eastAsiaTheme="minorEastAsia"/>
          <w:i/>
          <w:lang w:eastAsia="zh-TW"/>
        </w:rPr>
        <w:t xml:space="preserve"> will consider the level of support from the Faculty/School/Department concerned</w:t>
      </w:r>
      <w:r w:rsidR="00F03214" w:rsidRPr="00E342CF">
        <w:rPr>
          <w:rFonts w:eastAsiaTheme="minorEastAsia"/>
          <w:i/>
          <w:lang w:eastAsia="zh-TW"/>
        </w:rPr>
        <w:t xml:space="preserve"> and the availability of University resources </w:t>
      </w:r>
      <w:r w:rsidR="004E44C7" w:rsidRPr="00E342CF">
        <w:rPr>
          <w:rFonts w:eastAsiaTheme="minorEastAsia"/>
          <w:i/>
          <w:lang w:eastAsia="zh-TW"/>
        </w:rPr>
        <w:t xml:space="preserve">when </w:t>
      </w:r>
      <w:r w:rsidR="00A34C8C" w:rsidRPr="00E342CF">
        <w:rPr>
          <w:rFonts w:eastAsiaTheme="minorEastAsia"/>
          <w:i/>
          <w:lang w:eastAsia="zh-TW"/>
        </w:rPr>
        <w:t>allocating</w:t>
      </w:r>
      <w:r w:rsidR="004E44C7" w:rsidRPr="00E342CF">
        <w:rPr>
          <w:rFonts w:eastAsiaTheme="minorEastAsia"/>
          <w:i/>
          <w:lang w:eastAsia="zh-TW"/>
        </w:rPr>
        <w:t xml:space="preserve"> the </w:t>
      </w:r>
      <w:r w:rsidR="00A34C8C" w:rsidRPr="00E342CF">
        <w:rPr>
          <w:rFonts w:eastAsiaTheme="minorEastAsia"/>
          <w:i/>
          <w:lang w:eastAsia="zh-TW"/>
        </w:rPr>
        <w:t>funding</w:t>
      </w:r>
      <w:r w:rsidR="004E44C7" w:rsidRPr="00E342CF">
        <w:rPr>
          <w:rFonts w:eastAsiaTheme="minorEastAsia"/>
          <w:i/>
          <w:lang w:eastAsia="zh-TW"/>
        </w:rPr>
        <w:t xml:space="preserve"> from the University Central to the URC for the next term.  </w:t>
      </w:r>
      <w:r w:rsidR="00FE3978" w:rsidRPr="00E342CF">
        <w:rPr>
          <w:rFonts w:eastAsiaTheme="minorEastAsia"/>
          <w:i/>
          <w:lang w:eastAsia="zh-TW"/>
        </w:rPr>
        <w:t xml:space="preserve">The ultimate matching from </w:t>
      </w:r>
      <w:r w:rsidR="00F72024" w:rsidRPr="00E342CF">
        <w:rPr>
          <w:rFonts w:eastAsiaTheme="minorEastAsia"/>
          <w:i/>
          <w:lang w:eastAsia="zh-TW"/>
        </w:rPr>
        <w:t xml:space="preserve">the </w:t>
      </w:r>
      <w:r w:rsidR="00FE3978" w:rsidRPr="00E342CF">
        <w:rPr>
          <w:rFonts w:eastAsiaTheme="minorEastAsia"/>
          <w:i/>
          <w:lang w:eastAsia="zh-TW"/>
        </w:rPr>
        <w:t xml:space="preserve">Faculty/School/Department can be adjusted </w:t>
      </w:r>
      <w:r w:rsidR="00206D4A" w:rsidRPr="00E342CF">
        <w:rPr>
          <w:rFonts w:eastAsiaTheme="minorEastAsia"/>
          <w:i/>
          <w:lang w:eastAsia="zh-TW"/>
        </w:rPr>
        <w:t xml:space="preserve">based on </w:t>
      </w:r>
      <w:r w:rsidR="00FE3978" w:rsidRPr="00E342CF">
        <w:rPr>
          <w:rFonts w:eastAsiaTheme="minorEastAsia"/>
          <w:i/>
          <w:lang w:eastAsia="zh-TW"/>
        </w:rPr>
        <w:t xml:space="preserve">the percentage of the funding support allocated from the </w:t>
      </w:r>
      <w:r w:rsidR="004E44C7" w:rsidRPr="00E342CF">
        <w:rPr>
          <w:rFonts w:eastAsiaTheme="minorEastAsia"/>
          <w:i/>
          <w:lang w:eastAsia="zh-TW"/>
        </w:rPr>
        <w:t xml:space="preserve">University </w:t>
      </w:r>
      <w:r w:rsidR="00FE3978" w:rsidRPr="00E342CF">
        <w:rPr>
          <w:rFonts w:eastAsiaTheme="minorEastAsia"/>
          <w:i/>
          <w:lang w:eastAsia="zh-TW"/>
        </w:rPr>
        <w:t xml:space="preserve">Central for the next term, subject to </w:t>
      </w:r>
      <w:r w:rsidR="00F72024" w:rsidRPr="00E342CF">
        <w:rPr>
          <w:rFonts w:eastAsiaTheme="minorEastAsia"/>
          <w:i/>
          <w:lang w:eastAsia="zh-TW"/>
        </w:rPr>
        <w:t xml:space="preserve">confirmation by the </w:t>
      </w:r>
      <w:r w:rsidR="00FE3978" w:rsidRPr="00E342CF">
        <w:rPr>
          <w:rFonts w:eastAsiaTheme="minorEastAsia"/>
          <w:i/>
          <w:lang w:eastAsia="zh-TW"/>
        </w:rPr>
        <w:t>Dean/Head</w:t>
      </w:r>
      <w:r w:rsidR="00F72024" w:rsidRPr="00E342CF">
        <w:rPr>
          <w:rFonts w:eastAsiaTheme="minorEastAsia"/>
          <w:i/>
          <w:lang w:eastAsia="zh-TW"/>
        </w:rPr>
        <w:t xml:space="preserve"> </w:t>
      </w:r>
      <w:r w:rsidR="00FE3978" w:rsidRPr="00E342CF">
        <w:rPr>
          <w:rFonts w:eastAsiaTheme="minorEastAsia"/>
          <w:i/>
          <w:lang w:eastAsia="zh-TW"/>
        </w:rPr>
        <w:t xml:space="preserve">after the review.   </w:t>
      </w:r>
    </w:p>
    <w:p w14:paraId="1788412D" w14:textId="5D34AEA9" w:rsidR="00BC4DD3" w:rsidRPr="008617D0" w:rsidRDefault="00FE3978" w:rsidP="00FE3978">
      <w:pPr>
        <w:spacing w:line="240" w:lineRule="auto"/>
        <w:ind w:left="432"/>
        <w:jc w:val="both"/>
        <w:rPr>
          <w:rFonts w:eastAsiaTheme="minorEastAsia"/>
          <w:i/>
          <w:sz w:val="16"/>
          <w:szCs w:val="16"/>
          <w:lang w:eastAsia="zh-TW"/>
        </w:rPr>
      </w:pPr>
      <w:r w:rsidRPr="00E342CF">
        <w:rPr>
          <w:rFonts w:eastAsiaTheme="minorEastAsia"/>
          <w:i/>
          <w:lang w:eastAsia="zh-TW"/>
        </w:rPr>
        <w:t xml:space="preserve"> </w:t>
      </w:r>
    </w:p>
    <w:bookmarkEnd w:id="1"/>
    <w:p w14:paraId="176B7C21" w14:textId="091593B8" w:rsidR="00BC4DD3" w:rsidRDefault="000C63A0" w:rsidP="000C63A0">
      <w:pPr>
        <w:pStyle w:val="ListParagraph"/>
        <w:spacing w:before="0" w:beforeAutospacing="0" w:after="0" w:afterAutospacing="0"/>
        <w:ind w:left="426"/>
        <w:jc w:val="both"/>
        <w:rPr>
          <w:i/>
        </w:rPr>
      </w:pPr>
      <w:r w:rsidRPr="00E342CF">
        <w:rPr>
          <w:i/>
          <w:vertAlign w:val="superscript"/>
        </w:rPr>
        <w:t>3</w:t>
      </w:r>
      <w:r w:rsidR="00F374F0" w:rsidRPr="00E342CF">
        <w:rPr>
          <w:i/>
        </w:rPr>
        <w:t xml:space="preserve"> The funding should be used in Hong Kong in the form of research project.  </w:t>
      </w:r>
    </w:p>
    <w:p w14:paraId="1BD0BD22" w14:textId="77777777" w:rsidR="009541F8" w:rsidRPr="008617D0" w:rsidRDefault="009541F8" w:rsidP="000C63A0">
      <w:pPr>
        <w:pStyle w:val="ListParagraph"/>
        <w:spacing w:before="0" w:beforeAutospacing="0" w:after="0" w:afterAutospacing="0"/>
        <w:ind w:left="426"/>
        <w:jc w:val="both"/>
        <w:rPr>
          <w:i/>
          <w:sz w:val="16"/>
          <w:szCs w:val="16"/>
        </w:rPr>
      </w:pPr>
    </w:p>
    <w:p w14:paraId="5C4414D1" w14:textId="31F4792D" w:rsidR="00104B6B" w:rsidRDefault="000C63A0" w:rsidP="001D13F8">
      <w:pPr>
        <w:pStyle w:val="ListParagraph"/>
        <w:spacing w:before="0" w:beforeAutospacing="0" w:after="0" w:afterAutospacing="0"/>
        <w:ind w:left="426"/>
        <w:jc w:val="both"/>
        <w:rPr>
          <w:i/>
        </w:rPr>
      </w:pPr>
      <w:r w:rsidRPr="00E342CF">
        <w:rPr>
          <w:i/>
          <w:vertAlign w:val="superscript"/>
        </w:rPr>
        <w:t>4</w:t>
      </w:r>
      <w:r w:rsidR="00FC638B" w:rsidRPr="00E342CF">
        <w:rPr>
          <w:i/>
        </w:rPr>
        <w:t xml:space="preserve"> Please provide </w:t>
      </w:r>
      <w:r w:rsidR="0044257A" w:rsidRPr="00E342CF">
        <w:rPr>
          <w:i/>
        </w:rPr>
        <w:t xml:space="preserve">supporting document </w:t>
      </w:r>
      <w:r w:rsidR="00FC638B" w:rsidRPr="00E342CF">
        <w:rPr>
          <w:i/>
        </w:rPr>
        <w:t>of the funding provision, e.g.</w:t>
      </w:r>
      <w:r w:rsidR="003225F9" w:rsidRPr="00E342CF">
        <w:rPr>
          <w:i/>
        </w:rPr>
        <w:t>,</w:t>
      </w:r>
      <w:r w:rsidR="00FC638B" w:rsidRPr="00E342CF">
        <w:rPr>
          <w:i/>
        </w:rPr>
        <w:t xml:space="preserve"> a letter of funding commitment from the </w:t>
      </w:r>
      <w:r w:rsidR="00A12D33" w:rsidRPr="00E342CF">
        <w:rPr>
          <w:i/>
        </w:rPr>
        <w:t>overseas</w:t>
      </w:r>
      <w:r w:rsidR="00354170" w:rsidRPr="00E342CF">
        <w:rPr>
          <w:i/>
        </w:rPr>
        <w:t xml:space="preserve"> </w:t>
      </w:r>
      <w:r w:rsidR="00FC638B" w:rsidRPr="00E342CF">
        <w:rPr>
          <w:i/>
        </w:rPr>
        <w:t xml:space="preserve">university or </w:t>
      </w:r>
      <w:proofErr w:type="spellStart"/>
      <w:r w:rsidR="00FC638B" w:rsidRPr="00E342CF">
        <w:rPr>
          <w:i/>
        </w:rPr>
        <w:t>organi</w:t>
      </w:r>
      <w:r w:rsidR="00F66E4F" w:rsidRPr="00E342CF">
        <w:rPr>
          <w:i/>
        </w:rPr>
        <w:t>s</w:t>
      </w:r>
      <w:r w:rsidR="00FC638B" w:rsidRPr="00E342CF">
        <w:rPr>
          <w:i/>
        </w:rPr>
        <w:t>ation</w:t>
      </w:r>
      <w:proofErr w:type="spellEnd"/>
      <w:r w:rsidR="00FC638B" w:rsidRPr="00E342CF">
        <w:rPr>
          <w:i/>
        </w:rPr>
        <w:t>.</w:t>
      </w:r>
      <w:r w:rsidR="0044257A" w:rsidRPr="00E342CF">
        <w:rPr>
          <w:i/>
        </w:rPr>
        <w:t xml:space="preserve"> If the funding will not be transferred to PolyU, how the funding will be used on their side for the joint research </w:t>
      </w:r>
      <w:proofErr w:type="spellStart"/>
      <w:r w:rsidR="0044257A" w:rsidRPr="00E342CF">
        <w:rPr>
          <w:i/>
        </w:rPr>
        <w:t>centre</w:t>
      </w:r>
      <w:proofErr w:type="spellEnd"/>
      <w:r w:rsidR="0044257A" w:rsidRPr="00E342CF">
        <w:rPr>
          <w:i/>
        </w:rPr>
        <w:t xml:space="preserve"> should be specified in the supporting document. If the funding will be transferred to PolyU, please includ</w:t>
      </w:r>
      <w:r w:rsidR="00BF7BA6" w:rsidRPr="00E342CF">
        <w:rPr>
          <w:i/>
        </w:rPr>
        <w:t>e</w:t>
      </w:r>
      <w:r w:rsidR="0044257A" w:rsidRPr="00E342CF">
        <w:rPr>
          <w:i/>
        </w:rPr>
        <w:t xml:space="preserve"> the funding in the three-year budget plan below.</w:t>
      </w:r>
    </w:p>
    <w:p w14:paraId="0AD97331" w14:textId="77777777" w:rsidR="009541F8" w:rsidRPr="008617D0" w:rsidRDefault="009541F8" w:rsidP="001D13F8">
      <w:pPr>
        <w:pStyle w:val="ListParagraph"/>
        <w:spacing w:before="0" w:beforeAutospacing="0" w:after="0" w:afterAutospacing="0"/>
        <w:ind w:left="426"/>
        <w:jc w:val="both"/>
        <w:rPr>
          <w:i/>
          <w:sz w:val="16"/>
          <w:szCs w:val="16"/>
        </w:rPr>
      </w:pPr>
    </w:p>
    <w:p w14:paraId="3348FD03" w14:textId="4707F8DB" w:rsidR="00DC44E2" w:rsidRPr="00E342CF" w:rsidRDefault="000C63A0" w:rsidP="00B129F0">
      <w:pPr>
        <w:pStyle w:val="ListParagraph"/>
        <w:spacing w:before="0" w:beforeAutospacing="0" w:after="0" w:afterAutospacing="0"/>
        <w:ind w:left="426"/>
        <w:contextualSpacing/>
        <w:jc w:val="both"/>
        <w:rPr>
          <w:i/>
        </w:rPr>
      </w:pPr>
      <w:r w:rsidRPr="00E342CF">
        <w:rPr>
          <w:i/>
          <w:vertAlign w:val="superscript"/>
        </w:rPr>
        <w:t>5</w:t>
      </w:r>
      <w:r w:rsidRPr="00E342CF">
        <w:rPr>
          <w:i/>
        </w:rPr>
        <w:t xml:space="preserve"> </w:t>
      </w:r>
      <w:r w:rsidR="00DC44E2" w:rsidRPr="00E342CF">
        <w:rPr>
          <w:i/>
        </w:rPr>
        <w:t>There can be no more than 20% money carry-over plus a six-year spending window for funding allocated for each three-year cycle. This means 80% of the funding must be spent within the three-year cycle.  The remaining balance of any internal funding will be returned to the University.</w:t>
      </w:r>
    </w:p>
    <w:p w14:paraId="7D9DA0B2" w14:textId="121F2B4B" w:rsidR="00FC638B" w:rsidRPr="00BA5B4E" w:rsidRDefault="00FC638B" w:rsidP="00DC44E2">
      <w:pPr>
        <w:spacing w:line="240" w:lineRule="auto"/>
        <w:ind w:left="446"/>
        <w:jc w:val="both"/>
        <w:rPr>
          <w:color w:val="000000" w:themeColor="text1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5523"/>
        <w:gridCol w:w="1133"/>
        <w:gridCol w:w="1134"/>
        <w:gridCol w:w="1134"/>
        <w:gridCol w:w="1134"/>
      </w:tblGrid>
      <w:tr w:rsidR="00BA5B4E" w:rsidRPr="00BA5B4E" w14:paraId="1600C06B" w14:textId="77777777" w:rsidTr="00896C24">
        <w:trPr>
          <w:tblHeader/>
        </w:trPr>
        <w:tc>
          <w:tcPr>
            <w:tcW w:w="5523" w:type="dxa"/>
          </w:tcPr>
          <w:p w14:paraId="665E3A3B" w14:textId="5C1E7223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Item</w:t>
            </w:r>
            <w:r w:rsidR="00754805">
              <w:rPr>
                <w:color w:val="000000" w:themeColor="text1"/>
              </w:rPr>
              <w:t xml:space="preserve"> </w:t>
            </w:r>
          </w:p>
        </w:tc>
        <w:tc>
          <w:tcPr>
            <w:tcW w:w="1133" w:type="dxa"/>
          </w:tcPr>
          <w:p w14:paraId="47ECD927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Year 1</w:t>
            </w:r>
          </w:p>
          <w:p w14:paraId="64538056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($)</w:t>
            </w:r>
          </w:p>
        </w:tc>
        <w:tc>
          <w:tcPr>
            <w:tcW w:w="1134" w:type="dxa"/>
          </w:tcPr>
          <w:p w14:paraId="726F54E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Year 2</w:t>
            </w:r>
          </w:p>
          <w:p w14:paraId="3419372D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($)</w:t>
            </w:r>
          </w:p>
        </w:tc>
        <w:tc>
          <w:tcPr>
            <w:tcW w:w="1134" w:type="dxa"/>
          </w:tcPr>
          <w:p w14:paraId="46668C9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Year 3</w:t>
            </w:r>
          </w:p>
          <w:p w14:paraId="672C757D" w14:textId="104A84D0" w:rsidR="006C6514" w:rsidRPr="00BA5B4E" w:rsidRDefault="00AC6DC7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($</w:t>
            </w:r>
            <w:r w:rsidR="006C6514" w:rsidRPr="00BA5B4E">
              <w:rPr>
                <w:color w:val="000000" w:themeColor="text1"/>
              </w:rPr>
              <w:t>)</w:t>
            </w:r>
          </w:p>
        </w:tc>
        <w:tc>
          <w:tcPr>
            <w:tcW w:w="1134" w:type="dxa"/>
          </w:tcPr>
          <w:p w14:paraId="2FA4272F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Total</w:t>
            </w:r>
          </w:p>
          <w:p w14:paraId="478009B2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($)</w:t>
            </w:r>
          </w:p>
        </w:tc>
      </w:tr>
      <w:tr w:rsidR="00BA5B4E" w:rsidRPr="00BA5B4E" w14:paraId="6B3DB55E" w14:textId="77777777" w:rsidTr="00896C24">
        <w:tc>
          <w:tcPr>
            <w:tcW w:w="5523" w:type="dxa"/>
          </w:tcPr>
          <w:p w14:paraId="4C3C5A57" w14:textId="76F02D45" w:rsidR="006C6514" w:rsidRPr="00BA5B4E" w:rsidRDefault="001E586C" w:rsidP="001B2510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  <w:r w:rsidRPr="00BA5B4E">
              <w:rPr>
                <w:color w:val="000000" w:themeColor="text1"/>
                <w:u w:val="single"/>
              </w:rPr>
              <w:t xml:space="preserve">Manpower (including </w:t>
            </w:r>
            <w:r w:rsidR="00DE37A5" w:rsidRPr="00BA5B4E">
              <w:rPr>
                <w:color w:val="000000" w:themeColor="text1"/>
                <w:u w:val="single"/>
              </w:rPr>
              <w:t>Salar</w:t>
            </w:r>
            <w:r w:rsidR="001B2510" w:rsidRPr="00BA5B4E">
              <w:rPr>
                <w:color w:val="000000" w:themeColor="text1"/>
                <w:u w:val="single"/>
              </w:rPr>
              <w:t>y</w:t>
            </w:r>
            <w:r w:rsidRPr="00BA5B4E">
              <w:rPr>
                <w:color w:val="000000" w:themeColor="text1"/>
                <w:u w:val="single"/>
              </w:rPr>
              <w:t xml:space="preserve"> and MPF)</w:t>
            </w:r>
          </w:p>
        </w:tc>
        <w:tc>
          <w:tcPr>
            <w:tcW w:w="1133" w:type="dxa"/>
          </w:tcPr>
          <w:p w14:paraId="42629F1C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C7ED767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91A694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545A0FC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487571F7" w14:textId="77777777" w:rsidTr="00896C24">
        <w:tc>
          <w:tcPr>
            <w:tcW w:w="5523" w:type="dxa"/>
          </w:tcPr>
          <w:p w14:paraId="2C04E986" w14:textId="423A8AAA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</w:p>
        </w:tc>
        <w:tc>
          <w:tcPr>
            <w:tcW w:w="1133" w:type="dxa"/>
          </w:tcPr>
          <w:p w14:paraId="537F909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FDB0C0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1696F90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4E9CD49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6C722200" w14:textId="77777777" w:rsidTr="00896C24">
        <w:tc>
          <w:tcPr>
            <w:tcW w:w="5523" w:type="dxa"/>
          </w:tcPr>
          <w:p w14:paraId="29633332" w14:textId="77777777" w:rsidR="00DE37A5" w:rsidRPr="00BA5B4E" w:rsidRDefault="00DE37A5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</w:p>
        </w:tc>
        <w:tc>
          <w:tcPr>
            <w:tcW w:w="1133" w:type="dxa"/>
          </w:tcPr>
          <w:p w14:paraId="5DAFCC6B" w14:textId="77777777" w:rsidR="00DE37A5" w:rsidRPr="00BA5B4E" w:rsidRDefault="00DE37A5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C421B1C" w14:textId="77777777" w:rsidR="00DE37A5" w:rsidRPr="00BA5B4E" w:rsidRDefault="00DE37A5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F16CCC6" w14:textId="77777777" w:rsidR="00DE37A5" w:rsidRPr="00BA5B4E" w:rsidRDefault="00DE37A5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8BAAC56" w14:textId="77777777" w:rsidR="00DE37A5" w:rsidRPr="00BA5B4E" w:rsidRDefault="00DE37A5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28CB3FAA" w14:textId="77777777" w:rsidTr="00896C24">
        <w:tc>
          <w:tcPr>
            <w:tcW w:w="5523" w:type="dxa"/>
          </w:tcPr>
          <w:p w14:paraId="428F1461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060DA0B6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3DB26EE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97156E0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C1E7DC2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56BFF546" w14:textId="77777777" w:rsidTr="00896C24">
        <w:tc>
          <w:tcPr>
            <w:tcW w:w="5523" w:type="dxa"/>
          </w:tcPr>
          <w:p w14:paraId="3A68CC12" w14:textId="1390AD61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  <w:r w:rsidRPr="00BA5B4E">
              <w:rPr>
                <w:color w:val="000000" w:themeColor="text1"/>
                <w:u w:val="single"/>
              </w:rPr>
              <w:t>Equipment</w:t>
            </w:r>
          </w:p>
        </w:tc>
        <w:tc>
          <w:tcPr>
            <w:tcW w:w="1133" w:type="dxa"/>
          </w:tcPr>
          <w:p w14:paraId="6169A395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CB56B30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6DDE50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9A84084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52C6F810" w14:textId="77777777" w:rsidTr="00896C24">
        <w:tc>
          <w:tcPr>
            <w:tcW w:w="5523" w:type="dxa"/>
          </w:tcPr>
          <w:p w14:paraId="09283FD6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6825B14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90F0E5F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1A7059D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F8F2D3B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29915AB5" w14:textId="77777777" w:rsidTr="00896C24">
        <w:tc>
          <w:tcPr>
            <w:tcW w:w="5523" w:type="dxa"/>
          </w:tcPr>
          <w:p w14:paraId="2214C86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1258FDB3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B096D2D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3AE5D8C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34783A0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1068A84D" w14:textId="77777777" w:rsidTr="00896C24">
        <w:tc>
          <w:tcPr>
            <w:tcW w:w="5523" w:type="dxa"/>
          </w:tcPr>
          <w:p w14:paraId="7C932188" w14:textId="6D2CB75A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  <w:r w:rsidRPr="00BA5B4E">
              <w:rPr>
                <w:color w:val="000000" w:themeColor="text1"/>
                <w:u w:val="single"/>
              </w:rPr>
              <w:t>General Expenses</w:t>
            </w:r>
          </w:p>
        </w:tc>
        <w:tc>
          <w:tcPr>
            <w:tcW w:w="1133" w:type="dxa"/>
          </w:tcPr>
          <w:p w14:paraId="337A4E6D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61F745A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FBF88D9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1F1B2E3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4CB8DBF8" w14:textId="77777777" w:rsidTr="00896C24">
        <w:tc>
          <w:tcPr>
            <w:tcW w:w="5523" w:type="dxa"/>
          </w:tcPr>
          <w:p w14:paraId="0C2DC76F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53489BB4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38A32F1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7D10645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8EA39D0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3CE24D4C" w14:textId="77777777" w:rsidTr="00896C24">
        <w:tc>
          <w:tcPr>
            <w:tcW w:w="5523" w:type="dxa"/>
          </w:tcPr>
          <w:p w14:paraId="059221A3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52211C7E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B4EE30A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C68EB9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02314D0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48176374" w14:textId="77777777" w:rsidTr="00896C24">
        <w:tc>
          <w:tcPr>
            <w:tcW w:w="5523" w:type="dxa"/>
          </w:tcPr>
          <w:p w14:paraId="6D99062A" w14:textId="7CA1FA5B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  <w:r w:rsidRPr="00BA5B4E">
              <w:rPr>
                <w:color w:val="000000" w:themeColor="text1"/>
                <w:u w:val="single"/>
              </w:rPr>
              <w:t>Conference Expenses</w:t>
            </w:r>
          </w:p>
        </w:tc>
        <w:tc>
          <w:tcPr>
            <w:tcW w:w="1133" w:type="dxa"/>
          </w:tcPr>
          <w:p w14:paraId="228E72A5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DD0E14F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1606478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9FB4874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2735A54A" w14:textId="77777777" w:rsidTr="00896C24">
        <w:tc>
          <w:tcPr>
            <w:tcW w:w="5523" w:type="dxa"/>
          </w:tcPr>
          <w:p w14:paraId="353B2AEB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39EA3BC2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A0358C4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D71487F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DF6FC31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BA5B4E" w:rsidRPr="00BA5B4E" w14:paraId="7DB86587" w14:textId="77777777" w:rsidTr="00896C24">
        <w:tc>
          <w:tcPr>
            <w:tcW w:w="5523" w:type="dxa"/>
          </w:tcPr>
          <w:p w14:paraId="5C1D8A22" w14:textId="7A3B7E6D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7449196F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361A46C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3ED88B1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AA1D6C1" w14:textId="77777777" w:rsidR="006C6514" w:rsidRPr="00BA5B4E" w:rsidRDefault="006C6514" w:rsidP="005D146F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025886" w:rsidRPr="00025886" w14:paraId="3DB1E8F0" w14:textId="77777777" w:rsidTr="00896C24">
        <w:tc>
          <w:tcPr>
            <w:tcW w:w="5523" w:type="dxa"/>
          </w:tcPr>
          <w:p w14:paraId="60EA94BA" w14:textId="379BB716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u w:val="single"/>
              </w:rPr>
            </w:pPr>
            <w:r w:rsidRPr="00025886">
              <w:rPr>
                <w:color w:val="000000" w:themeColor="text1"/>
                <w:u w:val="single"/>
              </w:rPr>
              <w:t>Others</w:t>
            </w:r>
          </w:p>
        </w:tc>
        <w:tc>
          <w:tcPr>
            <w:tcW w:w="1133" w:type="dxa"/>
          </w:tcPr>
          <w:p w14:paraId="225889B3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9A7619C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5585F62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A5017E9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025886" w:rsidRPr="00025886" w14:paraId="7DE822F1" w14:textId="77777777" w:rsidTr="00896C24">
        <w:tc>
          <w:tcPr>
            <w:tcW w:w="5523" w:type="dxa"/>
          </w:tcPr>
          <w:p w14:paraId="54CAADDB" w14:textId="2412CCA3" w:rsidR="006C6514" w:rsidRPr="00025886" w:rsidRDefault="00896C24" w:rsidP="006C6514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  <w:r w:rsidRPr="00025886">
              <w:rPr>
                <w:color w:val="000000" w:themeColor="text1"/>
              </w:rPr>
              <w:t>Staff development / Event organization / Meals with guests</w:t>
            </w:r>
            <w:r w:rsidR="000C63A0" w:rsidRPr="000C63A0">
              <w:rPr>
                <w:color w:val="000000" w:themeColor="text1"/>
                <w:sz w:val="28"/>
                <w:szCs w:val="28"/>
                <w:vertAlign w:val="superscript"/>
              </w:rPr>
              <w:t>6</w:t>
            </w:r>
          </w:p>
        </w:tc>
        <w:tc>
          <w:tcPr>
            <w:tcW w:w="1133" w:type="dxa"/>
          </w:tcPr>
          <w:p w14:paraId="7E7C87D7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A7448C8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A18D5EF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5D3EAEC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025886" w:rsidRPr="00025886" w14:paraId="560E43E6" w14:textId="77777777" w:rsidTr="00896C24">
        <w:tc>
          <w:tcPr>
            <w:tcW w:w="5523" w:type="dxa"/>
          </w:tcPr>
          <w:p w14:paraId="4484F4B7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133" w:type="dxa"/>
          </w:tcPr>
          <w:p w14:paraId="3BACE274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72784B0A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BE3A2BE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6E6F9E9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  <w:tr w:rsidR="006C6514" w:rsidRPr="00025886" w14:paraId="1ED61BDC" w14:textId="77777777" w:rsidTr="00896C24">
        <w:tc>
          <w:tcPr>
            <w:tcW w:w="5523" w:type="dxa"/>
          </w:tcPr>
          <w:p w14:paraId="60D7BC0F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right"/>
              <w:rPr>
                <w:color w:val="000000" w:themeColor="text1"/>
              </w:rPr>
            </w:pPr>
            <w:r w:rsidRPr="00025886">
              <w:rPr>
                <w:color w:val="000000" w:themeColor="text1"/>
              </w:rPr>
              <w:t>Total:</w:t>
            </w:r>
          </w:p>
        </w:tc>
        <w:tc>
          <w:tcPr>
            <w:tcW w:w="1133" w:type="dxa"/>
          </w:tcPr>
          <w:p w14:paraId="4F566D28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1A66BFA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2889247F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049EB56" w14:textId="77777777" w:rsidR="006C6514" w:rsidRPr="00025886" w:rsidRDefault="006C6514" w:rsidP="006C6514">
            <w:pPr>
              <w:pStyle w:val="ListParagraph"/>
              <w:spacing w:before="0" w:beforeAutospacing="0" w:after="0" w:afterAutospacing="0"/>
              <w:ind w:left="0"/>
              <w:jc w:val="center"/>
              <w:rPr>
                <w:color w:val="000000" w:themeColor="text1"/>
              </w:rPr>
            </w:pPr>
          </w:p>
        </w:tc>
      </w:tr>
    </w:tbl>
    <w:p w14:paraId="421D64BB" w14:textId="77777777" w:rsidR="00754805" w:rsidRPr="00013AED" w:rsidRDefault="00754805" w:rsidP="003F6F0B">
      <w:pPr>
        <w:snapToGrid w:val="0"/>
        <w:jc w:val="both"/>
        <w:rPr>
          <w:color w:val="000000" w:themeColor="text1"/>
          <w:sz w:val="16"/>
          <w:szCs w:val="16"/>
        </w:rPr>
      </w:pPr>
    </w:p>
    <w:p w14:paraId="187D781F" w14:textId="56E28220" w:rsidR="00F93AF7" w:rsidRDefault="000C63A0" w:rsidP="003F6F0B">
      <w:pPr>
        <w:pStyle w:val="ListParagraph"/>
        <w:snapToGrid w:val="0"/>
        <w:spacing w:before="0" w:beforeAutospacing="0" w:after="0" w:afterAutospacing="0"/>
        <w:ind w:left="450"/>
        <w:jc w:val="both"/>
        <w:rPr>
          <w:i/>
          <w:iCs/>
          <w:color w:val="000000" w:themeColor="text1"/>
        </w:rPr>
      </w:pPr>
      <w:r w:rsidRPr="000C63A0">
        <w:rPr>
          <w:i/>
          <w:iCs/>
          <w:color w:val="000000" w:themeColor="text1"/>
          <w:vertAlign w:val="superscript"/>
        </w:rPr>
        <w:t>6</w:t>
      </w:r>
      <w:r w:rsidR="00896C24" w:rsidRPr="00025886">
        <w:rPr>
          <w:i/>
          <w:iCs/>
          <w:color w:val="000000" w:themeColor="text1"/>
        </w:rPr>
        <w:t xml:space="preserve"> University Research Centres are permitted to allocate </w:t>
      </w:r>
      <w:r w:rsidR="00896C24" w:rsidRPr="00025886">
        <w:rPr>
          <w:i/>
          <w:iCs/>
          <w:color w:val="000000" w:themeColor="text1"/>
          <w:u w:val="single"/>
        </w:rPr>
        <w:t xml:space="preserve">a maximum of </w:t>
      </w:r>
      <w:r w:rsidR="001A48AD">
        <w:rPr>
          <w:i/>
          <w:iCs/>
          <w:color w:val="000000" w:themeColor="text1"/>
          <w:u w:val="single"/>
        </w:rPr>
        <w:t xml:space="preserve">10% of total funding </w:t>
      </w:r>
      <w:r w:rsidR="00DB2008" w:rsidRPr="00025886">
        <w:rPr>
          <w:i/>
          <w:iCs/>
          <w:color w:val="000000" w:themeColor="text1"/>
        </w:rPr>
        <w:t xml:space="preserve">provided by the University </w:t>
      </w:r>
      <w:r w:rsidR="00896C24" w:rsidRPr="00025886">
        <w:rPr>
          <w:i/>
          <w:iCs/>
          <w:color w:val="000000" w:themeColor="text1"/>
        </w:rPr>
        <w:t xml:space="preserve">as </w:t>
      </w:r>
      <w:r w:rsidR="003C54C3" w:rsidRPr="00025886">
        <w:rPr>
          <w:i/>
          <w:iCs/>
          <w:color w:val="000000" w:themeColor="text1"/>
        </w:rPr>
        <w:t xml:space="preserve">an </w:t>
      </w:r>
      <w:r w:rsidR="00896C24" w:rsidRPr="00025886">
        <w:rPr>
          <w:i/>
          <w:iCs/>
          <w:color w:val="000000" w:themeColor="text1"/>
        </w:rPr>
        <w:t>operating budget for three years</w:t>
      </w:r>
      <w:r w:rsidR="003C54C3" w:rsidRPr="00025886">
        <w:rPr>
          <w:i/>
          <w:iCs/>
          <w:color w:val="000000" w:themeColor="text1"/>
        </w:rPr>
        <w:t>.  This budget can be utilized</w:t>
      </w:r>
      <w:r w:rsidR="00896C24" w:rsidRPr="00025886">
        <w:rPr>
          <w:i/>
          <w:iCs/>
          <w:color w:val="000000" w:themeColor="text1"/>
        </w:rPr>
        <w:t xml:space="preserve"> for the purpose of </w:t>
      </w:r>
      <w:r w:rsidR="003C54C3" w:rsidRPr="00025886">
        <w:rPr>
          <w:i/>
          <w:iCs/>
          <w:color w:val="000000" w:themeColor="text1"/>
        </w:rPr>
        <w:t>s</w:t>
      </w:r>
      <w:r w:rsidR="00896C24" w:rsidRPr="00025886">
        <w:rPr>
          <w:i/>
          <w:iCs/>
          <w:color w:val="000000" w:themeColor="text1"/>
        </w:rPr>
        <w:t>taff development</w:t>
      </w:r>
      <w:r w:rsidR="003C54C3" w:rsidRPr="00025886">
        <w:rPr>
          <w:i/>
          <w:iCs/>
          <w:color w:val="000000" w:themeColor="text1"/>
        </w:rPr>
        <w:t>, e</w:t>
      </w:r>
      <w:r w:rsidR="00896C24" w:rsidRPr="00025886">
        <w:rPr>
          <w:i/>
          <w:iCs/>
          <w:color w:val="000000" w:themeColor="text1"/>
        </w:rPr>
        <w:t>vent organization</w:t>
      </w:r>
      <w:r w:rsidR="003C54C3" w:rsidRPr="00025886">
        <w:rPr>
          <w:i/>
          <w:iCs/>
          <w:color w:val="000000" w:themeColor="text1"/>
        </w:rPr>
        <w:t>, m</w:t>
      </w:r>
      <w:r w:rsidR="00896C24" w:rsidRPr="00025886">
        <w:rPr>
          <w:i/>
          <w:iCs/>
          <w:color w:val="000000" w:themeColor="text1"/>
        </w:rPr>
        <w:t>eals with guests</w:t>
      </w:r>
      <w:r w:rsidR="00DB2008">
        <w:rPr>
          <w:i/>
          <w:iCs/>
          <w:color w:val="000000" w:themeColor="text1"/>
        </w:rPr>
        <w:t xml:space="preserve">, </w:t>
      </w:r>
      <w:r w:rsidR="00DB2008" w:rsidRPr="00DB2008">
        <w:rPr>
          <w:i/>
          <w:iCs/>
          <w:color w:val="000000" w:themeColor="text1"/>
        </w:rPr>
        <w:t>as well as other miscellaneous administrative and operating expenses</w:t>
      </w:r>
      <w:r w:rsidR="00896C24" w:rsidRPr="00025886">
        <w:rPr>
          <w:i/>
          <w:iCs/>
          <w:color w:val="000000" w:themeColor="text1"/>
        </w:rPr>
        <w:t xml:space="preserve">. If no budget is required for any of these purposes, please input '0' in the </w:t>
      </w:r>
      <w:r w:rsidR="003C54C3" w:rsidRPr="00025886">
        <w:rPr>
          <w:i/>
          <w:iCs/>
          <w:color w:val="000000" w:themeColor="text1"/>
        </w:rPr>
        <w:t xml:space="preserve">respective </w:t>
      </w:r>
      <w:r w:rsidR="00896C24" w:rsidRPr="00025886">
        <w:rPr>
          <w:i/>
          <w:iCs/>
          <w:color w:val="000000" w:themeColor="text1"/>
        </w:rPr>
        <w:t>budget</w:t>
      </w:r>
      <w:r w:rsidR="003C54C3" w:rsidRPr="00025886">
        <w:rPr>
          <w:i/>
          <w:iCs/>
          <w:color w:val="000000" w:themeColor="text1"/>
        </w:rPr>
        <w:t xml:space="preserve"> item</w:t>
      </w:r>
      <w:r w:rsidR="00896C24" w:rsidRPr="00025886">
        <w:rPr>
          <w:i/>
          <w:iCs/>
          <w:color w:val="000000" w:themeColor="text1"/>
        </w:rPr>
        <w:t>.</w:t>
      </w:r>
      <w:r w:rsidR="003C54C3" w:rsidRPr="00025886">
        <w:rPr>
          <w:i/>
          <w:iCs/>
          <w:color w:val="000000" w:themeColor="text1"/>
        </w:rPr>
        <w:t xml:space="preserve">  </w:t>
      </w:r>
    </w:p>
    <w:p w14:paraId="4AA6E875" w14:textId="78DF2941" w:rsidR="008617D0" w:rsidRDefault="008617D0" w:rsidP="003F6F0B">
      <w:pPr>
        <w:pStyle w:val="ListParagraph"/>
        <w:snapToGrid w:val="0"/>
        <w:spacing w:before="0" w:beforeAutospacing="0" w:after="0" w:afterAutospacing="0"/>
        <w:ind w:left="450"/>
        <w:jc w:val="both"/>
        <w:rPr>
          <w:i/>
          <w:iCs/>
          <w:color w:val="000000" w:themeColor="text1"/>
        </w:rPr>
      </w:pPr>
    </w:p>
    <w:p w14:paraId="243EA285" w14:textId="11ED7E31" w:rsidR="008617D0" w:rsidRDefault="008617D0" w:rsidP="003F6F0B">
      <w:pPr>
        <w:pStyle w:val="ListParagraph"/>
        <w:snapToGrid w:val="0"/>
        <w:spacing w:before="0" w:beforeAutospacing="0" w:after="0" w:afterAutospacing="0"/>
        <w:ind w:left="450"/>
        <w:jc w:val="both"/>
        <w:rPr>
          <w:i/>
          <w:iCs/>
          <w:color w:val="000000" w:themeColor="text1"/>
        </w:rPr>
      </w:pPr>
    </w:p>
    <w:p w14:paraId="5F0EE847" w14:textId="59F1DAC3" w:rsidR="008617D0" w:rsidRDefault="008617D0" w:rsidP="003F6F0B">
      <w:pPr>
        <w:pStyle w:val="ListParagraph"/>
        <w:snapToGrid w:val="0"/>
        <w:spacing w:before="0" w:beforeAutospacing="0" w:after="0" w:afterAutospacing="0"/>
        <w:ind w:left="450"/>
        <w:jc w:val="both"/>
        <w:rPr>
          <w:i/>
          <w:iCs/>
          <w:color w:val="000000" w:themeColor="text1"/>
        </w:rPr>
      </w:pPr>
    </w:p>
    <w:p w14:paraId="2E62450E" w14:textId="77777777" w:rsidR="008617D0" w:rsidRPr="00D07E80" w:rsidRDefault="008617D0" w:rsidP="003F6F0B">
      <w:pPr>
        <w:pStyle w:val="ListParagraph"/>
        <w:snapToGrid w:val="0"/>
        <w:spacing w:before="0" w:beforeAutospacing="0" w:after="0" w:afterAutospacing="0"/>
        <w:ind w:left="450"/>
        <w:jc w:val="both"/>
        <w:rPr>
          <w:i/>
          <w:iCs/>
          <w:strike/>
          <w:color w:val="0070C0"/>
        </w:rPr>
      </w:pPr>
    </w:p>
    <w:p w14:paraId="3506FC66" w14:textId="2E4EF9ED" w:rsidR="00953F33" w:rsidRPr="00BA5B4E" w:rsidRDefault="00953F33" w:rsidP="0030171F">
      <w:pPr>
        <w:pStyle w:val="ListParagraph"/>
        <w:snapToGrid w:val="0"/>
        <w:spacing w:after="0" w:afterAutospacing="0"/>
        <w:ind w:left="450"/>
        <w:jc w:val="both"/>
        <w:rPr>
          <w:color w:val="000000" w:themeColor="text1"/>
        </w:rPr>
      </w:pPr>
      <w:r w:rsidRPr="00BA5B4E">
        <w:rPr>
          <w:color w:val="000000" w:themeColor="text1"/>
        </w:rPr>
        <w:lastRenderedPageBreak/>
        <w:t>Justification and details of each budget category/item: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0052"/>
      </w:tblGrid>
      <w:tr w:rsidR="00953F33" w:rsidRPr="00BA5B4E" w14:paraId="616151A4" w14:textId="77777777" w:rsidTr="00A872A5">
        <w:trPr>
          <w:trHeight w:val="2416"/>
        </w:trPr>
        <w:tc>
          <w:tcPr>
            <w:tcW w:w="10052" w:type="dxa"/>
          </w:tcPr>
          <w:p w14:paraId="2D278D37" w14:textId="110341F0" w:rsidR="00313BA4" w:rsidRPr="00BA5B4E" w:rsidRDefault="00313BA4" w:rsidP="0030171F">
            <w:pPr>
              <w:pStyle w:val="ListParagraph"/>
              <w:snapToGrid w:val="0"/>
              <w:spacing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</w:tbl>
    <w:p w14:paraId="7A7BEF5B" w14:textId="58BD3BB3" w:rsidR="005738FC" w:rsidRDefault="005738FC" w:rsidP="005D146F">
      <w:pPr>
        <w:snapToGrid w:val="0"/>
        <w:spacing w:line="240" w:lineRule="auto"/>
        <w:jc w:val="both"/>
        <w:rPr>
          <w:color w:val="000000" w:themeColor="text1"/>
        </w:rPr>
      </w:pPr>
    </w:p>
    <w:p w14:paraId="6EA8230F" w14:textId="77777777" w:rsidR="00106397" w:rsidRPr="00BA5B4E" w:rsidRDefault="00106397" w:rsidP="005D146F">
      <w:pPr>
        <w:snapToGrid w:val="0"/>
        <w:spacing w:line="240" w:lineRule="auto"/>
        <w:jc w:val="both"/>
        <w:rPr>
          <w:color w:val="000000" w:themeColor="text1"/>
        </w:rPr>
      </w:pPr>
    </w:p>
    <w:tbl>
      <w:tblPr>
        <w:tblStyle w:val="TableGri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502"/>
      </w:tblGrid>
      <w:tr w:rsidR="00BA5B4E" w:rsidRPr="00BA5B4E" w14:paraId="19F3F299" w14:textId="77777777" w:rsidTr="00703777">
        <w:tc>
          <w:tcPr>
            <w:tcW w:w="10502" w:type="dxa"/>
            <w:shd w:val="clear" w:color="auto" w:fill="BFBFBF" w:themeFill="background1" w:themeFillShade="BF"/>
          </w:tcPr>
          <w:p w14:paraId="70D79820" w14:textId="154C1731" w:rsidR="001E586C" w:rsidRPr="00BA5B4E" w:rsidRDefault="001E586C" w:rsidP="00703777">
            <w:pPr>
              <w:pStyle w:val="ListParagraph"/>
              <w:numPr>
                <w:ilvl w:val="0"/>
                <w:numId w:val="28"/>
              </w:numPr>
              <w:spacing w:before="0" w:beforeAutospacing="0" w:after="0" w:afterAutospacing="0"/>
              <w:ind w:left="360"/>
              <w:jc w:val="both"/>
              <w:rPr>
                <w:b/>
                <w:color w:val="000000" w:themeColor="text1"/>
              </w:rPr>
            </w:pPr>
            <w:r w:rsidRPr="00BA5B4E">
              <w:rPr>
                <w:b/>
                <w:color w:val="000000" w:themeColor="text1"/>
              </w:rPr>
              <w:t xml:space="preserve">Confirmation and Signature of </w:t>
            </w:r>
            <w:r w:rsidR="00FC34BE">
              <w:rPr>
                <w:b/>
                <w:color w:val="000000" w:themeColor="text1"/>
              </w:rPr>
              <w:t>Director</w:t>
            </w:r>
          </w:p>
        </w:tc>
      </w:tr>
    </w:tbl>
    <w:p w14:paraId="4DCC3C44" w14:textId="77777777" w:rsidR="001E586C" w:rsidRPr="00BA5B4E" w:rsidRDefault="001E586C" w:rsidP="005D146F">
      <w:pPr>
        <w:snapToGrid w:val="0"/>
        <w:spacing w:line="240" w:lineRule="auto"/>
        <w:jc w:val="both"/>
        <w:rPr>
          <w:color w:val="000000" w:themeColor="text1"/>
        </w:rPr>
      </w:pPr>
    </w:p>
    <w:p w14:paraId="7F9A743C" w14:textId="3ED8BBCB" w:rsidR="007364F8" w:rsidRPr="00BA5B4E" w:rsidRDefault="00C9635F" w:rsidP="005D146F">
      <w:pPr>
        <w:spacing w:line="240" w:lineRule="auto"/>
        <w:jc w:val="both"/>
        <w:rPr>
          <w:color w:val="000000" w:themeColor="text1"/>
        </w:rPr>
      </w:pPr>
      <w:r w:rsidRPr="00BA5B4E">
        <w:rPr>
          <w:color w:val="000000" w:themeColor="text1"/>
        </w:rPr>
        <w:t>I confirm that a copy of this proposal has been provided to each of the team members</w:t>
      </w:r>
      <w:r w:rsidR="007364F8" w:rsidRPr="00BA5B4E">
        <w:rPr>
          <w:color w:val="000000" w:themeColor="text1"/>
        </w:rPr>
        <w:t>.</w:t>
      </w:r>
    </w:p>
    <w:tbl>
      <w:tblPr>
        <w:tblpPr w:leftFromText="180" w:rightFromText="180" w:vertAnchor="text" w:horzAnchor="margin" w:tblpY="402"/>
        <w:tblW w:w="0" w:type="auto"/>
        <w:tblLook w:val="01E0" w:firstRow="1" w:lastRow="1" w:firstColumn="1" w:lastColumn="1" w:noHBand="0" w:noVBand="0"/>
      </w:tblPr>
      <w:tblGrid>
        <w:gridCol w:w="1560"/>
        <w:gridCol w:w="5221"/>
        <w:gridCol w:w="1427"/>
        <w:gridCol w:w="2304"/>
      </w:tblGrid>
      <w:tr w:rsidR="00BA5B4E" w:rsidRPr="00BA5B4E" w14:paraId="1DFFB66C" w14:textId="77777777" w:rsidTr="00E471FF">
        <w:trPr>
          <w:trHeight w:val="378"/>
        </w:trPr>
        <w:tc>
          <w:tcPr>
            <w:tcW w:w="1560" w:type="dxa"/>
            <w:vAlign w:val="center"/>
          </w:tcPr>
          <w:p w14:paraId="21F3E819" w14:textId="7A3D2C39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rPr>
                <w:color w:val="000000" w:themeColor="text1"/>
                <w:sz w:val="24"/>
                <w:szCs w:val="24"/>
              </w:rPr>
            </w:pPr>
            <w:r w:rsidRPr="00BA5B4E">
              <w:rPr>
                <w:color w:val="000000" w:themeColor="text1"/>
                <w:sz w:val="24"/>
                <w:szCs w:val="24"/>
              </w:rPr>
              <w:t>Signature</w:t>
            </w:r>
          </w:p>
        </w:tc>
        <w:tc>
          <w:tcPr>
            <w:tcW w:w="5221" w:type="dxa"/>
            <w:tcBorders>
              <w:bottom w:val="single" w:sz="4" w:space="0" w:color="auto"/>
            </w:tcBorders>
            <w:vAlign w:val="center"/>
          </w:tcPr>
          <w:p w14:paraId="251BCB92" w14:textId="77777777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14:paraId="365D5444" w14:textId="17D66EC9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color w:val="000000" w:themeColor="text1"/>
                <w:sz w:val="24"/>
                <w:szCs w:val="24"/>
              </w:rPr>
            </w:pPr>
            <w:r w:rsidRPr="00BA5B4E">
              <w:rPr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304" w:type="dxa"/>
            <w:tcBorders>
              <w:bottom w:val="single" w:sz="4" w:space="0" w:color="auto"/>
            </w:tcBorders>
            <w:vAlign w:val="center"/>
          </w:tcPr>
          <w:p w14:paraId="35767F55" w14:textId="77777777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BA5B4E" w:rsidRPr="00BA5B4E" w14:paraId="5F40EE5B" w14:textId="77777777" w:rsidTr="00E471FF">
        <w:trPr>
          <w:trHeight w:val="350"/>
        </w:trPr>
        <w:tc>
          <w:tcPr>
            <w:tcW w:w="1560" w:type="dxa"/>
          </w:tcPr>
          <w:p w14:paraId="76061F34" w14:textId="77777777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221" w:type="dxa"/>
            <w:tcBorders>
              <w:top w:val="single" w:sz="4" w:space="0" w:color="auto"/>
            </w:tcBorders>
            <w:vAlign w:val="center"/>
          </w:tcPr>
          <w:p w14:paraId="63E80327" w14:textId="07DA1A57" w:rsidR="003748C4" w:rsidRPr="00BA5B4E" w:rsidRDefault="00FC34BE" w:rsidP="00E471F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Director </w:t>
            </w:r>
          </w:p>
        </w:tc>
        <w:tc>
          <w:tcPr>
            <w:tcW w:w="1427" w:type="dxa"/>
          </w:tcPr>
          <w:p w14:paraId="56CDD359" w14:textId="77777777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rPr>
                <w:rFonts w:eastAsia="SimSun"/>
                <w:color w:val="000000" w:themeColor="text1"/>
                <w:sz w:val="24"/>
                <w:szCs w:val="24"/>
              </w:rPr>
            </w:pP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3131D18D" w14:textId="77777777" w:rsidR="003748C4" w:rsidRPr="00BA5B4E" w:rsidRDefault="003748C4" w:rsidP="00E471FF">
            <w:pPr>
              <w:pStyle w:val="Header"/>
              <w:tabs>
                <w:tab w:val="clear" w:pos="4320"/>
                <w:tab w:val="clear" w:pos="8640"/>
              </w:tabs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271C948E" w14:textId="23FE0ADC" w:rsidR="003748C4" w:rsidRPr="00BA5B4E" w:rsidRDefault="003748C4" w:rsidP="005D146F">
      <w:pPr>
        <w:spacing w:line="240" w:lineRule="auto"/>
        <w:jc w:val="both"/>
        <w:rPr>
          <w:color w:val="000000" w:themeColor="text1"/>
        </w:rPr>
      </w:pPr>
    </w:p>
    <w:p w14:paraId="2E66F825" w14:textId="77777777" w:rsidR="00106397" w:rsidRPr="00BA5B4E" w:rsidRDefault="00106397" w:rsidP="005D146F">
      <w:pPr>
        <w:spacing w:line="240" w:lineRule="auto"/>
        <w:jc w:val="both"/>
        <w:rPr>
          <w:color w:val="000000" w:themeColor="text1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502"/>
      </w:tblGrid>
      <w:tr w:rsidR="00BA5B4E" w:rsidRPr="00BA5B4E" w14:paraId="268CD97C" w14:textId="77777777" w:rsidTr="00FD559A">
        <w:tc>
          <w:tcPr>
            <w:tcW w:w="10502" w:type="dxa"/>
            <w:shd w:val="clear" w:color="auto" w:fill="D9D9D9" w:themeFill="background1" w:themeFillShade="D9"/>
          </w:tcPr>
          <w:p w14:paraId="2376FB21" w14:textId="3442E9DF" w:rsidR="00FD559A" w:rsidRPr="00BA5B4E" w:rsidRDefault="00FD559A" w:rsidP="00FD559A">
            <w:pPr>
              <w:pStyle w:val="ListParagraph"/>
              <w:numPr>
                <w:ilvl w:val="0"/>
                <w:numId w:val="28"/>
              </w:numPr>
              <w:spacing w:before="0" w:beforeAutospacing="0" w:after="0" w:afterAutospacing="0"/>
              <w:ind w:left="360"/>
              <w:jc w:val="both"/>
              <w:rPr>
                <w:color w:val="000000" w:themeColor="text1"/>
              </w:rPr>
            </w:pPr>
            <w:r w:rsidRPr="00BA5B4E">
              <w:rPr>
                <w:b/>
                <w:color w:val="000000" w:themeColor="text1"/>
              </w:rPr>
              <w:t>Endorsement</w:t>
            </w:r>
            <w:r w:rsidR="006829D5" w:rsidRPr="00BA5B4E">
              <w:rPr>
                <w:b/>
                <w:color w:val="000000" w:themeColor="text1"/>
              </w:rPr>
              <w:t xml:space="preserve"> of Departmental Research Committee</w:t>
            </w:r>
            <w:r w:rsidR="00A00DF3">
              <w:rPr>
                <w:b/>
                <w:color w:val="000000" w:themeColor="text1"/>
              </w:rPr>
              <w:t xml:space="preserve"> </w:t>
            </w:r>
            <w:r w:rsidR="00A00DF3" w:rsidRPr="00F96E8A">
              <w:rPr>
                <w:bCs/>
              </w:rPr>
              <w:t>(Not applicable to SD/SFT/SHTM)</w:t>
            </w:r>
          </w:p>
        </w:tc>
      </w:tr>
    </w:tbl>
    <w:p w14:paraId="197065D4" w14:textId="47FC470D" w:rsidR="00FD559A" w:rsidRPr="00BA5B4E" w:rsidRDefault="00FD559A" w:rsidP="00B840F5">
      <w:pPr>
        <w:snapToGrid w:val="0"/>
        <w:spacing w:line="240" w:lineRule="auto"/>
        <w:jc w:val="both"/>
        <w:rPr>
          <w:color w:val="000000" w:themeColor="text1"/>
        </w:rPr>
      </w:pPr>
    </w:p>
    <w:p w14:paraId="254F7224" w14:textId="3CA44562" w:rsidR="006829D5" w:rsidRPr="00BA5B4E" w:rsidRDefault="006829D5" w:rsidP="006829D5">
      <w:pPr>
        <w:ind w:right="245"/>
        <w:jc w:val="both"/>
        <w:rPr>
          <w:i/>
          <w:color w:val="000000" w:themeColor="text1"/>
        </w:rPr>
      </w:pPr>
      <w:r w:rsidRPr="00BA5B4E">
        <w:rPr>
          <w:color w:val="000000" w:themeColor="text1"/>
        </w:rPr>
        <w:t>DRC</w:t>
      </w:r>
      <w:r w:rsidR="00D121D8" w:rsidRPr="00BA5B4E">
        <w:rPr>
          <w:color w:val="000000" w:themeColor="text1"/>
        </w:rPr>
        <w:t xml:space="preserve"> </w:t>
      </w:r>
      <w:r w:rsidR="00D121D8" w:rsidRPr="00BA5B4E">
        <w:rPr>
          <w:b/>
          <w:color w:val="000000" w:themeColor="text1"/>
        </w:rPr>
        <w:t>agree</w:t>
      </w:r>
      <w:r w:rsidR="006D2447" w:rsidRPr="00BA5B4E">
        <w:rPr>
          <w:b/>
          <w:color w:val="000000" w:themeColor="text1"/>
        </w:rPr>
        <w:t>s</w:t>
      </w:r>
      <w:r w:rsidR="00D121D8" w:rsidRPr="00BA5B4E">
        <w:rPr>
          <w:b/>
          <w:color w:val="000000" w:themeColor="text1"/>
        </w:rPr>
        <w:t xml:space="preserve"> </w:t>
      </w:r>
      <w:r w:rsidRPr="00BA5B4E">
        <w:rPr>
          <w:b/>
          <w:color w:val="000000" w:themeColor="text1"/>
        </w:rPr>
        <w:t>/ do</w:t>
      </w:r>
      <w:r w:rsidR="006D2447" w:rsidRPr="00BA5B4E">
        <w:rPr>
          <w:b/>
          <w:color w:val="000000" w:themeColor="text1"/>
        </w:rPr>
        <w:t>es</w:t>
      </w:r>
      <w:r w:rsidRPr="00BA5B4E">
        <w:rPr>
          <w:b/>
          <w:color w:val="000000" w:themeColor="text1"/>
        </w:rPr>
        <w:t xml:space="preserve"> not </w:t>
      </w:r>
      <w:r w:rsidR="00D121D8" w:rsidRPr="00BA5B4E">
        <w:rPr>
          <w:b/>
          <w:color w:val="000000" w:themeColor="text1"/>
        </w:rPr>
        <w:t>agree</w:t>
      </w:r>
      <w:r w:rsidR="00D8499F" w:rsidRPr="00BA5B4E">
        <w:rPr>
          <w:b/>
          <w:color w:val="000000" w:themeColor="text1"/>
        </w:rPr>
        <w:t xml:space="preserve"> ^</w:t>
      </w:r>
      <w:r w:rsidR="00D121D8" w:rsidRPr="00BA5B4E">
        <w:rPr>
          <w:b/>
          <w:color w:val="000000" w:themeColor="text1"/>
        </w:rPr>
        <w:t xml:space="preserve"> </w:t>
      </w:r>
      <w:r w:rsidR="00D121D8" w:rsidRPr="00BA5B4E">
        <w:rPr>
          <w:color w:val="000000" w:themeColor="text1"/>
        </w:rPr>
        <w:t>to support</w:t>
      </w:r>
      <w:r w:rsidR="00D121D8" w:rsidRPr="00BA5B4E">
        <w:rPr>
          <w:b/>
          <w:color w:val="000000" w:themeColor="text1"/>
        </w:rPr>
        <w:t xml:space="preserve"> </w:t>
      </w:r>
      <w:r w:rsidRPr="00BA5B4E">
        <w:rPr>
          <w:color w:val="000000" w:themeColor="text1"/>
        </w:rPr>
        <w:t xml:space="preserve">the </w:t>
      </w:r>
      <w:r w:rsidR="00FC34BE">
        <w:rPr>
          <w:color w:val="000000" w:themeColor="text1"/>
        </w:rPr>
        <w:t>renewal application</w:t>
      </w:r>
      <w:r w:rsidRPr="00BA5B4E">
        <w:rPr>
          <w:color w:val="000000" w:themeColor="text1"/>
        </w:rPr>
        <w:t xml:space="preserve">. </w:t>
      </w:r>
      <w:r w:rsidRPr="00BA5B4E">
        <w:rPr>
          <w:i/>
          <w:color w:val="000000" w:themeColor="text1"/>
        </w:rPr>
        <w:t>(</w:t>
      </w:r>
      <w:r w:rsidR="00D8499F" w:rsidRPr="00BA5B4E">
        <w:rPr>
          <w:i/>
          <w:color w:val="000000" w:themeColor="text1"/>
        </w:rPr>
        <w:t>^</w:t>
      </w:r>
      <w:r w:rsidRPr="00BA5B4E">
        <w:rPr>
          <w:i/>
          <w:color w:val="000000" w:themeColor="text1"/>
        </w:rPr>
        <w:t xml:space="preserve"> Please delete as appropriate.)</w:t>
      </w:r>
    </w:p>
    <w:p w14:paraId="73DA9129" w14:textId="77777777" w:rsidR="006829D5" w:rsidRPr="00BA5B4E" w:rsidRDefault="006829D5" w:rsidP="006829D5">
      <w:pPr>
        <w:tabs>
          <w:tab w:val="left" w:pos="-720"/>
        </w:tabs>
        <w:ind w:right="245"/>
        <w:jc w:val="both"/>
        <w:rPr>
          <w:color w:val="000000" w:themeColor="text1"/>
          <w:sz w:val="6"/>
          <w:szCs w:val="6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1"/>
        <w:gridCol w:w="4869"/>
      </w:tblGrid>
      <w:tr w:rsidR="00BA5B4E" w:rsidRPr="00BA5B4E" w14:paraId="159EAFC9" w14:textId="77777777" w:rsidTr="006829D5">
        <w:tc>
          <w:tcPr>
            <w:tcW w:w="5621" w:type="dxa"/>
            <w:tcBorders>
              <w:bottom w:val="single" w:sz="4" w:space="0" w:color="auto"/>
            </w:tcBorders>
          </w:tcPr>
          <w:p w14:paraId="22FFDA0B" w14:textId="77777777" w:rsidR="006829D5" w:rsidRPr="00BA5B4E" w:rsidRDefault="006829D5" w:rsidP="00F46B1E">
            <w:pPr>
              <w:tabs>
                <w:tab w:val="left" w:pos="-720"/>
                <w:tab w:val="left" w:pos="10080"/>
              </w:tabs>
              <w:ind w:right="21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Comment:</w:t>
            </w:r>
          </w:p>
        </w:tc>
        <w:tc>
          <w:tcPr>
            <w:tcW w:w="4869" w:type="dxa"/>
            <w:tcBorders>
              <w:bottom w:val="single" w:sz="4" w:space="0" w:color="auto"/>
            </w:tcBorders>
          </w:tcPr>
          <w:p w14:paraId="4C5C8D1F" w14:textId="77777777" w:rsidR="006829D5" w:rsidRPr="00BA5B4E" w:rsidRDefault="006829D5" w:rsidP="00F46B1E">
            <w:pPr>
              <w:tabs>
                <w:tab w:val="left" w:pos="-720"/>
                <w:tab w:val="left" w:pos="1008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  <w:tr w:rsidR="006829D5" w:rsidRPr="00BA5B4E" w14:paraId="0A3C616E" w14:textId="77777777" w:rsidTr="00FE7F00">
        <w:trPr>
          <w:trHeight w:val="976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A7D7A" w14:textId="77777777" w:rsidR="006829D5" w:rsidRPr="00BA5B4E" w:rsidRDefault="006829D5" w:rsidP="00F46B1E">
            <w:pPr>
              <w:tabs>
                <w:tab w:val="left" w:pos="-720"/>
                <w:tab w:val="left" w:pos="1008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</w:tbl>
    <w:p w14:paraId="49725D9A" w14:textId="49E84BF6" w:rsidR="006829D5" w:rsidRPr="00BA5B4E" w:rsidRDefault="006829D5" w:rsidP="006829D5">
      <w:pPr>
        <w:tabs>
          <w:tab w:val="left" w:pos="-720"/>
        </w:tabs>
        <w:ind w:right="245"/>
        <w:jc w:val="both"/>
        <w:rPr>
          <w:color w:val="000000" w:themeColor="text1"/>
        </w:rPr>
      </w:pPr>
    </w:p>
    <w:p w14:paraId="5D611B86" w14:textId="15820F61" w:rsidR="006829D5" w:rsidRPr="00BA5B4E" w:rsidRDefault="006829D5" w:rsidP="006829D5">
      <w:pPr>
        <w:tabs>
          <w:tab w:val="left" w:pos="-720"/>
        </w:tabs>
        <w:ind w:right="245"/>
        <w:jc w:val="both"/>
        <w:rPr>
          <w:color w:val="000000" w:themeColor="text1"/>
        </w:rPr>
      </w:pPr>
      <w:r w:rsidRPr="00BA5B4E">
        <w:rPr>
          <w:color w:val="000000" w:themeColor="text1"/>
        </w:rPr>
        <w:t xml:space="preserve">Matching Fund of </w:t>
      </w:r>
      <w:r w:rsidR="00BF2523" w:rsidRPr="00BA5B4E">
        <w:rPr>
          <w:color w:val="000000" w:themeColor="text1"/>
        </w:rPr>
        <w:t>the following amount</w:t>
      </w:r>
      <w:r w:rsidR="00812C98" w:rsidRPr="00BA5B4E">
        <w:rPr>
          <w:color w:val="000000" w:themeColor="text1"/>
        </w:rPr>
        <w:t>, if any,</w:t>
      </w:r>
      <w:r w:rsidR="00BF2523" w:rsidRPr="00BA5B4E">
        <w:rPr>
          <w:color w:val="000000" w:themeColor="text1"/>
        </w:rPr>
        <w:t xml:space="preserve"> </w:t>
      </w:r>
      <w:r w:rsidRPr="00BA5B4E">
        <w:rPr>
          <w:color w:val="000000" w:themeColor="text1"/>
        </w:rPr>
        <w:t xml:space="preserve">will be provided from the </w:t>
      </w:r>
      <w:r w:rsidR="00BF2523" w:rsidRPr="00BA5B4E">
        <w:rPr>
          <w:color w:val="000000" w:themeColor="text1"/>
        </w:rPr>
        <w:t xml:space="preserve">specified funding </w:t>
      </w:r>
      <w:r w:rsidRPr="00BA5B4E">
        <w:rPr>
          <w:color w:val="000000" w:themeColor="text1"/>
        </w:rPr>
        <w:t>source to the Research Centre if the</w:t>
      </w:r>
      <w:r w:rsidR="006E2C56">
        <w:rPr>
          <w:color w:val="000000" w:themeColor="text1"/>
        </w:rPr>
        <w:t xml:space="preserve"> renewal</w:t>
      </w:r>
      <w:r w:rsidRPr="00BA5B4E">
        <w:rPr>
          <w:color w:val="000000" w:themeColor="text1"/>
        </w:rPr>
        <w:t xml:space="preserve"> proposal is </w:t>
      </w:r>
      <w:r w:rsidR="00CE32AF" w:rsidRPr="00BA5B4E">
        <w:rPr>
          <w:color w:val="000000" w:themeColor="text1"/>
        </w:rPr>
        <w:t>recommended by RC and supported by PEC</w:t>
      </w:r>
      <w:r w:rsidR="00BF2523" w:rsidRPr="00BA5B4E">
        <w:rPr>
          <w:color w:val="000000" w:themeColor="text1"/>
        </w:rPr>
        <w:t>.</w:t>
      </w:r>
    </w:p>
    <w:p w14:paraId="56ED916C" w14:textId="77777777" w:rsidR="00BF2523" w:rsidRPr="00BA5B4E" w:rsidRDefault="00BF2523" w:rsidP="006829D5">
      <w:pPr>
        <w:tabs>
          <w:tab w:val="left" w:pos="-720"/>
        </w:tabs>
        <w:ind w:right="245"/>
        <w:jc w:val="both"/>
        <w:rPr>
          <w:color w:val="000000" w:themeColor="text1"/>
        </w:rPr>
      </w:pPr>
    </w:p>
    <w:tbl>
      <w:tblPr>
        <w:tblStyle w:val="TableGrid"/>
        <w:tblW w:w="104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645"/>
        <w:gridCol w:w="2033"/>
        <w:gridCol w:w="2832"/>
      </w:tblGrid>
      <w:tr w:rsidR="00BA5B4E" w:rsidRPr="00BA5B4E" w14:paraId="4D48D28B" w14:textId="23A30564" w:rsidTr="00D121D8">
        <w:tc>
          <w:tcPr>
            <w:tcW w:w="2977" w:type="dxa"/>
          </w:tcPr>
          <w:p w14:paraId="03616094" w14:textId="20A37C8A" w:rsidR="0018452C" w:rsidRPr="00BA5B4E" w:rsidRDefault="0018452C" w:rsidP="00164246">
            <w:pPr>
              <w:tabs>
                <w:tab w:val="left" w:pos="-720"/>
              </w:tabs>
              <w:ind w:right="-109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 xml:space="preserve">Amount of </w:t>
            </w:r>
            <w:r w:rsidR="00164246" w:rsidRPr="00BA5B4E">
              <w:rPr>
                <w:color w:val="000000" w:themeColor="text1"/>
              </w:rPr>
              <w:t>m</w:t>
            </w:r>
            <w:r w:rsidRPr="00BA5B4E">
              <w:rPr>
                <w:color w:val="000000" w:themeColor="text1"/>
              </w:rPr>
              <w:t xml:space="preserve">atching </w:t>
            </w:r>
            <w:r w:rsidR="00164246" w:rsidRPr="00BA5B4E">
              <w:rPr>
                <w:color w:val="000000" w:themeColor="text1"/>
              </w:rPr>
              <w:t>f</w:t>
            </w:r>
            <w:r w:rsidRPr="00BA5B4E">
              <w:rPr>
                <w:color w:val="000000" w:themeColor="text1"/>
              </w:rPr>
              <w:t>und:</w:t>
            </w: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49C2B28E" w14:textId="77777777" w:rsidR="0018452C" w:rsidRPr="00BA5B4E" w:rsidRDefault="0018452C" w:rsidP="006829D5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033" w:type="dxa"/>
          </w:tcPr>
          <w:p w14:paraId="3BFEC881" w14:textId="497A969B" w:rsidR="0018452C" w:rsidRPr="00BA5B4E" w:rsidRDefault="0018452C" w:rsidP="00D121D8">
            <w:pPr>
              <w:tabs>
                <w:tab w:val="left" w:pos="-720"/>
              </w:tabs>
              <w:ind w:right="-110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ource of funding:</w:t>
            </w:r>
          </w:p>
        </w:tc>
        <w:tc>
          <w:tcPr>
            <w:tcW w:w="2832" w:type="dxa"/>
            <w:tcBorders>
              <w:bottom w:val="single" w:sz="4" w:space="0" w:color="auto"/>
            </w:tcBorders>
          </w:tcPr>
          <w:p w14:paraId="401292B6" w14:textId="739F2942" w:rsidR="0018452C" w:rsidRPr="00BA5B4E" w:rsidRDefault="0018452C" w:rsidP="006829D5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  <w:tr w:rsidR="0018452C" w:rsidRPr="00BA5B4E" w14:paraId="1F8FF1CC" w14:textId="71339015" w:rsidTr="00D121D8">
        <w:tc>
          <w:tcPr>
            <w:tcW w:w="2977" w:type="dxa"/>
          </w:tcPr>
          <w:p w14:paraId="14F534BF" w14:textId="77777777" w:rsidR="0018452C" w:rsidRPr="00BA5B4E" w:rsidRDefault="0018452C" w:rsidP="006829D5">
            <w:pPr>
              <w:tabs>
                <w:tab w:val="left" w:pos="-720"/>
              </w:tabs>
              <w:ind w:right="-111"/>
              <w:jc w:val="both"/>
              <w:rPr>
                <w:color w:val="000000" w:themeColor="text1"/>
              </w:rPr>
            </w:pPr>
          </w:p>
          <w:p w14:paraId="09A3322A" w14:textId="074248F3" w:rsidR="0018452C" w:rsidRPr="00BA5B4E" w:rsidRDefault="0018452C" w:rsidP="006829D5">
            <w:pPr>
              <w:tabs>
                <w:tab w:val="left" w:pos="-720"/>
              </w:tabs>
              <w:ind w:right="-111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ignature of account holder:</w:t>
            </w:r>
          </w:p>
        </w:tc>
        <w:tc>
          <w:tcPr>
            <w:tcW w:w="2645" w:type="dxa"/>
            <w:tcBorders>
              <w:top w:val="single" w:sz="4" w:space="0" w:color="auto"/>
              <w:bottom w:val="single" w:sz="4" w:space="0" w:color="auto"/>
            </w:tcBorders>
          </w:tcPr>
          <w:p w14:paraId="54C8346C" w14:textId="77777777" w:rsidR="0018452C" w:rsidRPr="00BA5B4E" w:rsidRDefault="0018452C" w:rsidP="006829D5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033" w:type="dxa"/>
          </w:tcPr>
          <w:p w14:paraId="75F91D56" w14:textId="77777777" w:rsidR="0018452C" w:rsidRPr="00BA5B4E" w:rsidRDefault="0018452C" w:rsidP="006829D5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832" w:type="dxa"/>
            <w:tcBorders>
              <w:top w:val="single" w:sz="4" w:space="0" w:color="auto"/>
            </w:tcBorders>
          </w:tcPr>
          <w:p w14:paraId="622B6A11" w14:textId="471B1B74" w:rsidR="0018452C" w:rsidRPr="00BA5B4E" w:rsidRDefault="0018452C" w:rsidP="006829D5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</w:tbl>
    <w:p w14:paraId="06643057" w14:textId="7079D310" w:rsidR="00FD4C0A" w:rsidRPr="00BA5B4E" w:rsidRDefault="00FD4C0A" w:rsidP="006829D5">
      <w:pPr>
        <w:tabs>
          <w:tab w:val="left" w:pos="-720"/>
        </w:tabs>
        <w:ind w:right="245"/>
        <w:jc w:val="both"/>
        <w:rPr>
          <w:color w:val="000000" w:themeColor="text1"/>
        </w:rPr>
      </w:pPr>
    </w:p>
    <w:tbl>
      <w:tblPr>
        <w:tblW w:w="10508" w:type="dxa"/>
        <w:tblLook w:val="01E0" w:firstRow="1" w:lastRow="1" w:firstColumn="1" w:lastColumn="1" w:noHBand="0" w:noVBand="0"/>
      </w:tblPr>
      <w:tblGrid>
        <w:gridCol w:w="1019"/>
        <w:gridCol w:w="3089"/>
        <w:gridCol w:w="1189"/>
        <w:gridCol w:w="2500"/>
        <w:gridCol w:w="900"/>
        <w:gridCol w:w="1811"/>
      </w:tblGrid>
      <w:tr w:rsidR="00BA5B4E" w:rsidRPr="00BA5B4E" w14:paraId="49A9E3D2" w14:textId="77777777" w:rsidTr="006829D5">
        <w:trPr>
          <w:trHeight w:val="428"/>
        </w:trPr>
        <w:tc>
          <w:tcPr>
            <w:tcW w:w="1019" w:type="dxa"/>
            <w:vAlign w:val="bottom"/>
          </w:tcPr>
          <w:p w14:paraId="437DAFF7" w14:textId="77777777" w:rsidR="006829D5" w:rsidRPr="00BA5B4E" w:rsidRDefault="006829D5" w:rsidP="00F46B1E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Name</w:t>
            </w:r>
          </w:p>
        </w:tc>
        <w:tc>
          <w:tcPr>
            <w:tcW w:w="3089" w:type="dxa"/>
            <w:tcBorders>
              <w:bottom w:val="single" w:sz="4" w:space="0" w:color="auto"/>
            </w:tcBorders>
            <w:vAlign w:val="bottom"/>
          </w:tcPr>
          <w:p w14:paraId="47D47A76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1189" w:type="dxa"/>
            <w:vAlign w:val="bottom"/>
          </w:tcPr>
          <w:p w14:paraId="3D6AD1A4" w14:textId="77777777" w:rsidR="006829D5" w:rsidRPr="00BA5B4E" w:rsidRDefault="006829D5" w:rsidP="00F46B1E">
            <w:pPr>
              <w:ind w:right="53"/>
              <w:jc w:val="right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ignature</w:t>
            </w:r>
          </w:p>
        </w:tc>
        <w:tc>
          <w:tcPr>
            <w:tcW w:w="2500" w:type="dxa"/>
            <w:tcBorders>
              <w:bottom w:val="single" w:sz="4" w:space="0" w:color="auto"/>
            </w:tcBorders>
            <w:vAlign w:val="bottom"/>
          </w:tcPr>
          <w:p w14:paraId="45F95313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900" w:type="dxa"/>
            <w:vAlign w:val="bottom"/>
          </w:tcPr>
          <w:p w14:paraId="08F4D938" w14:textId="77777777" w:rsidR="006829D5" w:rsidRPr="00BA5B4E" w:rsidRDefault="006829D5" w:rsidP="00F46B1E">
            <w:pPr>
              <w:jc w:val="right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Date</w:t>
            </w:r>
          </w:p>
        </w:tc>
        <w:tc>
          <w:tcPr>
            <w:tcW w:w="1811" w:type="dxa"/>
            <w:tcBorders>
              <w:bottom w:val="single" w:sz="4" w:space="0" w:color="auto"/>
            </w:tcBorders>
            <w:vAlign w:val="bottom"/>
          </w:tcPr>
          <w:p w14:paraId="343E009A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</w:tr>
      <w:tr w:rsidR="006829D5" w:rsidRPr="00BA5B4E" w14:paraId="6B9CDF1E" w14:textId="77777777" w:rsidTr="006829D5">
        <w:tc>
          <w:tcPr>
            <w:tcW w:w="1019" w:type="dxa"/>
          </w:tcPr>
          <w:p w14:paraId="1595BAE5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3089" w:type="dxa"/>
            <w:tcBorders>
              <w:top w:val="single" w:sz="4" w:space="0" w:color="auto"/>
            </w:tcBorders>
            <w:vAlign w:val="bottom"/>
          </w:tcPr>
          <w:p w14:paraId="2C2FA13C" w14:textId="77777777" w:rsidR="006829D5" w:rsidRPr="00BA5B4E" w:rsidRDefault="006829D5" w:rsidP="00F46B1E">
            <w:pPr>
              <w:ind w:right="245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DRC Chair</w:t>
            </w:r>
          </w:p>
        </w:tc>
        <w:tc>
          <w:tcPr>
            <w:tcW w:w="1189" w:type="dxa"/>
          </w:tcPr>
          <w:p w14:paraId="3A493D8F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500" w:type="dxa"/>
            <w:tcBorders>
              <w:top w:val="single" w:sz="4" w:space="0" w:color="auto"/>
            </w:tcBorders>
          </w:tcPr>
          <w:p w14:paraId="26CB6AB9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900" w:type="dxa"/>
          </w:tcPr>
          <w:p w14:paraId="64C9F187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1811" w:type="dxa"/>
            <w:tcBorders>
              <w:top w:val="single" w:sz="4" w:space="0" w:color="auto"/>
            </w:tcBorders>
          </w:tcPr>
          <w:p w14:paraId="3243BC55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</w:tr>
    </w:tbl>
    <w:p w14:paraId="79B2A039" w14:textId="2844BE5D" w:rsidR="00D121D8" w:rsidRPr="00BA5B4E" w:rsidRDefault="00D121D8" w:rsidP="00106397">
      <w:pPr>
        <w:spacing w:after="200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BA5B4E" w:rsidRPr="00BA5B4E" w14:paraId="465D9C0E" w14:textId="77777777" w:rsidTr="006829D5">
        <w:tc>
          <w:tcPr>
            <w:tcW w:w="10502" w:type="dxa"/>
            <w:shd w:val="clear" w:color="auto" w:fill="D9D9D9" w:themeFill="background1" w:themeFillShade="D9"/>
          </w:tcPr>
          <w:p w14:paraId="3E6867A9" w14:textId="6A49B887" w:rsidR="006829D5" w:rsidRPr="00BA5B4E" w:rsidRDefault="006829D5" w:rsidP="0059483F">
            <w:pPr>
              <w:pStyle w:val="ListParagraph"/>
              <w:numPr>
                <w:ilvl w:val="0"/>
                <w:numId w:val="28"/>
              </w:numPr>
              <w:spacing w:before="0" w:beforeAutospacing="0" w:after="0" w:afterAutospacing="0"/>
              <w:ind w:left="360"/>
              <w:jc w:val="both"/>
              <w:rPr>
                <w:color w:val="000000" w:themeColor="text1"/>
              </w:rPr>
            </w:pPr>
            <w:r w:rsidRPr="00BA5B4E">
              <w:rPr>
                <w:b/>
                <w:color w:val="000000" w:themeColor="text1"/>
              </w:rPr>
              <w:t xml:space="preserve">Endorsement of </w:t>
            </w:r>
            <w:r w:rsidR="0059483F" w:rsidRPr="00BA5B4E">
              <w:rPr>
                <w:b/>
                <w:color w:val="000000" w:themeColor="text1"/>
              </w:rPr>
              <w:t xml:space="preserve">Faculty </w:t>
            </w:r>
            <w:r w:rsidRPr="00BA5B4E">
              <w:rPr>
                <w:b/>
                <w:color w:val="000000" w:themeColor="text1"/>
              </w:rPr>
              <w:t>Research Committee</w:t>
            </w:r>
            <w:r w:rsidR="00AA0448">
              <w:rPr>
                <w:b/>
                <w:color w:val="000000" w:themeColor="text1"/>
              </w:rPr>
              <w:t xml:space="preserve"> </w:t>
            </w:r>
            <w:r w:rsidR="00AA0448">
              <w:rPr>
                <w:b/>
              </w:rPr>
              <w:t xml:space="preserve">/ School Research Committee </w:t>
            </w:r>
            <w:r w:rsidR="00AA0448" w:rsidRPr="00F96E8A">
              <w:rPr>
                <w:bCs/>
              </w:rPr>
              <w:t>(For SD/SFT/SHTM)</w:t>
            </w:r>
          </w:p>
        </w:tc>
      </w:tr>
    </w:tbl>
    <w:p w14:paraId="62995955" w14:textId="6DA0E60F" w:rsidR="006829D5" w:rsidRPr="00BA5B4E" w:rsidRDefault="006829D5" w:rsidP="006829D5">
      <w:pPr>
        <w:snapToGrid w:val="0"/>
        <w:spacing w:line="240" w:lineRule="auto"/>
        <w:jc w:val="both"/>
        <w:rPr>
          <w:color w:val="000000" w:themeColor="text1"/>
        </w:rPr>
      </w:pPr>
    </w:p>
    <w:p w14:paraId="50A6B1ED" w14:textId="2FC0EA97" w:rsidR="00CE14FD" w:rsidRPr="00BA5B4E" w:rsidRDefault="002E442B" w:rsidP="006829D5">
      <w:pPr>
        <w:snapToGrid w:val="0"/>
        <w:spacing w:line="240" w:lineRule="auto"/>
        <w:jc w:val="both"/>
        <w:rPr>
          <w:color w:val="000000" w:themeColor="text1"/>
        </w:rPr>
      </w:pPr>
      <w:r w:rsidRPr="00BA5B4E">
        <w:rPr>
          <w:color w:val="000000" w:themeColor="text1"/>
        </w:rPr>
        <w:t>S/</w:t>
      </w:r>
      <w:r w:rsidR="00CE14FD" w:rsidRPr="00BA5B4E">
        <w:rPr>
          <w:color w:val="000000" w:themeColor="text1"/>
        </w:rPr>
        <w:t xml:space="preserve">FRC </w:t>
      </w:r>
      <w:r w:rsidR="00CE14FD" w:rsidRPr="00BA5B4E">
        <w:rPr>
          <w:b/>
          <w:color w:val="000000" w:themeColor="text1"/>
        </w:rPr>
        <w:t>agree</w:t>
      </w:r>
      <w:r w:rsidR="006D2447" w:rsidRPr="00BA5B4E">
        <w:rPr>
          <w:b/>
          <w:color w:val="000000" w:themeColor="text1"/>
        </w:rPr>
        <w:t>s</w:t>
      </w:r>
      <w:r w:rsidR="00CE14FD" w:rsidRPr="00BA5B4E">
        <w:rPr>
          <w:b/>
          <w:color w:val="000000" w:themeColor="text1"/>
        </w:rPr>
        <w:t xml:space="preserve"> / do</w:t>
      </w:r>
      <w:r w:rsidR="006D2447" w:rsidRPr="00BA5B4E">
        <w:rPr>
          <w:b/>
          <w:color w:val="000000" w:themeColor="text1"/>
        </w:rPr>
        <w:t>es</w:t>
      </w:r>
      <w:r w:rsidR="00CE14FD" w:rsidRPr="00BA5B4E">
        <w:rPr>
          <w:b/>
          <w:color w:val="000000" w:themeColor="text1"/>
        </w:rPr>
        <w:t xml:space="preserve"> not agree</w:t>
      </w:r>
      <w:r w:rsidR="00CE14FD" w:rsidRPr="00BA5B4E">
        <w:rPr>
          <w:color w:val="000000" w:themeColor="text1"/>
        </w:rPr>
        <w:t xml:space="preserve"> ^ to support to the</w:t>
      </w:r>
      <w:r w:rsidR="00FC34BE" w:rsidRPr="00FC34BE">
        <w:rPr>
          <w:color w:val="000000" w:themeColor="text1"/>
        </w:rPr>
        <w:t xml:space="preserve"> </w:t>
      </w:r>
      <w:r w:rsidR="00FC34BE">
        <w:rPr>
          <w:color w:val="000000" w:themeColor="text1"/>
        </w:rPr>
        <w:t>renewal application</w:t>
      </w:r>
      <w:r w:rsidR="00CE14FD" w:rsidRPr="00BA5B4E">
        <w:rPr>
          <w:color w:val="000000" w:themeColor="text1"/>
        </w:rPr>
        <w:t xml:space="preserve">. </w:t>
      </w:r>
      <w:r w:rsidR="00CE14FD" w:rsidRPr="00BA5B4E">
        <w:rPr>
          <w:i/>
          <w:color w:val="000000" w:themeColor="text1"/>
        </w:rPr>
        <w:t>(^ Please delete as appropriate.)</w:t>
      </w:r>
    </w:p>
    <w:p w14:paraId="369E765D" w14:textId="77777777" w:rsidR="00CE14FD" w:rsidRPr="00BA5B4E" w:rsidRDefault="00CE14FD" w:rsidP="006829D5">
      <w:pPr>
        <w:snapToGrid w:val="0"/>
        <w:spacing w:line="240" w:lineRule="auto"/>
        <w:jc w:val="both"/>
        <w:rPr>
          <w:color w:val="000000" w:themeColor="text1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1"/>
        <w:gridCol w:w="4869"/>
      </w:tblGrid>
      <w:tr w:rsidR="00BA5B4E" w:rsidRPr="00BA5B4E" w14:paraId="4123E9AF" w14:textId="77777777" w:rsidTr="006829D5">
        <w:tc>
          <w:tcPr>
            <w:tcW w:w="5621" w:type="dxa"/>
            <w:tcBorders>
              <w:bottom w:val="single" w:sz="4" w:space="0" w:color="auto"/>
            </w:tcBorders>
          </w:tcPr>
          <w:p w14:paraId="5C17E895" w14:textId="77777777" w:rsidR="006829D5" w:rsidRPr="00BA5B4E" w:rsidRDefault="006829D5" w:rsidP="00F46B1E">
            <w:pPr>
              <w:tabs>
                <w:tab w:val="left" w:pos="-720"/>
                <w:tab w:val="left" w:pos="10080"/>
              </w:tabs>
              <w:ind w:right="21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Comment:</w:t>
            </w:r>
          </w:p>
        </w:tc>
        <w:tc>
          <w:tcPr>
            <w:tcW w:w="4869" w:type="dxa"/>
            <w:tcBorders>
              <w:bottom w:val="single" w:sz="4" w:space="0" w:color="auto"/>
            </w:tcBorders>
          </w:tcPr>
          <w:p w14:paraId="1C429391" w14:textId="77777777" w:rsidR="006829D5" w:rsidRPr="00BA5B4E" w:rsidRDefault="006829D5" w:rsidP="00F46B1E">
            <w:pPr>
              <w:tabs>
                <w:tab w:val="left" w:pos="-720"/>
                <w:tab w:val="left" w:pos="1008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  <w:tr w:rsidR="006829D5" w:rsidRPr="00BA5B4E" w14:paraId="41CB0989" w14:textId="77777777" w:rsidTr="00FE7F00">
        <w:trPr>
          <w:trHeight w:val="1003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8A768" w14:textId="77777777" w:rsidR="006829D5" w:rsidRPr="00BA5B4E" w:rsidRDefault="006829D5" w:rsidP="00F46B1E">
            <w:pPr>
              <w:tabs>
                <w:tab w:val="left" w:pos="-720"/>
                <w:tab w:val="left" w:pos="1008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</w:tbl>
    <w:p w14:paraId="6A07D6CC" w14:textId="77777777" w:rsidR="00BF2523" w:rsidRPr="00BA5B4E" w:rsidRDefault="00BF2523" w:rsidP="00BF2523">
      <w:pPr>
        <w:tabs>
          <w:tab w:val="left" w:pos="-720"/>
        </w:tabs>
        <w:ind w:right="245"/>
        <w:jc w:val="both"/>
        <w:rPr>
          <w:color w:val="000000" w:themeColor="text1"/>
        </w:rPr>
      </w:pPr>
    </w:p>
    <w:p w14:paraId="7C002483" w14:textId="2AAC21FD" w:rsidR="00D121D8" w:rsidRPr="00BA5B4E" w:rsidRDefault="00D121D8" w:rsidP="00D121D8">
      <w:pPr>
        <w:tabs>
          <w:tab w:val="left" w:pos="-720"/>
        </w:tabs>
        <w:ind w:right="245"/>
        <w:jc w:val="both"/>
        <w:rPr>
          <w:color w:val="000000" w:themeColor="text1"/>
        </w:rPr>
      </w:pPr>
      <w:r w:rsidRPr="00BA5B4E">
        <w:rPr>
          <w:color w:val="000000" w:themeColor="text1"/>
        </w:rPr>
        <w:lastRenderedPageBreak/>
        <w:t>Matching Fund of the following amount</w:t>
      </w:r>
      <w:r w:rsidR="00812C98" w:rsidRPr="00BA5B4E">
        <w:rPr>
          <w:color w:val="000000" w:themeColor="text1"/>
        </w:rPr>
        <w:t>, if any,</w:t>
      </w:r>
      <w:r w:rsidRPr="00BA5B4E">
        <w:rPr>
          <w:color w:val="000000" w:themeColor="text1"/>
        </w:rPr>
        <w:t xml:space="preserve"> will be provided from the specified funding source to the Research Centre if the </w:t>
      </w:r>
      <w:r w:rsidR="006E2C56">
        <w:rPr>
          <w:color w:val="000000" w:themeColor="text1"/>
        </w:rPr>
        <w:t>renewal</w:t>
      </w:r>
      <w:r w:rsidR="006E2C56" w:rsidRPr="00BA5B4E">
        <w:rPr>
          <w:color w:val="000000" w:themeColor="text1"/>
        </w:rPr>
        <w:t xml:space="preserve"> </w:t>
      </w:r>
      <w:r w:rsidRPr="00BA5B4E">
        <w:rPr>
          <w:color w:val="000000" w:themeColor="text1"/>
        </w:rPr>
        <w:t xml:space="preserve">proposal is </w:t>
      </w:r>
      <w:r w:rsidR="00CE32AF" w:rsidRPr="00BA5B4E">
        <w:rPr>
          <w:color w:val="000000" w:themeColor="text1"/>
        </w:rPr>
        <w:t>recommended by RC and supported by PEC</w:t>
      </w:r>
      <w:r w:rsidRPr="00BA5B4E">
        <w:rPr>
          <w:color w:val="000000" w:themeColor="text1"/>
        </w:rPr>
        <w:t>.</w:t>
      </w:r>
    </w:p>
    <w:p w14:paraId="2C85A5D5" w14:textId="77777777" w:rsidR="00D121D8" w:rsidRPr="00BA5B4E" w:rsidRDefault="00D121D8" w:rsidP="00D121D8">
      <w:pPr>
        <w:tabs>
          <w:tab w:val="left" w:pos="-720"/>
        </w:tabs>
        <w:ind w:right="245"/>
        <w:jc w:val="both"/>
        <w:rPr>
          <w:color w:val="000000" w:themeColor="text1"/>
        </w:rPr>
      </w:pPr>
    </w:p>
    <w:tbl>
      <w:tblPr>
        <w:tblStyle w:val="TableGrid"/>
        <w:tblW w:w="104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645"/>
        <w:gridCol w:w="2033"/>
        <w:gridCol w:w="2832"/>
      </w:tblGrid>
      <w:tr w:rsidR="00BA5B4E" w:rsidRPr="00BA5B4E" w14:paraId="31CC599B" w14:textId="77777777" w:rsidTr="007F022C">
        <w:tc>
          <w:tcPr>
            <w:tcW w:w="2977" w:type="dxa"/>
          </w:tcPr>
          <w:p w14:paraId="1E37BA1E" w14:textId="58FBB5F6" w:rsidR="00D121D8" w:rsidRPr="00BA5B4E" w:rsidRDefault="00164246" w:rsidP="00164246">
            <w:pPr>
              <w:tabs>
                <w:tab w:val="left" w:pos="-720"/>
              </w:tabs>
              <w:ind w:right="-109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Amount of m</w:t>
            </w:r>
            <w:r w:rsidR="00D121D8" w:rsidRPr="00BA5B4E">
              <w:rPr>
                <w:color w:val="000000" w:themeColor="text1"/>
              </w:rPr>
              <w:t xml:space="preserve">atching </w:t>
            </w:r>
            <w:r w:rsidRPr="00BA5B4E">
              <w:rPr>
                <w:color w:val="000000" w:themeColor="text1"/>
              </w:rPr>
              <w:t>f</w:t>
            </w:r>
            <w:r w:rsidR="00D121D8" w:rsidRPr="00BA5B4E">
              <w:rPr>
                <w:color w:val="000000" w:themeColor="text1"/>
              </w:rPr>
              <w:t>und:</w:t>
            </w: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5AEBCD4A" w14:textId="77777777" w:rsidR="00D121D8" w:rsidRPr="00BA5B4E" w:rsidRDefault="00D121D8" w:rsidP="007F022C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033" w:type="dxa"/>
          </w:tcPr>
          <w:p w14:paraId="232F7929" w14:textId="77777777" w:rsidR="00D121D8" w:rsidRPr="00BA5B4E" w:rsidRDefault="00D121D8" w:rsidP="007F022C">
            <w:pPr>
              <w:tabs>
                <w:tab w:val="left" w:pos="-720"/>
              </w:tabs>
              <w:ind w:right="-110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ource of funding:</w:t>
            </w:r>
          </w:p>
        </w:tc>
        <w:tc>
          <w:tcPr>
            <w:tcW w:w="2832" w:type="dxa"/>
            <w:tcBorders>
              <w:bottom w:val="single" w:sz="4" w:space="0" w:color="auto"/>
            </w:tcBorders>
          </w:tcPr>
          <w:p w14:paraId="6F47D53C" w14:textId="77777777" w:rsidR="00D121D8" w:rsidRPr="00BA5B4E" w:rsidRDefault="00D121D8" w:rsidP="007F022C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  <w:tr w:rsidR="00D121D8" w:rsidRPr="00BA5B4E" w14:paraId="1B888709" w14:textId="77777777" w:rsidTr="007F022C">
        <w:tc>
          <w:tcPr>
            <w:tcW w:w="2977" w:type="dxa"/>
          </w:tcPr>
          <w:p w14:paraId="07965E10" w14:textId="77777777" w:rsidR="00D121D8" w:rsidRPr="00BA5B4E" w:rsidRDefault="00D121D8" w:rsidP="007F022C">
            <w:pPr>
              <w:tabs>
                <w:tab w:val="left" w:pos="-720"/>
              </w:tabs>
              <w:ind w:right="-111"/>
              <w:jc w:val="both"/>
              <w:rPr>
                <w:color w:val="000000" w:themeColor="text1"/>
              </w:rPr>
            </w:pPr>
          </w:p>
          <w:p w14:paraId="2EA33B9E" w14:textId="77777777" w:rsidR="00D121D8" w:rsidRPr="00BA5B4E" w:rsidRDefault="00D121D8" w:rsidP="007F022C">
            <w:pPr>
              <w:tabs>
                <w:tab w:val="left" w:pos="-720"/>
              </w:tabs>
              <w:ind w:right="-111"/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ignature of account holder:</w:t>
            </w:r>
          </w:p>
        </w:tc>
        <w:tc>
          <w:tcPr>
            <w:tcW w:w="2645" w:type="dxa"/>
            <w:tcBorders>
              <w:top w:val="single" w:sz="4" w:space="0" w:color="auto"/>
              <w:bottom w:val="single" w:sz="4" w:space="0" w:color="auto"/>
            </w:tcBorders>
          </w:tcPr>
          <w:p w14:paraId="4732F1E4" w14:textId="77777777" w:rsidR="00D121D8" w:rsidRPr="00BA5B4E" w:rsidRDefault="00D121D8" w:rsidP="007F022C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033" w:type="dxa"/>
          </w:tcPr>
          <w:p w14:paraId="08769B56" w14:textId="77777777" w:rsidR="00D121D8" w:rsidRPr="00BA5B4E" w:rsidRDefault="00D121D8" w:rsidP="007F022C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832" w:type="dxa"/>
            <w:tcBorders>
              <w:top w:val="single" w:sz="4" w:space="0" w:color="auto"/>
            </w:tcBorders>
          </w:tcPr>
          <w:p w14:paraId="4931EE1C" w14:textId="77777777" w:rsidR="00D121D8" w:rsidRPr="00BA5B4E" w:rsidRDefault="00D121D8" w:rsidP="007F022C">
            <w:pPr>
              <w:tabs>
                <w:tab w:val="left" w:pos="-720"/>
              </w:tabs>
              <w:ind w:right="245"/>
              <w:jc w:val="both"/>
              <w:rPr>
                <w:color w:val="000000" w:themeColor="text1"/>
              </w:rPr>
            </w:pPr>
          </w:p>
        </w:tc>
      </w:tr>
    </w:tbl>
    <w:p w14:paraId="5FB11618" w14:textId="73CF030A" w:rsidR="00D121D8" w:rsidRPr="00BA5B4E" w:rsidRDefault="00D121D8" w:rsidP="00D121D8">
      <w:pPr>
        <w:tabs>
          <w:tab w:val="left" w:pos="-720"/>
        </w:tabs>
        <w:ind w:right="245"/>
        <w:jc w:val="both"/>
        <w:rPr>
          <w:color w:val="000000" w:themeColor="text1"/>
        </w:rPr>
      </w:pPr>
    </w:p>
    <w:tbl>
      <w:tblPr>
        <w:tblW w:w="10508" w:type="dxa"/>
        <w:tblLook w:val="01E0" w:firstRow="1" w:lastRow="1" w:firstColumn="1" w:lastColumn="1" w:noHBand="0" w:noVBand="0"/>
      </w:tblPr>
      <w:tblGrid>
        <w:gridCol w:w="1019"/>
        <w:gridCol w:w="3089"/>
        <w:gridCol w:w="1189"/>
        <w:gridCol w:w="2500"/>
        <w:gridCol w:w="900"/>
        <w:gridCol w:w="1811"/>
      </w:tblGrid>
      <w:tr w:rsidR="00BA5B4E" w:rsidRPr="00BA5B4E" w14:paraId="7CC70083" w14:textId="77777777" w:rsidTr="006829D5">
        <w:trPr>
          <w:trHeight w:val="428"/>
        </w:trPr>
        <w:tc>
          <w:tcPr>
            <w:tcW w:w="1019" w:type="dxa"/>
            <w:vAlign w:val="bottom"/>
          </w:tcPr>
          <w:p w14:paraId="31DE87A5" w14:textId="77777777" w:rsidR="006829D5" w:rsidRPr="00BA5B4E" w:rsidRDefault="006829D5" w:rsidP="00F46B1E">
            <w:pPr>
              <w:jc w:val="both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Name</w:t>
            </w:r>
          </w:p>
        </w:tc>
        <w:tc>
          <w:tcPr>
            <w:tcW w:w="3089" w:type="dxa"/>
            <w:tcBorders>
              <w:bottom w:val="single" w:sz="4" w:space="0" w:color="auto"/>
            </w:tcBorders>
            <w:vAlign w:val="bottom"/>
          </w:tcPr>
          <w:p w14:paraId="41068A7A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1189" w:type="dxa"/>
            <w:vAlign w:val="bottom"/>
          </w:tcPr>
          <w:p w14:paraId="32FB3360" w14:textId="77777777" w:rsidR="006829D5" w:rsidRPr="00BA5B4E" w:rsidRDefault="006829D5" w:rsidP="00F46B1E">
            <w:pPr>
              <w:ind w:right="53"/>
              <w:jc w:val="right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ignature</w:t>
            </w:r>
          </w:p>
        </w:tc>
        <w:tc>
          <w:tcPr>
            <w:tcW w:w="2500" w:type="dxa"/>
            <w:tcBorders>
              <w:bottom w:val="single" w:sz="4" w:space="0" w:color="auto"/>
            </w:tcBorders>
            <w:vAlign w:val="bottom"/>
          </w:tcPr>
          <w:p w14:paraId="69EEC788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900" w:type="dxa"/>
            <w:vAlign w:val="bottom"/>
          </w:tcPr>
          <w:p w14:paraId="0869AE8F" w14:textId="77777777" w:rsidR="006829D5" w:rsidRPr="00BA5B4E" w:rsidRDefault="006829D5" w:rsidP="00F46B1E">
            <w:pPr>
              <w:jc w:val="right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Date</w:t>
            </w:r>
          </w:p>
        </w:tc>
        <w:tc>
          <w:tcPr>
            <w:tcW w:w="1811" w:type="dxa"/>
            <w:tcBorders>
              <w:bottom w:val="single" w:sz="4" w:space="0" w:color="auto"/>
            </w:tcBorders>
            <w:vAlign w:val="bottom"/>
          </w:tcPr>
          <w:p w14:paraId="595A6AFB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</w:tr>
      <w:tr w:rsidR="006829D5" w:rsidRPr="00BA5B4E" w14:paraId="5FA85E63" w14:textId="77777777" w:rsidTr="006829D5">
        <w:tc>
          <w:tcPr>
            <w:tcW w:w="1019" w:type="dxa"/>
          </w:tcPr>
          <w:p w14:paraId="796B9FEA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3089" w:type="dxa"/>
            <w:tcBorders>
              <w:top w:val="single" w:sz="4" w:space="0" w:color="auto"/>
            </w:tcBorders>
            <w:vAlign w:val="bottom"/>
          </w:tcPr>
          <w:p w14:paraId="30E2DDCD" w14:textId="37F1E89E" w:rsidR="006829D5" w:rsidRPr="00BA5B4E" w:rsidRDefault="00953F33" w:rsidP="00F46B1E">
            <w:pPr>
              <w:ind w:right="245"/>
              <w:jc w:val="center"/>
              <w:rPr>
                <w:color w:val="000000" w:themeColor="text1"/>
              </w:rPr>
            </w:pPr>
            <w:r w:rsidRPr="00BA5B4E">
              <w:rPr>
                <w:color w:val="000000" w:themeColor="text1"/>
              </w:rPr>
              <w:t>S/</w:t>
            </w:r>
            <w:r w:rsidR="006829D5" w:rsidRPr="00BA5B4E">
              <w:rPr>
                <w:color w:val="000000" w:themeColor="text1"/>
              </w:rPr>
              <w:t>FRC Chair</w:t>
            </w:r>
          </w:p>
        </w:tc>
        <w:tc>
          <w:tcPr>
            <w:tcW w:w="1189" w:type="dxa"/>
          </w:tcPr>
          <w:p w14:paraId="0A63DCD0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2500" w:type="dxa"/>
            <w:tcBorders>
              <w:top w:val="single" w:sz="4" w:space="0" w:color="auto"/>
            </w:tcBorders>
          </w:tcPr>
          <w:p w14:paraId="341ADB26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900" w:type="dxa"/>
          </w:tcPr>
          <w:p w14:paraId="05561481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  <w:tc>
          <w:tcPr>
            <w:tcW w:w="1811" w:type="dxa"/>
            <w:tcBorders>
              <w:top w:val="single" w:sz="4" w:space="0" w:color="auto"/>
            </w:tcBorders>
          </w:tcPr>
          <w:p w14:paraId="525D4838" w14:textId="77777777" w:rsidR="006829D5" w:rsidRPr="00BA5B4E" w:rsidRDefault="006829D5" w:rsidP="00F46B1E">
            <w:pPr>
              <w:ind w:right="245"/>
              <w:jc w:val="both"/>
              <w:rPr>
                <w:color w:val="000000" w:themeColor="text1"/>
              </w:rPr>
            </w:pPr>
          </w:p>
        </w:tc>
      </w:tr>
    </w:tbl>
    <w:p w14:paraId="4E4C405E" w14:textId="50D841AA" w:rsidR="00835E8B" w:rsidRPr="00BA5B4E" w:rsidRDefault="00835E8B" w:rsidP="006829D5">
      <w:pPr>
        <w:snapToGrid w:val="0"/>
        <w:spacing w:line="240" w:lineRule="auto"/>
        <w:jc w:val="both"/>
        <w:rPr>
          <w:color w:val="000000" w:themeColor="text1"/>
        </w:rPr>
      </w:pPr>
    </w:p>
    <w:p w14:paraId="60180D1E" w14:textId="64E47AD1" w:rsidR="00835E8B" w:rsidRPr="00BA5B4E" w:rsidRDefault="007F05C9" w:rsidP="00835E8B">
      <w:pPr>
        <w:jc w:val="both"/>
        <w:rPr>
          <w:b/>
          <w:color w:val="000000" w:themeColor="text1"/>
          <w:u w:val="single"/>
        </w:rPr>
      </w:pPr>
      <w:r w:rsidRPr="00BA5B4E">
        <w:rPr>
          <w:b/>
          <w:color w:val="000000" w:themeColor="text1"/>
          <w:u w:val="single"/>
        </w:rPr>
        <w:t>Details of the Proposal</w:t>
      </w:r>
      <w:r w:rsidR="009C7B5D">
        <w:rPr>
          <w:b/>
          <w:color w:val="000000" w:themeColor="text1"/>
          <w:u w:val="single"/>
        </w:rPr>
        <w:t xml:space="preserve"> (2-4 pages)</w:t>
      </w:r>
    </w:p>
    <w:p w14:paraId="6C8B7F95" w14:textId="77777777" w:rsidR="00835E8B" w:rsidRPr="00BA5B4E" w:rsidRDefault="00835E8B" w:rsidP="00835E8B">
      <w:pPr>
        <w:spacing w:line="240" w:lineRule="auto"/>
        <w:jc w:val="both"/>
        <w:rPr>
          <w:color w:val="000000" w:themeColor="text1"/>
        </w:rPr>
      </w:pPr>
    </w:p>
    <w:p w14:paraId="3EAA6CB1" w14:textId="1036D989" w:rsidR="00835E8B" w:rsidRPr="00BA5B4E" w:rsidRDefault="00C00643" w:rsidP="00835E8B">
      <w:pPr>
        <w:pStyle w:val="ListParagraph"/>
        <w:numPr>
          <w:ilvl w:val="0"/>
          <w:numId w:val="33"/>
        </w:numPr>
        <w:spacing w:before="0" w:beforeAutospacing="0" w:after="0" w:afterAutospacing="0"/>
        <w:ind w:left="426"/>
        <w:jc w:val="both"/>
        <w:rPr>
          <w:color w:val="000000" w:themeColor="text1"/>
        </w:rPr>
      </w:pPr>
      <w:r w:rsidRPr="00C00643">
        <w:rPr>
          <w:color w:val="000000" w:themeColor="text1"/>
        </w:rPr>
        <w:t>Strategic objectives for the next three-year funding cycle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0081"/>
      </w:tblGrid>
      <w:tr w:rsidR="00835E8B" w:rsidRPr="00BA5B4E" w14:paraId="6A252302" w14:textId="77777777" w:rsidTr="008C32C7">
        <w:trPr>
          <w:trHeight w:val="969"/>
        </w:trPr>
        <w:tc>
          <w:tcPr>
            <w:tcW w:w="10081" w:type="dxa"/>
          </w:tcPr>
          <w:p w14:paraId="2B189BFE" w14:textId="77777777" w:rsidR="00835E8B" w:rsidRPr="00BA5B4E" w:rsidRDefault="00835E8B" w:rsidP="00B9599F">
            <w:pPr>
              <w:jc w:val="both"/>
              <w:rPr>
                <w:color w:val="000000" w:themeColor="text1"/>
              </w:rPr>
            </w:pPr>
          </w:p>
        </w:tc>
      </w:tr>
    </w:tbl>
    <w:p w14:paraId="38A20774" w14:textId="77777777" w:rsidR="00835E8B" w:rsidRPr="00BA5B4E" w:rsidRDefault="00835E8B" w:rsidP="00835E8B">
      <w:pPr>
        <w:rPr>
          <w:color w:val="000000" w:themeColor="text1"/>
        </w:rPr>
      </w:pPr>
    </w:p>
    <w:p w14:paraId="3B04BE83" w14:textId="4460CD38" w:rsidR="00835E8B" w:rsidRPr="00E15247" w:rsidRDefault="004A1403" w:rsidP="00835E8B">
      <w:pPr>
        <w:pStyle w:val="ListParagraph"/>
        <w:numPr>
          <w:ilvl w:val="0"/>
          <w:numId w:val="33"/>
        </w:numPr>
        <w:spacing w:before="0" w:beforeAutospacing="0" w:after="0" w:afterAutospacing="0"/>
        <w:ind w:left="426"/>
        <w:jc w:val="both"/>
        <w:rPr>
          <w:color w:val="000000" w:themeColor="text1"/>
          <w:szCs w:val="22"/>
        </w:rPr>
      </w:pPr>
      <w:r w:rsidRPr="00BA5B4E">
        <w:rPr>
          <w:color w:val="000000" w:themeColor="text1"/>
        </w:rPr>
        <w:t xml:space="preserve">Research Plan </w:t>
      </w:r>
      <w:r>
        <w:rPr>
          <w:color w:val="000000" w:themeColor="text1"/>
        </w:rPr>
        <w:t>with d</w:t>
      </w:r>
      <w:r w:rsidRPr="00AD7737">
        <w:rPr>
          <w:color w:val="000000" w:themeColor="text1"/>
        </w:rPr>
        <w:t>eliverables/key performance indicators for the next three years</w:t>
      </w:r>
    </w:p>
    <w:p w14:paraId="50ADB6C5" w14:textId="3F518845" w:rsidR="00E15247" w:rsidRPr="00E15247" w:rsidRDefault="00E15247" w:rsidP="00E15247">
      <w:pPr>
        <w:pStyle w:val="ListParagraph"/>
        <w:spacing w:before="0" w:beforeAutospacing="0" w:after="0" w:afterAutospacing="0"/>
        <w:ind w:left="426"/>
        <w:jc w:val="both"/>
        <w:rPr>
          <w:color w:val="000000" w:themeColor="text1"/>
          <w:szCs w:val="22"/>
        </w:rPr>
      </w:pPr>
      <w:r>
        <w:rPr>
          <w:color w:val="000000" w:themeColor="text1"/>
        </w:rPr>
        <w:t xml:space="preserve">(For a joint research </w:t>
      </w:r>
      <w:proofErr w:type="spellStart"/>
      <w:r>
        <w:rPr>
          <w:color w:val="000000" w:themeColor="text1"/>
        </w:rPr>
        <w:t>centre</w:t>
      </w:r>
      <w:proofErr w:type="spellEnd"/>
      <w:r>
        <w:rPr>
          <w:color w:val="000000" w:themeColor="text1"/>
        </w:rPr>
        <w:t xml:space="preserve">, please identify the role and specific task(s) of the non-local university or </w:t>
      </w:r>
      <w:proofErr w:type="spellStart"/>
      <w:r>
        <w:rPr>
          <w:color w:val="000000" w:themeColor="text1"/>
        </w:rPr>
        <w:t>organisation</w:t>
      </w:r>
      <w:proofErr w:type="spellEnd"/>
      <w:r>
        <w:rPr>
          <w:color w:val="000000" w:themeColor="text1"/>
        </w:rPr>
        <w:t>; and describe the added value from the collaboration.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0076"/>
      </w:tblGrid>
      <w:tr w:rsidR="00835E8B" w:rsidRPr="00BA5B4E" w14:paraId="62AC594D" w14:textId="77777777" w:rsidTr="008C32C7">
        <w:trPr>
          <w:trHeight w:val="1090"/>
        </w:trPr>
        <w:tc>
          <w:tcPr>
            <w:tcW w:w="10502" w:type="dxa"/>
          </w:tcPr>
          <w:p w14:paraId="400D8B78" w14:textId="77777777" w:rsidR="00835E8B" w:rsidRPr="00BA5B4E" w:rsidRDefault="00835E8B" w:rsidP="00B9599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</w:rPr>
            </w:pPr>
          </w:p>
        </w:tc>
      </w:tr>
    </w:tbl>
    <w:p w14:paraId="60A2851A" w14:textId="77777777" w:rsidR="006065E5" w:rsidRPr="00C00643" w:rsidRDefault="006065E5" w:rsidP="00C00643">
      <w:pPr>
        <w:jc w:val="both"/>
        <w:rPr>
          <w:color w:val="000000" w:themeColor="text1"/>
        </w:rPr>
      </w:pPr>
    </w:p>
    <w:p w14:paraId="332AADEC" w14:textId="12B17DF4" w:rsidR="00835E8B" w:rsidRPr="00BA5B4E" w:rsidRDefault="00580069" w:rsidP="00835E8B">
      <w:pPr>
        <w:pStyle w:val="ListParagraph"/>
        <w:numPr>
          <w:ilvl w:val="0"/>
          <w:numId w:val="33"/>
        </w:numPr>
        <w:spacing w:before="0" w:beforeAutospacing="0" w:after="0" w:afterAutospacing="0"/>
        <w:ind w:left="426"/>
        <w:jc w:val="both"/>
        <w:rPr>
          <w:color w:val="000000" w:themeColor="text1"/>
          <w:szCs w:val="22"/>
        </w:rPr>
      </w:pPr>
      <w:r w:rsidRPr="00BA5B4E">
        <w:rPr>
          <w:color w:val="000000" w:themeColor="text1"/>
        </w:rPr>
        <w:t>Pathways to Impact Statement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0076"/>
      </w:tblGrid>
      <w:tr w:rsidR="00835E8B" w:rsidRPr="00BA5B4E" w14:paraId="6134954D" w14:textId="77777777" w:rsidTr="008C32C7">
        <w:trPr>
          <w:trHeight w:val="1086"/>
        </w:trPr>
        <w:tc>
          <w:tcPr>
            <w:tcW w:w="10076" w:type="dxa"/>
          </w:tcPr>
          <w:p w14:paraId="075EF6F4" w14:textId="77777777" w:rsidR="00835E8B" w:rsidRPr="00BA5B4E" w:rsidRDefault="00835E8B" w:rsidP="00B9599F">
            <w:pPr>
              <w:pStyle w:val="ListParagraph"/>
              <w:spacing w:before="0" w:beforeAutospacing="0" w:after="0" w:afterAutospacing="0"/>
              <w:ind w:left="0"/>
              <w:jc w:val="both"/>
              <w:rPr>
                <w:color w:val="000000" w:themeColor="text1"/>
                <w:szCs w:val="22"/>
              </w:rPr>
            </w:pPr>
          </w:p>
        </w:tc>
      </w:tr>
    </w:tbl>
    <w:p w14:paraId="3950A0B0" w14:textId="77777777" w:rsidR="00835E8B" w:rsidRPr="00BA5B4E" w:rsidRDefault="00835E8B" w:rsidP="00835E8B">
      <w:pPr>
        <w:pStyle w:val="ListParagraph"/>
        <w:spacing w:before="0" w:beforeAutospacing="0" w:after="0" w:afterAutospacing="0"/>
        <w:ind w:left="426"/>
        <w:jc w:val="both"/>
        <w:rPr>
          <w:color w:val="000000" w:themeColor="text1"/>
        </w:rPr>
      </w:pPr>
    </w:p>
    <w:p w14:paraId="10741863" w14:textId="40657E7A" w:rsidR="006829D5" w:rsidRPr="00BA5B4E" w:rsidRDefault="006829D5" w:rsidP="00703777">
      <w:pPr>
        <w:snapToGrid w:val="0"/>
        <w:jc w:val="both"/>
        <w:rPr>
          <w:color w:val="000000" w:themeColor="text1"/>
        </w:rPr>
      </w:pPr>
    </w:p>
    <w:sectPr w:rsidR="006829D5" w:rsidRPr="00BA5B4E" w:rsidSect="00F93AF7">
      <w:footerReference w:type="default" r:id="rId12"/>
      <w:pgSz w:w="12240" w:h="15840"/>
      <w:pgMar w:top="850" w:right="864" w:bottom="144" w:left="864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D8CE1" w14:textId="77777777" w:rsidR="00440461" w:rsidRDefault="00440461" w:rsidP="00A66564">
      <w:pPr>
        <w:spacing w:line="240" w:lineRule="auto"/>
      </w:pPr>
      <w:r>
        <w:separator/>
      </w:r>
    </w:p>
  </w:endnote>
  <w:endnote w:type="continuationSeparator" w:id="0">
    <w:p w14:paraId="3316CE3D" w14:textId="77777777" w:rsidR="00440461" w:rsidRDefault="00440461" w:rsidP="00A66564">
      <w:pPr>
        <w:spacing w:line="240" w:lineRule="auto"/>
      </w:pPr>
      <w:r>
        <w:continuationSeparator/>
      </w:r>
    </w:p>
  </w:endnote>
  <w:endnote w:type="continuationNotice" w:id="1">
    <w:p w14:paraId="58DEAB24" w14:textId="77777777" w:rsidR="00440461" w:rsidRDefault="0044046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80260829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13B866D" w14:textId="4D191BF2" w:rsidR="000B1C1D" w:rsidRPr="000B1C1D" w:rsidRDefault="000B1C1D">
            <w:pPr>
              <w:pStyle w:val="Footer"/>
              <w:jc w:val="center"/>
              <w:rPr>
                <w:sz w:val="20"/>
                <w:szCs w:val="20"/>
              </w:rPr>
            </w:pPr>
            <w:r w:rsidRPr="000B1C1D">
              <w:rPr>
                <w:sz w:val="20"/>
                <w:szCs w:val="20"/>
              </w:rPr>
              <w:t xml:space="preserve">Page </w:t>
            </w:r>
            <w:r w:rsidRPr="000B1C1D">
              <w:rPr>
                <w:bCs/>
                <w:sz w:val="20"/>
                <w:szCs w:val="20"/>
              </w:rPr>
              <w:fldChar w:fldCharType="begin"/>
            </w:r>
            <w:r w:rsidRPr="000B1C1D">
              <w:rPr>
                <w:bCs/>
                <w:sz w:val="20"/>
                <w:szCs w:val="20"/>
              </w:rPr>
              <w:instrText xml:space="preserve"> PAGE </w:instrText>
            </w:r>
            <w:r w:rsidRPr="000B1C1D">
              <w:rPr>
                <w:bCs/>
                <w:sz w:val="20"/>
                <w:szCs w:val="20"/>
              </w:rPr>
              <w:fldChar w:fldCharType="separate"/>
            </w:r>
            <w:r w:rsidR="001B2510">
              <w:rPr>
                <w:bCs/>
                <w:noProof/>
                <w:sz w:val="20"/>
                <w:szCs w:val="20"/>
              </w:rPr>
              <w:t>2</w:t>
            </w:r>
            <w:r w:rsidRPr="000B1C1D">
              <w:rPr>
                <w:bCs/>
                <w:sz w:val="20"/>
                <w:szCs w:val="20"/>
              </w:rPr>
              <w:fldChar w:fldCharType="end"/>
            </w:r>
            <w:r w:rsidRPr="000B1C1D">
              <w:rPr>
                <w:sz w:val="20"/>
                <w:szCs w:val="20"/>
              </w:rPr>
              <w:t xml:space="preserve"> of </w:t>
            </w:r>
            <w:r w:rsidRPr="000B1C1D">
              <w:rPr>
                <w:bCs/>
                <w:sz w:val="20"/>
                <w:szCs w:val="20"/>
              </w:rPr>
              <w:fldChar w:fldCharType="begin"/>
            </w:r>
            <w:r w:rsidRPr="000B1C1D">
              <w:rPr>
                <w:bCs/>
                <w:sz w:val="20"/>
                <w:szCs w:val="20"/>
              </w:rPr>
              <w:instrText xml:space="preserve"> NUMPAGES  </w:instrText>
            </w:r>
            <w:r w:rsidRPr="000B1C1D">
              <w:rPr>
                <w:bCs/>
                <w:sz w:val="20"/>
                <w:szCs w:val="20"/>
              </w:rPr>
              <w:fldChar w:fldCharType="separate"/>
            </w:r>
            <w:r w:rsidR="001B2510">
              <w:rPr>
                <w:bCs/>
                <w:noProof/>
                <w:sz w:val="20"/>
                <w:szCs w:val="20"/>
              </w:rPr>
              <w:t>5</w:t>
            </w:r>
            <w:r w:rsidRPr="000B1C1D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3A0D33F" w14:textId="77777777" w:rsidR="000B1C1D" w:rsidRDefault="000B1C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5080B" w14:textId="77777777" w:rsidR="00440461" w:rsidRDefault="00440461" w:rsidP="00A66564">
      <w:pPr>
        <w:spacing w:line="240" w:lineRule="auto"/>
      </w:pPr>
      <w:r>
        <w:separator/>
      </w:r>
    </w:p>
  </w:footnote>
  <w:footnote w:type="continuationSeparator" w:id="0">
    <w:p w14:paraId="2B6675AD" w14:textId="77777777" w:rsidR="00440461" w:rsidRDefault="00440461" w:rsidP="00A66564">
      <w:pPr>
        <w:spacing w:line="240" w:lineRule="auto"/>
      </w:pPr>
      <w:r>
        <w:continuationSeparator/>
      </w:r>
    </w:p>
  </w:footnote>
  <w:footnote w:type="continuationNotice" w:id="1">
    <w:p w14:paraId="37BCB2ED" w14:textId="77777777" w:rsidR="00440461" w:rsidRDefault="0044046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7E81"/>
    <w:multiLevelType w:val="hybridMultilevel"/>
    <w:tmpl w:val="D3ECBA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4374"/>
    <w:multiLevelType w:val="hybridMultilevel"/>
    <w:tmpl w:val="57060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C1A91"/>
    <w:multiLevelType w:val="hybridMultilevel"/>
    <w:tmpl w:val="7F765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7370E"/>
    <w:multiLevelType w:val="hybridMultilevel"/>
    <w:tmpl w:val="247E4A46"/>
    <w:lvl w:ilvl="0" w:tplc="5E4AAE74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974A2"/>
    <w:multiLevelType w:val="hybridMultilevel"/>
    <w:tmpl w:val="13285ED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151533"/>
    <w:multiLevelType w:val="hybridMultilevel"/>
    <w:tmpl w:val="6CA2E9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5A85D56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E50EB"/>
    <w:multiLevelType w:val="hybridMultilevel"/>
    <w:tmpl w:val="82B868FA"/>
    <w:lvl w:ilvl="0" w:tplc="ACF83E40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D4F22"/>
    <w:multiLevelType w:val="hybridMultilevel"/>
    <w:tmpl w:val="A00206F4"/>
    <w:lvl w:ilvl="0" w:tplc="018C9B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A86C5A"/>
    <w:multiLevelType w:val="hybridMultilevel"/>
    <w:tmpl w:val="3EF49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0C5B80"/>
    <w:multiLevelType w:val="hybridMultilevel"/>
    <w:tmpl w:val="4370B6AA"/>
    <w:lvl w:ilvl="0" w:tplc="C1E299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DF378D"/>
    <w:multiLevelType w:val="hybridMultilevel"/>
    <w:tmpl w:val="F9BAEDA6"/>
    <w:lvl w:ilvl="0" w:tplc="3F3C4718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11943"/>
    <w:multiLevelType w:val="hybridMultilevel"/>
    <w:tmpl w:val="034A8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FC096E8">
      <w:start w:val="1"/>
      <w:numFmt w:val="lowerRoman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3F37AF"/>
    <w:multiLevelType w:val="hybridMultilevel"/>
    <w:tmpl w:val="CAD276B2"/>
    <w:lvl w:ilvl="0" w:tplc="FC9448C2">
      <w:start w:val="1"/>
      <w:numFmt w:val="lowerRoman"/>
      <w:lvlText w:val="(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BD5B65"/>
    <w:multiLevelType w:val="hybridMultilevel"/>
    <w:tmpl w:val="1A5A5F56"/>
    <w:lvl w:ilvl="0" w:tplc="E53CDF5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27AF0"/>
    <w:multiLevelType w:val="hybridMultilevel"/>
    <w:tmpl w:val="57664B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25E0CA6"/>
    <w:multiLevelType w:val="hybridMultilevel"/>
    <w:tmpl w:val="57060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B046B"/>
    <w:multiLevelType w:val="hybridMultilevel"/>
    <w:tmpl w:val="5ABC4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9773A"/>
    <w:multiLevelType w:val="hybridMultilevel"/>
    <w:tmpl w:val="6CA2E9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5A85D56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7C574E"/>
    <w:multiLevelType w:val="hybridMultilevel"/>
    <w:tmpl w:val="B522530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C10CB"/>
    <w:multiLevelType w:val="hybridMultilevel"/>
    <w:tmpl w:val="EF902D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C87526C"/>
    <w:multiLevelType w:val="hybridMultilevel"/>
    <w:tmpl w:val="3468DB5A"/>
    <w:lvl w:ilvl="0" w:tplc="2C6CA2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7A0E53"/>
    <w:multiLevelType w:val="hybridMultilevel"/>
    <w:tmpl w:val="D3E45F4E"/>
    <w:lvl w:ilvl="0" w:tplc="B9627CD0">
      <w:start w:val="1"/>
      <w:numFmt w:val="lowerLetter"/>
      <w:lvlText w:val="(%1)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2" w15:restartNumberingAfterBreak="0">
    <w:nsid w:val="434F6D49"/>
    <w:multiLevelType w:val="hybridMultilevel"/>
    <w:tmpl w:val="82B868FA"/>
    <w:lvl w:ilvl="0" w:tplc="ACF83E40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6F5B"/>
    <w:multiLevelType w:val="hybridMultilevel"/>
    <w:tmpl w:val="777C31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F345E8"/>
    <w:multiLevelType w:val="hybridMultilevel"/>
    <w:tmpl w:val="37CE3092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4E36BF"/>
    <w:multiLevelType w:val="hybridMultilevel"/>
    <w:tmpl w:val="DF58F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5226B6"/>
    <w:multiLevelType w:val="hybridMultilevel"/>
    <w:tmpl w:val="ED30F6EC"/>
    <w:lvl w:ilvl="0" w:tplc="45DA4F96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EastAsia" w:hAnsi="Times New Roman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9A147C"/>
    <w:multiLevelType w:val="hybridMultilevel"/>
    <w:tmpl w:val="C35E6B24"/>
    <w:lvl w:ilvl="0" w:tplc="59AC6E9C">
      <w:start w:val="1"/>
      <w:numFmt w:val="lowerLetter"/>
      <w:lvlText w:val="(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8" w15:restartNumberingAfterBreak="0">
    <w:nsid w:val="57E07E87"/>
    <w:multiLevelType w:val="hybridMultilevel"/>
    <w:tmpl w:val="1FF69552"/>
    <w:lvl w:ilvl="0" w:tplc="F384A5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CDA59BD"/>
    <w:multiLevelType w:val="hybridMultilevel"/>
    <w:tmpl w:val="D3ECBA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D67438"/>
    <w:multiLevelType w:val="hybridMultilevel"/>
    <w:tmpl w:val="57060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B489E"/>
    <w:multiLevelType w:val="hybridMultilevel"/>
    <w:tmpl w:val="CAD276B2"/>
    <w:lvl w:ilvl="0" w:tplc="FC9448C2">
      <w:start w:val="1"/>
      <w:numFmt w:val="lowerRoman"/>
      <w:lvlText w:val="(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6D65DF6"/>
    <w:multiLevelType w:val="hybridMultilevel"/>
    <w:tmpl w:val="C9648540"/>
    <w:lvl w:ilvl="0" w:tplc="B32653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6A31B9"/>
    <w:multiLevelType w:val="hybridMultilevel"/>
    <w:tmpl w:val="60BC94F4"/>
    <w:lvl w:ilvl="0" w:tplc="88FA7E82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977E3"/>
    <w:multiLevelType w:val="hybridMultilevel"/>
    <w:tmpl w:val="3A60F7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EB60E88"/>
    <w:multiLevelType w:val="hybridMultilevel"/>
    <w:tmpl w:val="31E4442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30A1105"/>
    <w:multiLevelType w:val="hybridMultilevel"/>
    <w:tmpl w:val="9D74E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D233D0"/>
    <w:multiLevelType w:val="hybridMultilevel"/>
    <w:tmpl w:val="98883092"/>
    <w:lvl w:ilvl="0" w:tplc="AE7421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16590C"/>
    <w:multiLevelType w:val="hybridMultilevel"/>
    <w:tmpl w:val="E7683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FF0EF3"/>
    <w:multiLevelType w:val="hybridMultilevel"/>
    <w:tmpl w:val="1680ABD0"/>
    <w:lvl w:ilvl="0" w:tplc="EE6ADF3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4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2"/>
  </w:num>
  <w:num w:numId="5">
    <w:abstractNumId w:val="20"/>
  </w:num>
  <w:num w:numId="6">
    <w:abstractNumId w:val="13"/>
  </w:num>
  <w:num w:numId="7">
    <w:abstractNumId w:val="12"/>
  </w:num>
  <w:num w:numId="8">
    <w:abstractNumId w:val="31"/>
  </w:num>
  <w:num w:numId="9">
    <w:abstractNumId w:val="5"/>
  </w:num>
  <w:num w:numId="10">
    <w:abstractNumId w:val="17"/>
  </w:num>
  <w:num w:numId="11">
    <w:abstractNumId w:val="21"/>
  </w:num>
  <w:num w:numId="12">
    <w:abstractNumId w:val="9"/>
  </w:num>
  <w:num w:numId="13">
    <w:abstractNumId w:val="24"/>
  </w:num>
  <w:num w:numId="14">
    <w:abstractNumId w:val="4"/>
  </w:num>
  <w:num w:numId="15">
    <w:abstractNumId w:val="8"/>
  </w:num>
  <w:num w:numId="16">
    <w:abstractNumId w:val="18"/>
  </w:num>
  <w:num w:numId="17">
    <w:abstractNumId w:val="38"/>
  </w:num>
  <w:num w:numId="18">
    <w:abstractNumId w:val="16"/>
  </w:num>
  <w:num w:numId="19">
    <w:abstractNumId w:val="25"/>
  </w:num>
  <w:num w:numId="20">
    <w:abstractNumId w:val="11"/>
  </w:num>
  <w:num w:numId="21">
    <w:abstractNumId w:val="14"/>
  </w:num>
  <w:num w:numId="22">
    <w:abstractNumId w:val="35"/>
  </w:num>
  <w:num w:numId="23">
    <w:abstractNumId w:val="19"/>
  </w:num>
  <w:num w:numId="24">
    <w:abstractNumId w:val="34"/>
  </w:num>
  <w:num w:numId="25">
    <w:abstractNumId w:val="29"/>
  </w:num>
  <w:num w:numId="26">
    <w:abstractNumId w:val="0"/>
  </w:num>
  <w:num w:numId="27">
    <w:abstractNumId w:val="23"/>
  </w:num>
  <w:num w:numId="28">
    <w:abstractNumId w:val="37"/>
  </w:num>
  <w:num w:numId="29">
    <w:abstractNumId w:val="15"/>
  </w:num>
  <w:num w:numId="3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30"/>
  </w:num>
  <w:num w:numId="32">
    <w:abstractNumId w:val="26"/>
  </w:num>
  <w:num w:numId="33">
    <w:abstractNumId w:val="1"/>
  </w:num>
  <w:num w:numId="34">
    <w:abstractNumId w:val="2"/>
  </w:num>
  <w:num w:numId="35">
    <w:abstractNumId w:val="36"/>
  </w:num>
  <w:num w:numId="36">
    <w:abstractNumId w:val="39"/>
  </w:num>
  <w:num w:numId="37">
    <w:abstractNumId w:val="10"/>
  </w:num>
  <w:num w:numId="3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6"/>
  </w:num>
  <w:num w:numId="41">
    <w:abstractNumId w:val="28"/>
  </w:num>
  <w:num w:numId="42">
    <w:abstractNumId w:val="7"/>
  </w:num>
  <w:num w:numId="43">
    <w:abstractNumId w:val="3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MDG1NDYzNjQ0MzBW0lEKTi0uzszPAykwrAUAtcHbRCwAAAA="/>
  </w:docVars>
  <w:rsids>
    <w:rsidRoot w:val="00D308C7"/>
    <w:rsid w:val="00007793"/>
    <w:rsid w:val="000079CA"/>
    <w:rsid w:val="000100D3"/>
    <w:rsid w:val="00013AED"/>
    <w:rsid w:val="00025886"/>
    <w:rsid w:val="000417BF"/>
    <w:rsid w:val="000576D6"/>
    <w:rsid w:val="00066DFF"/>
    <w:rsid w:val="000720A8"/>
    <w:rsid w:val="00073E0E"/>
    <w:rsid w:val="00075492"/>
    <w:rsid w:val="000757B9"/>
    <w:rsid w:val="00087F79"/>
    <w:rsid w:val="000A166A"/>
    <w:rsid w:val="000B1C1D"/>
    <w:rsid w:val="000B4E4D"/>
    <w:rsid w:val="000C63A0"/>
    <w:rsid w:val="000E6BBA"/>
    <w:rsid w:val="000F3696"/>
    <w:rsid w:val="000F722B"/>
    <w:rsid w:val="00104B6B"/>
    <w:rsid w:val="00106397"/>
    <w:rsid w:val="00107551"/>
    <w:rsid w:val="0011089F"/>
    <w:rsid w:val="001209C1"/>
    <w:rsid w:val="0012460B"/>
    <w:rsid w:val="0012777D"/>
    <w:rsid w:val="001300FE"/>
    <w:rsid w:val="00131BD6"/>
    <w:rsid w:val="001360F3"/>
    <w:rsid w:val="00136DAB"/>
    <w:rsid w:val="00143114"/>
    <w:rsid w:val="0014682A"/>
    <w:rsid w:val="00151607"/>
    <w:rsid w:val="0015396F"/>
    <w:rsid w:val="00154E20"/>
    <w:rsid w:val="00162B74"/>
    <w:rsid w:val="0016314A"/>
    <w:rsid w:val="00164246"/>
    <w:rsid w:val="00173F24"/>
    <w:rsid w:val="0018452C"/>
    <w:rsid w:val="001850B9"/>
    <w:rsid w:val="00191F5E"/>
    <w:rsid w:val="001921E5"/>
    <w:rsid w:val="0019293F"/>
    <w:rsid w:val="00193C06"/>
    <w:rsid w:val="001A0BEB"/>
    <w:rsid w:val="001A132E"/>
    <w:rsid w:val="001A28F1"/>
    <w:rsid w:val="001A48AD"/>
    <w:rsid w:val="001B2510"/>
    <w:rsid w:val="001B295D"/>
    <w:rsid w:val="001B53C7"/>
    <w:rsid w:val="001B5753"/>
    <w:rsid w:val="001C439F"/>
    <w:rsid w:val="001C5290"/>
    <w:rsid w:val="001D13F8"/>
    <w:rsid w:val="001D3BDB"/>
    <w:rsid w:val="001E586C"/>
    <w:rsid w:val="001E6C74"/>
    <w:rsid w:val="001E7ABF"/>
    <w:rsid w:val="00203B10"/>
    <w:rsid w:val="00206D4A"/>
    <w:rsid w:val="002074F2"/>
    <w:rsid w:val="002111DF"/>
    <w:rsid w:val="002158CB"/>
    <w:rsid w:val="0022353F"/>
    <w:rsid w:val="002251F8"/>
    <w:rsid w:val="00241FCD"/>
    <w:rsid w:val="002448D1"/>
    <w:rsid w:val="0025650B"/>
    <w:rsid w:val="002578FA"/>
    <w:rsid w:val="00257AA9"/>
    <w:rsid w:val="00277B4F"/>
    <w:rsid w:val="00280D18"/>
    <w:rsid w:val="00287752"/>
    <w:rsid w:val="002930FC"/>
    <w:rsid w:val="00294434"/>
    <w:rsid w:val="002A7E3A"/>
    <w:rsid w:val="002B064B"/>
    <w:rsid w:val="002B09F9"/>
    <w:rsid w:val="002C2237"/>
    <w:rsid w:val="002C3F15"/>
    <w:rsid w:val="002D3B60"/>
    <w:rsid w:val="002D5D3B"/>
    <w:rsid w:val="002E0D95"/>
    <w:rsid w:val="002E442B"/>
    <w:rsid w:val="002E6D39"/>
    <w:rsid w:val="002F2449"/>
    <w:rsid w:val="002F64DC"/>
    <w:rsid w:val="0030171F"/>
    <w:rsid w:val="003050B7"/>
    <w:rsid w:val="00313BA4"/>
    <w:rsid w:val="003147F7"/>
    <w:rsid w:val="003225F9"/>
    <w:rsid w:val="0034329A"/>
    <w:rsid w:val="0034336D"/>
    <w:rsid w:val="00354170"/>
    <w:rsid w:val="00357A43"/>
    <w:rsid w:val="00357CBA"/>
    <w:rsid w:val="00360D39"/>
    <w:rsid w:val="00361EF9"/>
    <w:rsid w:val="003636EE"/>
    <w:rsid w:val="003737DF"/>
    <w:rsid w:val="003748C4"/>
    <w:rsid w:val="0038093A"/>
    <w:rsid w:val="00385209"/>
    <w:rsid w:val="0038522E"/>
    <w:rsid w:val="00387E4F"/>
    <w:rsid w:val="003A4604"/>
    <w:rsid w:val="003B3B82"/>
    <w:rsid w:val="003C24A0"/>
    <w:rsid w:val="003C3402"/>
    <w:rsid w:val="003C54C3"/>
    <w:rsid w:val="003C66CE"/>
    <w:rsid w:val="003C7900"/>
    <w:rsid w:val="003D3595"/>
    <w:rsid w:val="003F19E4"/>
    <w:rsid w:val="003F3729"/>
    <w:rsid w:val="003F56EF"/>
    <w:rsid w:val="003F6F0B"/>
    <w:rsid w:val="003F7255"/>
    <w:rsid w:val="00402D77"/>
    <w:rsid w:val="00407167"/>
    <w:rsid w:val="00412CF3"/>
    <w:rsid w:val="00420979"/>
    <w:rsid w:val="00427268"/>
    <w:rsid w:val="00430392"/>
    <w:rsid w:val="00432AC4"/>
    <w:rsid w:val="00434872"/>
    <w:rsid w:val="00440461"/>
    <w:rsid w:val="00440D91"/>
    <w:rsid w:val="0044257A"/>
    <w:rsid w:val="0045025A"/>
    <w:rsid w:val="00450AF6"/>
    <w:rsid w:val="00455FF8"/>
    <w:rsid w:val="00461E7E"/>
    <w:rsid w:val="004732C1"/>
    <w:rsid w:val="00474FB1"/>
    <w:rsid w:val="00481727"/>
    <w:rsid w:val="00496B90"/>
    <w:rsid w:val="0049797E"/>
    <w:rsid w:val="004A1403"/>
    <w:rsid w:val="004A14EB"/>
    <w:rsid w:val="004B110C"/>
    <w:rsid w:val="004B43B0"/>
    <w:rsid w:val="004C75D9"/>
    <w:rsid w:val="004D03A1"/>
    <w:rsid w:val="004D6D3B"/>
    <w:rsid w:val="004D7615"/>
    <w:rsid w:val="004E44C7"/>
    <w:rsid w:val="004E6631"/>
    <w:rsid w:val="004F0069"/>
    <w:rsid w:val="005070C2"/>
    <w:rsid w:val="005130AC"/>
    <w:rsid w:val="00521B12"/>
    <w:rsid w:val="005265E3"/>
    <w:rsid w:val="00535BAC"/>
    <w:rsid w:val="0054275D"/>
    <w:rsid w:val="0054562E"/>
    <w:rsid w:val="00546487"/>
    <w:rsid w:val="00551181"/>
    <w:rsid w:val="005638EA"/>
    <w:rsid w:val="00566C7D"/>
    <w:rsid w:val="00572494"/>
    <w:rsid w:val="005738FC"/>
    <w:rsid w:val="00580069"/>
    <w:rsid w:val="0059483F"/>
    <w:rsid w:val="005A2D3F"/>
    <w:rsid w:val="005A4783"/>
    <w:rsid w:val="005C0D2E"/>
    <w:rsid w:val="005C2660"/>
    <w:rsid w:val="005C5D94"/>
    <w:rsid w:val="005C6285"/>
    <w:rsid w:val="005C68DC"/>
    <w:rsid w:val="005D146F"/>
    <w:rsid w:val="005D4C32"/>
    <w:rsid w:val="005D6D58"/>
    <w:rsid w:val="005D6DC5"/>
    <w:rsid w:val="005E02E0"/>
    <w:rsid w:val="005F08B3"/>
    <w:rsid w:val="00600C88"/>
    <w:rsid w:val="0060465E"/>
    <w:rsid w:val="006056C1"/>
    <w:rsid w:val="00605813"/>
    <w:rsid w:val="006065E5"/>
    <w:rsid w:val="006074CC"/>
    <w:rsid w:val="00616D9D"/>
    <w:rsid w:val="00620317"/>
    <w:rsid w:val="00620D86"/>
    <w:rsid w:val="00633ACE"/>
    <w:rsid w:val="00634D32"/>
    <w:rsid w:val="00645390"/>
    <w:rsid w:val="00656DC4"/>
    <w:rsid w:val="00660D05"/>
    <w:rsid w:val="00676E0B"/>
    <w:rsid w:val="006828E4"/>
    <w:rsid w:val="006829D5"/>
    <w:rsid w:val="0068702F"/>
    <w:rsid w:val="00693CA5"/>
    <w:rsid w:val="00695A99"/>
    <w:rsid w:val="006A09F5"/>
    <w:rsid w:val="006A0D56"/>
    <w:rsid w:val="006A7702"/>
    <w:rsid w:val="006B0F0A"/>
    <w:rsid w:val="006B4EBC"/>
    <w:rsid w:val="006B59BD"/>
    <w:rsid w:val="006B601A"/>
    <w:rsid w:val="006B71B9"/>
    <w:rsid w:val="006C6514"/>
    <w:rsid w:val="006D1A0F"/>
    <w:rsid w:val="006D2447"/>
    <w:rsid w:val="006D50C9"/>
    <w:rsid w:val="006D6727"/>
    <w:rsid w:val="006D7812"/>
    <w:rsid w:val="006E100A"/>
    <w:rsid w:val="006E2C56"/>
    <w:rsid w:val="006E6E92"/>
    <w:rsid w:val="006E75D9"/>
    <w:rsid w:val="006F22D8"/>
    <w:rsid w:val="006F2AAC"/>
    <w:rsid w:val="00703777"/>
    <w:rsid w:val="00703B5B"/>
    <w:rsid w:val="0070583F"/>
    <w:rsid w:val="00726987"/>
    <w:rsid w:val="00726A7E"/>
    <w:rsid w:val="007306D0"/>
    <w:rsid w:val="0073517E"/>
    <w:rsid w:val="007354D1"/>
    <w:rsid w:val="007357E3"/>
    <w:rsid w:val="00735BEE"/>
    <w:rsid w:val="007364F8"/>
    <w:rsid w:val="00743553"/>
    <w:rsid w:val="00754805"/>
    <w:rsid w:val="00764C77"/>
    <w:rsid w:val="00780F28"/>
    <w:rsid w:val="00784E67"/>
    <w:rsid w:val="0079199E"/>
    <w:rsid w:val="00794B7C"/>
    <w:rsid w:val="007956A3"/>
    <w:rsid w:val="00797415"/>
    <w:rsid w:val="007A40B5"/>
    <w:rsid w:val="007A5A0D"/>
    <w:rsid w:val="007B5270"/>
    <w:rsid w:val="007C4A56"/>
    <w:rsid w:val="007C6E76"/>
    <w:rsid w:val="007C7ECA"/>
    <w:rsid w:val="007D69B2"/>
    <w:rsid w:val="007E0173"/>
    <w:rsid w:val="007F05C9"/>
    <w:rsid w:val="007F6195"/>
    <w:rsid w:val="008049D7"/>
    <w:rsid w:val="008068EF"/>
    <w:rsid w:val="00812C98"/>
    <w:rsid w:val="00820A8E"/>
    <w:rsid w:val="00830B3E"/>
    <w:rsid w:val="00832DD0"/>
    <w:rsid w:val="00834909"/>
    <w:rsid w:val="00835E8B"/>
    <w:rsid w:val="00840EB5"/>
    <w:rsid w:val="008410C2"/>
    <w:rsid w:val="008543CD"/>
    <w:rsid w:val="00856A1C"/>
    <w:rsid w:val="008617D0"/>
    <w:rsid w:val="00874381"/>
    <w:rsid w:val="00876EC0"/>
    <w:rsid w:val="00895903"/>
    <w:rsid w:val="00896C24"/>
    <w:rsid w:val="0089790C"/>
    <w:rsid w:val="008A3001"/>
    <w:rsid w:val="008B3EB9"/>
    <w:rsid w:val="008B65BA"/>
    <w:rsid w:val="008C32C7"/>
    <w:rsid w:val="008C56C3"/>
    <w:rsid w:val="008D328F"/>
    <w:rsid w:val="008D3E9C"/>
    <w:rsid w:val="008E6777"/>
    <w:rsid w:val="008F0ACA"/>
    <w:rsid w:val="008F263A"/>
    <w:rsid w:val="0090399D"/>
    <w:rsid w:val="009116F7"/>
    <w:rsid w:val="00912D94"/>
    <w:rsid w:val="009156B5"/>
    <w:rsid w:val="009162F8"/>
    <w:rsid w:val="00925619"/>
    <w:rsid w:val="00933B2E"/>
    <w:rsid w:val="00945002"/>
    <w:rsid w:val="00947B2D"/>
    <w:rsid w:val="009507CC"/>
    <w:rsid w:val="00953F33"/>
    <w:rsid w:val="009541F8"/>
    <w:rsid w:val="00956115"/>
    <w:rsid w:val="00962E1F"/>
    <w:rsid w:val="0096661F"/>
    <w:rsid w:val="0097055D"/>
    <w:rsid w:val="0097524F"/>
    <w:rsid w:val="009766C5"/>
    <w:rsid w:val="00980775"/>
    <w:rsid w:val="00982B9E"/>
    <w:rsid w:val="009853B8"/>
    <w:rsid w:val="00986F84"/>
    <w:rsid w:val="00987CD5"/>
    <w:rsid w:val="009A2C66"/>
    <w:rsid w:val="009C16F1"/>
    <w:rsid w:val="009C3275"/>
    <w:rsid w:val="009C55DD"/>
    <w:rsid w:val="009C7B5D"/>
    <w:rsid w:val="009D1043"/>
    <w:rsid w:val="009D2A81"/>
    <w:rsid w:val="009E064A"/>
    <w:rsid w:val="009E22F2"/>
    <w:rsid w:val="009E53F3"/>
    <w:rsid w:val="009F3C02"/>
    <w:rsid w:val="009F72E7"/>
    <w:rsid w:val="00A00DF3"/>
    <w:rsid w:val="00A02D0F"/>
    <w:rsid w:val="00A04C11"/>
    <w:rsid w:val="00A12D33"/>
    <w:rsid w:val="00A15C80"/>
    <w:rsid w:val="00A206D2"/>
    <w:rsid w:val="00A3104C"/>
    <w:rsid w:val="00A34C8C"/>
    <w:rsid w:val="00A403F5"/>
    <w:rsid w:val="00A43FDF"/>
    <w:rsid w:val="00A4762E"/>
    <w:rsid w:val="00A51F0E"/>
    <w:rsid w:val="00A54FFD"/>
    <w:rsid w:val="00A550F6"/>
    <w:rsid w:val="00A63613"/>
    <w:rsid w:val="00A6489D"/>
    <w:rsid w:val="00A66564"/>
    <w:rsid w:val="00A70AB2"/>
    <w:rsid w:val="00A70E62"/>
    <w:rsid w:val="00A72FE3"/>
    <w:rsid w:val="00A828C1"/>
    <w:rsid w:val="00A872A5"/>
    <w:rsid w:val="00A9082F"/>
    <w:rsid w:val="00A9472C"/>
    <w:rsid w:val="00AA0448"/>
    <w:rsid w:val="00AA5055"/>
    <w:rsid w:val="00AB7E31"/>
    <w:rsid w:val="00AC6DC7"/>
    <w:rsid w:val="00AC7257"/>
    <w:rsid w:val="00AD345F"/>
    <w:rsid w:val="00AD7737"/>
    <w:rsid w:val="00AE1284"/>
    <w:rsid w:val="00B11C81"/>
    <w:rsid w:val="00B129F0"/>
    <w:rsid w:val="00B14531"/>
    <w:rsid w:val="00B14CAB"/>
    <w:rsid w:val="00B272AC"/>
    <w:rsid w:val="00B27CA4"/>
    <w:rsid w:val="00B36968"/>
    <w:rsid w:val="00B45D0A"/>
    <w:rsid w:val="00B47561"/>
    <w:rsid w:val="00B52FAE"/>
    <w:rsid w:val="00B57427"/>
    <w:rsid w:val="00B6437C"/>
    <w:rsid w:val="00B73860"/>
    <w:rsid w:val="00B82D7A"/>
    <w:rsid w:val="00B83FC3"/>
    <w:rsid w:val="00B840F5"/>
    <w:rsid w:val="00B91FBB"/>
    <w:rsid w:val="00B93855"/>
    <w:rsid w:val="00B96572"/>
    <w:rsid w:val="00BA5B4E"/>
    <w:rsid w:val="00BA66C5"/>
    <w:rsid w:val="00BB101D"/>
    <w:rsid w:val="00BC4DD3"/>
    <w:rsid w:val="00BC7951"/>
    <w:rsid w:val="00BE07EE"/>
    <w:rsid w:val="00BE2BFC"/>
    <w:rsid w:val="00BE5896"/>
    <w:rsid w:val="00BF2523"/>
    <w:rsid w:val="00BF76FA"/>
    <w:rsid w:val="00BF7BA6"/>
    <w:rsid w:val="00C00643"/>
    <w:rsid w:val="00C03916"/>
    <w:rsid w:val="00C071D3"/>
    <w:rsid w:val="00C07C05"/>
    <w:rsid w:val="00C37E7A"/>
    <w:rsid w:val="00C4520B"/>
    <w:rsid w:val="00C61C70"/>
    <w:rsid w:val="00C62A38"/>
    <w:rsid w:val="00C63F29"/>
    <w:rsid w:val="00C72049"/>
    <w:rsid w:val="00C74084"/>
    <w:rsid w:val="00C74CC6"/>
    <w:rsid w:val="00C754DA"/>
    <w:rsid w:val="00C76A74"/>
    <w:rsid w:val="00C779BF"/>
    <w:rsid w:val="00C835F9"/>
    <w:rsid w:val="00C83635"/>
    <w:rsid w:val="00C8542B"/>
    <w:rsid w:val="00C86E6D"/>
    <w:rsid w:val="00C94DD3"/>
    <w:rsid w:val="00C9635F"/>
    <w:rsid w:val="00CA0E92"/>
    <w:rsid w:val="00CA494B"/>
    <w:rsid w:val="00CC29F7"/>
    <w:rsid w:val="00CC3874"/>
    <w:rsid w:val="00CC70B9"/>
    <w:rsid w:val="00CD33E8"/>
    <w:rsid w:val="00CD4DAD"/>
    <w:rsid w:val="00CD505F"/>
    <w:rsid w:val="00CD5700"/>
    <w:rsid w:val="00CD6ADA"/>
    <w:rsid w:val="00CE00E6"/>
    <w:rsid w:val="00CE14FD"/>
    <w:rsid w:val="00CE32AF"/>
    <w:rsid w:val="00CE3DD5"/>
    <w:rsid w:val="00CF099E"/>
    <w:rsid w:val="00CF6976"/>
    <w:rsid w:val="00CF78E3"/>
    <w:rsid w:val="00D07E80"/>
    <w:rsid w:val="00D101B6"/>
    <w:rsid w:val="00D121D8"/>
    <w:rsid w:val="00D129B8"/>
    <w:rsid w:val="00D13261"/>
    <w:rsid w:val="00D137E7"/>
    <w:rsid w:val="00D21D39"/>
    <w:rsid w:val="00D308C7"/>
    <w:rsid w:val="00D311E9"/>
    <w:rsid w:val="00D4078D"/>
    <w:rsid w:val="00D41B3A"/>
    <w:rsid w:val="00D4412B"/>
    <w:rsid w:val="00D4586A"/>
    <w:rsid w:val="00D53E26"/>
    <w:rsid w:val="00D54B5C"/>
    <w:rsid w:val="00D56EF7"/>
    <w:rsid w:val="00D6006C"/>
    <w:rsid w:val="00D630AB"/>
    <w:rsid w:val="00D72D64"/>
    <w:rsid w:val="00D746FE"/>
    <w:rsid w:val="00D7474E"/>
    <w:rsid w:val="00D8499F"/>
    <w:rsid w:val="00D937D1"/>
    <w:rsid w:val="00D95C7A"/>
    <w:rsid w:val="00DA3BD9"/>
    <w:rsid w:val="00DA4BC3"/>
    <w:rsid w:val="00DB2008"/>
    <w:rsid w:val="00DC44E2"/>
    <w:rsid w:val="00DD446F"/>
    <w:rsid w:val="00DE028D"/>
    <w:rsid w:val="00DE37A5"/>
    <w:rsid w:val="00DE4043"/>
    <w:rsid w:val="00E001D4"/>
    <w:rsid w:val="00E126D1"/>
    <w:rsid w:val="00E15247"/>
    <w:rsid w:val="00E16635"/>
    <w:rsid w:val="00E22E93"/>
    <w:rsid w:val="00E30EAB"/>
    <w:rsid w:val="00E33271"/>
    <w:rsid w:val="00E342CF"/>
    <w:rsid w:val="00E35C06"/>
    <w:rsid w:val="00E45354"/>
    <w:rsid w:val="00E4642C"/>
    <w:rsid w:val="00E557FA"/>
    <w:rsid w:val="00E70FA5"/>
    <w:rsid w:val="00E713F3"/>
    <w:rsid w:val="00E739A6"/>
    <w:rsid w:val="00E760AF"/>
    <w:rsid w:val="00E83B08"/>
    <w:rsid w:val="00E90EC8"/>
    <w:rsid w:val="00E93ABF"/>
    <w:rsid w:val="00E969E3"/>
    <w:rsid w:val="00EA1276"/>
    <w:rsid w:val="00EB673A"/>
    <w:rsid w:val="00EC5D52"/>
    <w:rsid w:val="00ED1CC9"/>
    <w:rsid w:val="00ED43E8"/>
    <w:rsid w:val="00EE134C"/>
    <w:rsid w:val="00EE1797"/>
    <w:rsid w:val="00EE2B84"/>
    <w:rsid w:val="00EE44B1"/>
    <w:rsid w:val="00EE5E41"/>
    <w:rsid w:val="00EF031D"/>
    <w:rsid w:val="00EF4A45"/>
    <w:rsid w:val="00F00B40"/>
    <w:rsid w:val="00F03214"/>
    <w:rsid w:val="00F067E2"/>
    <w:rsid w:val="00F17B2F"/>
    <w:rsid w:val="00F26A69"/>
    <w:rsid w:val="00F374F0"/>
    <w:rsid w:val="00F43051"/>
    <w:rsid w:val="00F43E84"/>
    <w:rsid w:val="00F44114"/>
    <w:rsid w:val="00F455B5"/>
    <w:rsid w:val="00F47615"/>
    <w:rsid w:val="00F505AA"/>
    <w:rsid w:val="00F511BD"/>
    <w:rsid w:val="00F54B5D"/>
    <w:rsid w:val="00F660FA"/>
    <w:rsid w:val="00F66E4F"/>
    <w:rsid w:val="00F72024"/>
    <w:rsid w:val="00F75833"/>
    <w:rsid w:val="00F82E99"/>
    <w:rsid w:val="00F86A75"/>
    <w:rsid w:val="00F93AF7"/>
    <w:rsid w:val="00F96E8A"/>
    <w:rsid w:val="00FA3F5F"/>
    <w:rsid w:val="00FA7A2E"/>
    <w:rsid w:val="00FC1B6A"/>
    <w:rsid w:val="00FC34BE"/>
    <w:rsid w:val="00FC638B"/>
    <w:rsid w:val="00FC77DE"/>
    <w:rsid w:val="00FC7AB2"/>
    <w:rsid w:val="00FD18D2"/>
    <w:rsid w:val="00FD36BB"/>
    <w:rsid w:val="00FD4C0A"/>
    <w:rsid w:val="00FD559A"/>
    <w:rsid w:val="00FD616F"/>
    <w:rsid w:val="00FD65C0"/>
    <w:rsid w:val="00FD6D85"/>
    <w:rsid w:val="00FE3978"/>
    <w:rsid w:val="00FE7F00"/>
    <w:rsid w:val="00FF6B67"/>
    <w:rsid w:val="00FF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241871"/>
  <w15:docId w15:val="{C5E84270-024B-4C03-87EA-736EAC657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62E"/>
    <w:pPr>
      <w:spacing w:after="0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08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C7"/>
    <w:rPr>
      <w:rFonts w:ascii="Tahoma" w:eastAsia="SimSun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D308C7"/>
    <w:pPr>
      <w:spacing w:before="100" w:beforeAutospacing="1" w:after="100" w:afterAutospacing="1" w:line="240" w:lineRule="auto"/>
      <w:ind w:left="720"/>
    </w:pPr>
    <w:rPr>
      <w:rFonts w:eastAsiaTheme="minorEastAsia"/>
      <w:lang w:eastAsia="zh-TW"/>
    </w:rPr>
  </w:style>
  <w:style w:type="character" w:styleId="FootnoteReference">
    <w:name w:val="footnote reference"/>
    <w:basedOn w:val="DefaultParagraphFont"/>
    <w:semiHidden/>
    <w:rsid w:val="00A66564"/>
  </w:style>
  <w:style w:type="paragraph" w:styleId="FootnoteText">
    <w:name w:val="footnote text"/>
    <w:basedOn w:val="Normal"/>
    <w:link w:val="FootnoteTextChar"/>
    <w:semiHidden/>
    <w:rsid w:val="00A66564"/>
    <w:pPr>
      <w:spacing w:line="240" w:lineRule="auto"/>
    </w:pPr>
    <w:rPr>
      <w:rFonts w:eastAsia="PMingLiU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66564"/>
    <w:rPr>
      <w:rFonts w:ascii="Times New Roman" w:eastAsia="PMingLiU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rsid w:val="00A66564"/>
    <w:pPr>
      <w:tabs>
        <w:tab w:val="center" w:pos="4320"/>
        <w:tab w:val="right" w:pos="8640"/>
      </w:tabs>
      <w:spacing w:line="240" w:lineRule="auto"/>
    </w:pPr>
    <w:rPr>
      <w:rFonts w:eastAsia="PMingLiU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6564"/>
    <w:rPr>
      <w:rFonts w:ascii="Times New Roman" w:eastAsia="PMingLiU" w:hAnsi="Times New Roman" w:cs="Times New Roman"/>
      <w:sz w:val="20"/>
      <w:szCs w:val="20"/>
      <w:lang w:eastAsia="zh-CN"/>
    </w:rPr>
  </w:style>
  <w:style w:type="table" w:styleId="TableGrid">
    <w:name w:val="Table Grid"/>
    <w:basedOn w:val="TableNormal"/>
    <w:rsid w:val="00A665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30EA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EAB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13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30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30AC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AC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customStyle="1" w:styleId="Default">
    <w:name w:val="Default"/>
    <w:rsid w:val="003C34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E6D39"/>
    <w:rPr>
      <w:color w:val="808080"/>
    </w:rPr>
  </w:style>
  <w:style w:type="paragraph" w:styleId="Revision">
    <w:name w:val="Revision"/>
    <w:hidden/>
    <w:uiPriority w:val="99"/>
    <w:semiHidden/>
    <w:rsid w:val="009E22F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table" w:customStyle="1" w:styleId="TableGrid1">
    <w:name w:val="Table Grid1"/>
    <w:basedOn w:val="TableNormal"/>
    <w:next w:val="TableGrid"/>
    <w:rsid w:val="004732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732C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44B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1A0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93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8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002E44B9E3CD45A115C20C93112537" ma:contentTypeVersion="14" ma:contentTypeDescription="Create a new document." ma:contentTypeScope="" ma:versionID="b4220b9aef5cb71e098ae84004334656">
  <xsd:schema xmlns:xsd="http://www.w3.org/2001/XMLSchema" xmlns:xs="http://www.w3.org/2001/XMLSchema" xmlns:p="http://schemas.microsoft.com/office/2006/metadata/properties" xmlns:ns3="39be8371-0cb6-451f-b022-6310d70c8d6f" xmlns:ns4="5c17ef44-686f-4759-a5c1-460aaf9ca96a" targetNamespace="http://schemas.microsoft.com/office/2006/metadata/properties" ma:root="true" ma:fieldsID="d5f4f02edeff1eeaaa901b3b34697fed" ns3:_="" ns4:_="">
    <xsd:import namespace="39be8371-0cb6-451f-b022-6310d70c8d6f"/>
    <xsd:import namespace="5c17ef44-686f-4759-a5c1-460aaf9ca96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e8371-0cb6-451f-b022-6310d70c8d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7ef44-686f-4759-a5c1-460aaf9ca9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462BAE-733A-4E4D-A4AC-850F62D157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C05EB8-3B13-44B2-BF2C-FED3738DB9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90DCE3-6911-4388-A483-3CD0A6D8A7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02051AF-8248-4A4A-A560-A7DD8C414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be8371-0cb6-451f-b022-6310d70c8d6f"/>
    <ds:schemaRef ds:uri="5c17ef44-686f-4759-a5c1-460aaf9ca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kpuadmin</dc:creator>
  <cp:lastModifiedBy>CHU, William HW [RIO]</cp:lastModifiedBy>
  <cp:revision>12</cp:revision>
  <cp:lastPrinted>2022-12-22T06:40:00Z</cp:lastPrinted>
  <dcterms:created xsi:type="dcterms:W3CDTF">2024-10-14T07:33:00Z</dcterms:created>
  <dcterms:modified xsi:type="dcterms:W3CDTF">2026-06-2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2E44B9E3CD45A115C20C93112537</vt:lpwstr>
  </property>
</Properties>
</file>